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5564" w:rsidRPr="008904A7" w:rsidRDefault="00255564" w:rsidP="00255564">
      <w:pPr>
        <w:pStyle w:val="Title"/>
        <w:rPr>
          <w:sz w:val="32"/>
        </w:rPr>
      </w:pPr>
      <w:r>
        <w:rPr>
          <w:sz w:val="32"/>
        </w:rPr>
        <w:t>Multiple Linear Regression Initial Proposal</w:t>
      </w:r>
    </w:p>
    <w:p w:rsidR="00255564" w:rsidRPr="008904A7" w:rsidRDefault="00255564" w:rsidP="00255564">
      <w:pPr>
        <w:pStyle w:val="Heading1"/>
        <w:rPr>
          <w:sz w:val="28"/>
        </w:rPr>
      </w:pPr>
      <w:r w:rsidRPr="008904A7">
        <w:rPr>
          <w:sz w:val="28"/>
        </w:rPr>
        <w:t xml:space="preserve">PROJECT PROPOSAL: </w:t>
      </w:r>
    </w:p>
    <w:p w:rsidR="00255564" w:rsidRPr="008904A7" w:rsidRDefault="00255564" w:rsidP="00255564">
      <w:pPr>
        <w:pStyle w:val="NormalWeb"/>
        <w:rPr>
          <w:sz w:val="22"/>
        </w:rPr>
      </w:pPr>
      <w:r w:rsidRPr="008904A7">
        <w:rPr>
          <w:sz w:val="22"/>
        </w:rPr>
        <w:t>Sports scientist, Thomas Kruz suggested that grip strength provides valuable information about athlete’s potential, readiness and fatigue. The grip strength depends on many factors like palm length, palm width, age, height, weight, food intake, etc.  </w:t>
      </w:r>
    </w:p>
    <w:p w:rsidR="00255564" w:rsidRPr="008904A7" w:rsidRDefault="00255564" w:rsidP="00255564">
      <w:pPr>
        <w:pStyle w:val="NormalWeb"/>
        <w:rPr>
          <w:sz w:val="22"/>
        </w:rPr>
      </w:pPr>
      <w:r w:rsidRPr="008904A7">
        <w:rPr>
          <w:sz w:val="22"/>
        </w:rPr>
        <w:t>We propose to determine multiple linear regression model for the collected data of grip strength, palm length, palm width, age, height and weight. In these data grip strength is a response variable (Yi) while palm length, palm width, age, height and weight are predictor variables (Xi). For this project, 30 people were selected randomly from UTA campus and data was collected.  </w:t>
      </w:r>
    </w:p>
    <w:p w:rsidR="00255564" w:rsidRPr="008904A7" w:rsidRDefault="00255564" w:rsidP="00255564">
      <w:pPr>
        <w:pStyle w:val="NormalWeb"/>
        <w:rPr>
          <w:sz w:val="22"/>
        </w:rPr>
      </w:pPr>
      <w:r w:rsidRPr="008904A7">
        <w:rPr>
          <w:sz w:val="22"/>
        </w:rPr>
        <w:t xml:space="preserve">We have used hand dynamometer to measure grip strength in kg, 30cm ruler to measure palm width and palm length in cm. Height and Weight were asked directly. Sometimes weight was measured using weighing machine in kg and height was measured using simple techniques in cm. </w:t>
      </w:r>
    </w:p>
    <w:p w:rsidR="00255564" w:rsidRPr="008904A7" w:rsidRDefault="00255564" w:rsidP="00255564">
      <w:pPr>
        <w:pStyle w:val="NormalWeb"/>
        <w:rPr>
          <w:sz w:val="22"/>
        </w:rPr>
      </w:pPr>
      <w:r w:rsidRPr="008904A7">
        <w:rPr>
          <w:sz w:val="22"/>
        </w:rPr>
        <w:t>This dataset has been provided by Dr. Victoria Chen as the original proposal dataset was incapable for simple linear regression</w:t>
      </w:r>
    </w:p>
    <w:p w:rsidR="00255564" w:rsidRPr="008904A7" w:rsidRDefault="00255564" w:rsidP="00255564">
      <w:pPr>
        <w:pStyle w:val="NormalWeb"/>
        <w:rPr>
          <w:sz w:val="22"/>
        </w:rPr>
      </w:pPr>
      <w:r w:rsidRPr="008904A7">
        <w:rPr>
          <w:sz w:val="22"/>
        </w:rPr>
        <w:t xml:space="preserve">References: Kurz T. Science of Sports Training. Stadion Publishing Co. 2001. </w:t>
      </w:r>
    </w:p>
    <w:p w:rsidR="00255564" w:rsidRPr="008904A7" w:rsidRDefault="00255564" w:rsidP="00255564">
      <w:pPr>
        <w:pStyle w:val="Heading2"/>
        <w:rPr>
          <w:sz w:val="28"/>
        </w:rPr>
      </w:pPr>
      <w:r w:rsidRPr="008904A7">
        <w:rPr>
          <w:sz w:val="28"/>
        </w:rPr>
        <w:t>EXPLORATORY DATA ANALYSIS</w:t>
      </w:r>
    </w:p>
    <w:p w:rsidR="00255564" w:rsidRPr="008904A7" w:rsidRDefault="00255564" w:rsidP="00255564">
      <w:pPr>
        <w:pStyle w:val="NormalWeb"/>
        <w:keepNext/>
        <w:ind w:left="60"/>
        <w:rPr>
          <w:sz w:val="22"/>
        </w:rPr>
      </w:pPr>
      <w:r w:rsidRPr="008904A7">
        <w:rPr>
          <w:noProof/>
          <w:sz w:val="22"/>
        </w:rPr>
        <w:drawing>
          <wp:inline distT="0" distB="0" distL="0" distR="0" wp14:anchorId="0648CF3A" wp14:editId="32429EF7">
            <wp:extent cx="5537200" cy="2514600"/>
            <wp:effectExtent l="0" t="0" r="635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ough_files/figure-docx/unnamed-chunk-1-6.png"/>
                    <pic:cNvPicPr>
                      <a:picLocks noChangeAspect="1" noChangeArrowheads="1"/>
                    </pic:cNvPicPr>
                  </pic:nvPicPr>
                  <pic:blipFill>
                    <a:blip r:embed="rId8"/>
                    <a:stretch>
                      <a:fillRect/>
                    </a:stretch>
                  </pic:blipFill>
                  <pic:spPr bwMode="auto">
                    <a:xfrm>
                      <a:off x="0" y="0"/>
                      <a:ext cx="5537200" cy="2514600"/>
                    </a:xfrm>
                    <a:prstGeom prst="rect">
                      <a:avLst/>
                    </a:prstGeom>
                    <a:noFill/>
                    <a:ln w="9525">
                      <a:noFill/>
                      <a:headEnd/>
                      <a:tailEnd/>
                    </a:ln>
                  </pic:spPr>
                </pic:pic>
              </a:graphicData>
            </a:graphic>
          </wp:inline>
        </w:drawing>
      </w:r>
    </w:p>
    <w:p w:rsidR="00255564" w:rsidRPr="008904A7" w:rsidRDefault="00255564" w:rsidP="00255564">
      <w:pPr>
        <w:pStyle w:val="Caption"/>
        <w:rPr>
          <w:sz w:val="16"/>
        </w:rPr>
      </w:pPr>
      <w:r w:rsidRPr="008904A7">
        <w:rPr>
          <w:sz w:val="16"/>
        </w:rPr>
        <w:t xml:space="preserve">Figure </w:t>
      </w:r>
      <w:r w:rsidRPr="008904A7">
        <w:rPr>
          <w:sz w:val="16"/>
        </w:rPr>
        <w:fldChar w:fldCharType="begin"/>
      </w:r>
      <w:r w:rsidRPr="008904A7">
        <w:rPr>
          <w:sz w:val="16"/>
        </w:rPr>
        <w:instrText xml:space="preserve"> SEQ Figure \* ARABIC </w:instrText>
      </w:r>
      <w:r w:rsidRPr="008904A7">
        <w:rPr>
          <w:sz w:val="16"/>
        </w:rPr>
        <w:fldChar w:fldCharType="separate"/>
      </w:r>
      <w:r w:rsidRPr="008904A7">
        <w:rPr>
          <w:noProof/>
          <w:sz w:val="16"/>
        </w:rPr>
        <w:t>1</w:t>
      </w:r>
      <w:r w:rsidRPr="008904A7">
        <w:rPr>
          <w:noProof/>
          <w:sz w:val="16"/>
        </w:rPr>
        <w:fldChar w:fldCharType="end"/>
      </w:r>
    </w:p>
    <w:p w:rsidR="00255564" w:rsidRPr="008904A7" w:rsidRDefault="00255564" w:rsidP="00255564">
      <w:pPr>
        <w:pStyle w:val="ListParagraph"/>
        <w:numPr>
          <w:ilvl w:val="0"/>
          <w:numId w:val="1"/>
        </w:numPr>
        <w:rPr>
          <w:sz w:val="22"/>
        </w:rPr>
      </w:pPr>
      <w:r w:rsidRPr="008904A7">
        <w:rPr>
          <w:sz w:val="22"/>
        </w:rPr>
        <w:t xml:space="preserve">By looking at the predictor vs Predictor plot we can find a linear increasing trend between </w:t>
      </w:r>
    </w:p>
    <w:p w:rsidR="00255564" w:rsidRPr="008904A7" w:rsidRDefault="00255564" w:rsidP="00255564">
      <w:pPr>
        <w:pStyle w:val="ListParagraph"/>
        <w:numPr>
          <w:ilvl w:val="1"/>
          <w:numId w:val="1"/>
        </w:numPr>
        <w:rPr>
          <w:sz w:val="22"/>
        </w:rPr>
      </w:pPr>
      <w:r w:rsidRPr="008904A7">
        <w:rPr>
          <w:sz w:val="22"/>
        </w:rPr>
        <w:t>PalmLength and Palm Width</w:t>
      </w:r>
    </w:p>
    <w:p w:rsidR="00255564" w:rsidRPr="008904A7" w:rsidRDefault="00255564" w:rsidP="00255564">
      <w:pPr>
        <w:pStyle w:val="ListParagraph"/>
        <w:numPr>
          <w:ilvl w:val="1"/>
          <w:numId w:val="1"/>
        </w:numPr>
        <w:rPr>
          <w:sz w:val="22"/>
        </w:rPr>
      </w:pPr>
      <w:r w:rsidRPr="008904A7">
        <w:rPr>
          <w:sz w:val="22"/>
        </w:rPr>
        <w:t>Palm Length and Height</w:t>
      </w:r>
    </w:p>
    <w:p w:rsidR="00255564" w:rsidRPr="008904A7" w:rsidRDefault="00255564" w:rsidP="00255564">
      <w:pPr>
        <w:pStyle w:val="ListParagraph"/>
        <w:numPr>
          <w:ilvl w:val="1"/>
          <w:numId w:val="1"/>
        </w:numPr>
        <w:rPr>
          <w:sz w:val="22"/>
        </w:rPr>
      </w:pPr>
      <w:r w:rsidRPr="008904A7">
        <w:rPr>
          <w:sz w:val="22"/>
        </w:rPr>
        <w:lastRenderedPageBreak/>
        <w:t>Pam Length and weight</w:t>
      </w:r>
    </w:p>
    <w:p w:rsidR="00255564" w:rsidRPr="008904A7" w:rsidRDefault="00255564" w:rsidP="00255564">
      <w:pPr>
        <w:pStyle w:val="ListParagraph"/>
        <w:numPr>
          <w:ilvl w:val="1"/>
          <w:numId w:val="1"/>
        </w:numPr>
        <w:rPr>
          <w:sz w:val="22"/>
        </w:rPr>
      </w:pPr>
      <w:r w:rsidRPr="008904A7">
        <w:rPr>
          <w:sz w:val="22"/>
        </w:rPr>
        <w:t>Palm Width and Weight</w:t>
      </w:r>
    </w:p>
    <w:p w:rsidR="00255564" w:rsidRPr="008904A7" w:rsidRDefault="00255564" w:rsidP="00255564">
      <w:pPr>
        <w:pStyle w:val="ListParagraph"/>
        <w:numPr>
          <w:ilvl w:val="1"/>
          <w:numId w:val="1"/>
        </w:numPr>
        <w:rPr>
          <w:sz w:val="22"/>
        </w:rPr>
      </w:pPr>
      <w:r w:rsidRPr="008904A7">
        <w:rPr>
          <w:sz w:val="22"/>
        </w:rPr>
        <w:t>Height and Weight</w:t>
      </w:r>
    </w:p>
    <w:p w:rsidR="00255564" w:rsidRPr="008904A7" w:rsidRDefault="00255564" w:rsidP="00255564">
      <w:pPr>
        <w:pStyle w:val="ListParagraph"/>
        <w:numPr>
          <w:ilvl w:val="0"/>
          <w:numId w:val="1"/>
        </w:numPr>
        <w:rPr>
          <w:sz w:val="22"/>
        </w:rPr>
      </w:pPr>
      <w:r w:rsidRPr="008904A7">
        <w:rPr>
          <w:sz w:val="22"/>
        </w:rPr>
        <w:t>Response vs Predictor plot can be explained as below</w:t>
      </w:r>
    </w:p>
    <w:p w:rsidR="00255564" w:rsidRPr="008904A7" w:rsidRDefault="00F27F5F" w:rsidP="00255564">
      <w:pPr>
        <w:pStyle w:val="Title"/>
        <w:jc w:val="left"/>
        <w:rPr>
          <w:sz w:val="32"/>
        </w:rPr>
      </w:pPr>
      <w:r>
        <w:rPr>
          <w:noProof/>
        </w:rPr>
        <w:pict>
          <v:rect id="Rectangle 20" o:spid="_x0000_s1032" style="position:absolute;margin-left:25pt;margin-top:89.7pt;width:12.5pt;height: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" filled="f" strokecolor="#4579b8 [3044]">
            <v:shadow on="t" color="black" opacity="22937f" origin=",.5" offset="0,.63889mm"/>
          </v:rect>
        </w:pict>
      </w:r>
      <w:r w:rsidR="00255564" w:rsidRPr="008904A7">
        <w:rPr>
          <w:noProof/>
          <w:sz w:val="32"/>
        </w:rPr>
        <w:drawing>
          <wp:inline distT="0" distB="0" distL="0" distR="0" wp14:anchorId="16C69569" wp14:editId="5B5EA586">
            <wp:extent cx="2762250" cy="22161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ough_files/figure-docx/unnamed-chunk-1-2.png"/>
                    <pic:cNvPicPr>
                      <a:picLocks noChangeAspect="1" noChangeArrowheads="1"/>
                    </pic:cNvPicPr>
                  </pic:nvPicPr>
                  <pic:blipFill>
                    <a:blip r:embed="rId9"/>
                    <a:stretch>
                      <a:fillRect/>
                    </a:stretch>
                  </pic:blipFill>
                  <pic:spPr bwMode="auto">
                    <a:xfrm>
                      <a:off x="0" y="0"/>
                      <a:ext cx="2762250" cy="2216150"/>
                    </a:xfrm>
                    <a:prstGeom prst="rect">
                      <a:avLst/>
                    </a:prstGeom>
                    <a:noFill/>
                    <a:ln w="9525">
                      <a:noFill/>
                      <a:headEnd/>
                      <a:tailEnd/>
                    </a:ln>
                  </pic:spPr>
                </pic:pic>
              </a:graphicData>
            </a:graphic>
          </wp:inline>
        </w:drawing>
      </w:r>
      <w:r w:rsidR="00255564" w:rsidRPr="008904A7">
        <w:rPr>
          <w:noProof/>
          <w:sz w:val="32"/>
        </w:rPr>
        <w:drawing>
          <wp:inline distT="0" distB="0" distL="0" distR="0" wp14:anchorId="5900F15A" wp14:editId="1437E436">
            <wp:extent cx="2832100" cy="2171700"/>
            <wp:effectExtent l="0" t="0" r="635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ough_files/figure-docx/unnamed-chunk-1-5.png"/>
                    <pic:cNvPicPr>
                      <a:picLocks noChangeAspect="1" noChangeArrowheads="1"/>
                    </pic:cNvPicPr>
                  </pic:nvPicPr>
                  <pic:blipFill>
                    <a:blip r:embed="rId10"/>
                    <a:stretch>
                      <a:fillRect/>
                    </a:stretch>
                  </pic:blipFill>
                  <pic:spPr bwMode="auto">
                    <a:xfrm>
                      <a:off x="0" y="0"/>
                      <a:ext cx="2832100" cy="2171700"/>
                    </a:xfrm>
                    <a:prstGeom prst="rect">
                      <a:avLst/>
                    </a:prstGeom>
                    <a:noFill/>
                    <a:ln w="9525">
                      <a:noFill/>
                      <a:headEnd/>
                      <a:tailEnd/>
                    </a:ln>
                  </pic:spPr>
                </pic:pic>
              </a:graphicData>
            </a:graphic>
          </wp:inline>
        </w:drawing>
      </w:r>
    </w:p>
    <w:p w:rsidR="00255564" w:rsidRPr="008904A7" w:rsidRDefault="00255564" w:rsidP="00255564">
      <w:pPr>
        <w:pStyle w:val="NormalWeb"/>
        <w:numPr>
          <w:ilvl w:val="0"/>
          <w:numId w:val="1"/>
        </w:numPr>
        <w:rPr>
          <w:sz w:val="22"/>
        </w:rPr>
      </w:pPr>
      <w:r w:rsidRPr="008904A7">
        <w:rPr>
          <w:sz w:val="22"/>
        </w:rPr>
        <w:t>There is an upward trend in these scatter plots.  </w:t>
      </w:r>
    </w:p>
    <w:p w:rsidR="00255564" w:rsidRPr="008904A7" w:rsidRDefault="00255564" w:rsidP="00255564">
      <w:pPr>
        <w:pStyle w:val="NormalWeb"/>
        <w:numPr>
          <w:ilvl w:val="0"/>
          <w:numId w:val="1"/>
        </w:numPr>
        <w:rPr>
          <w:sz w:val="22"/>
        </w:rPr>
      </w:pPr>
      <w:r w:rsidRPr="008904A7">
        <w:rPr>
          <w:sz w:val="22"/>
        </w:rPr>
        <w:t>The grip strength tends to increase with increasing palm width.</w:t>
      </w:r>
    </w:p>
    <w:p w:rsidR="00255564" w:rsidRPr="008904A7" w:rsidRDefault="00255564" w:rsidP="00255564">
      <w:pPr>
        <w:pStyle w:val="NormalWeb"/>
        <w:numPr>
          <w:ilvl w:val="0"/>
          <w:numId w:val="1"/>
        </w:numPr>
        <w:rPr>
          <w:sz w:val="22"/>
        </w:rPr>
      </w:pPr>
      <w:r w:rsidRPr="008904A7">
        <w:rPr>
          <w:sz w:val="22"/>
        </w:rPr>
        <w:t>The grip strength tends to increase with increasing Weight.</w:t>
      </w:r>
    </w:p>
    <w:p w:rsidR="00255564" w:rsidRPr="008904A7" w:rsidRDefault="00255564" w:rsidP="00255564">
      <w:pPr>
        <w:pStyle w:val="NormalWeb"/>
        <w:numPr>
          <w:ilvl w:val="0"/>
          <w:numId w:val="1"/>
        </w:numPr>
        <w:rPr>
          <w:sz w:val="22"/>
        </w:rPr>
      </w:pPr>
      <w:r w:rsidRPr="008904A7">
        <w:rPr>
          <w:sz w:val="22"/>
        </w:rPr>
        <w:t>The outliers are shown in the boxes.</w:t>
      </w:r>
    </w:p>
    <w:p w:rsidR="00255564" w:rsidRPr="008904A7" w:rsidRDefault="00255564" w:rsidP="00255564">
      <w:pPr>
        <w:pStyle w:val="NormalWeb"/>
        <w:numPr>
          <w:ilvl w:val="0"/>
          <w:numId w:val="1"/>
        </w:numPr>
        <w:rPr>
          <w:sz w:val="22"/>
        </w:rPr>
      </w:pPr>
      <w:r w:rsidRPr="008904A7">
        <w:rPr>
          <w:sz w:val="22"/>
        </w:rPr>
        <w:t>There appears to be constant residual variation in first figure. However; the residual variation tends to increase in the second figure.</w:t>
      </w:r>
    </w:p>
    <w:p w:rsidR="00255564" w:rsidRPr="008904A7" w:rsidRDefault="00255564" w:rsidP="00255564">
      <w:pPr>
        <w:pStyle w:val="NormalWeb"/>
        <w:ind w:left="50"/>
        <w:rPr>
          <w:sz w:val="22"/>
        </w:rPr>
      </w:pPr>
      <w:r w:rsidRPr="008904A7">
        <w:rPr>
          <w:noProof/>
          <w:sz w:val="22"/>
        </w:rPr>
        <w:drawing>
          <wp:inline distT="0" distB="0" distL="0" distR="0" wp14:anchorId="3F3AAF47" wp14:editId="49631175">
            <wp:extent cx="2800350" cy="25781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ough_files/figure-docx/unnamed-chunk-1-3.png"/>
                    <pic:cNvPicPr>
                      <a:picLocks noChangeAspect="1" noChangeArrowheads="1"/>
                    </pic:cNvPicPr>
                  </pic:nvPicPr>
                  <pic:blipFill>
                    <a:blip r:embed="rId11"/>
                    <a:stretch>
                      <a:fillRect/>
                    </a:stretch>
                  </pic:blipFill>
                  <pic:spPr bwMode="auto">
                    <a:xfrm>
                      <a:off x="0" y="0"/>
                      <a:ext cx="2800350" cy="2578100"/>
                    </a:xfrm>
                    <a:prstGeom prst="rect">
                      <a:avLst/>
                    </a:prstGeom>
                    <a:noFill/>
                    <a:ln w="9525">
                      <a:noFill/>
                      <a:headEnd/>
                      <a:tailEnd/>
                    </a:ln>
                  </pic:spPr>
                </pic:pic>
              </a:graphicData>
            </a:graphic>
          </wp:inline>
        </w:drawing>
      </w:r>
    </w:p>
    <w:p w:rsidR="00255564" w:rsidRPr="008904A7" w:rsidRDefault="00255564" w:rsidP="00255564">
      <w:pPr>
        <w:pStyle w:val="NormalWeb"/>
        <w:numPr>
          <w:ilvl w:val="0"/>
          <w:numId w:val="2"/>
        </w:numPr>
        <w:rPr>
          <w:sz w:val="22"/>
        </w:rPr>
      </w:pPr>
      <w:r w:rsidRPr="008904A7">
        <w:rPr>
          <w:sz w:val="22"/>
        </w:rPr>
        <w:t>There is no relationship between “Grip Strength” and “Age” as shown from the above plot.</w:t>
      </w:r>
    </w:p>
    <w:p w:rsidR="00255564" w:rsidRPr="008904A7" w:rsidRDefault="00F27F5F" w:rsidP="00255564">
      <w:pPr>
        <w:pStyle w:val="NormalWeb"/>
        <w:rPr>
          <w:sz w:val="22"/>
        </w:rPr>
      </w:pPr>
      <w:r>
        <w:rPr>
          <w:noProof/>
        </w:rPr>
        <w:lastRenderedPageBreak/>
        <w:pict>
          <v:rect id="Rectangle 19" o:spid="_x0000_s1031" style="position:absolute;margin-left:363.5pt;margin-top:127pt;width:15pt;height: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" filled="f" strokecolor="#4579b8 [3044]">
            <v:shadow on="t" color="black" opacity="22937f" origin=",.5" offset="0,.63889mm"/>
          </v:rect>
        </w:pict>
      </w:r>
      <w:r>
        <w:rPr>
          <w:noProof/>
        </w:rPr>
        <w:pict>
          <v:rect id="Rectangle 17" o:spid="_x0000_s1030" style="position:absolute;margin-left:335pt;margin-top:146pt;width:15pt;height:1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" filled="f" strokecolor="#4579b8 [3044]">
            <v:shadow on="t" color="black" opacity="22937f" origin=",.5" offset="0,.63889mm"/>
          </v:rect>
        </w:pict>
      </w:r>
      <w:r>
        <w:rPr>
          <w:noProof/>
        </w:rPr>
        <w:pict>
          <v:rect id="Rectangle 35" o:spid="_x0000_s1029" style="position:absolute;margin-left:143.5pt;margin-top:124.5pt;width:14.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" filled="f" strokecolor="#4579b8 [3044]">
            <v:shadow on="t" color="black" opacity="22937f" origin=",.5" offset="0,.63889mm"/>
          </v:rect>
        </w:pict>
      </w:r>
      <w:r>
        <w:rPr>
          <w:noProof/>
        </w:rPr>
        <w:pict>
          <v:rect id="Rectangle 36" o:spid="_x0000_s1028" style="position:absolute;margin-left:221pt;margin-top:79pt;width:11.5pt;height:1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" filled="f" strokecolor="#4579b8 [3044]">
            <v:shadow on="t" color="black" opacity="22937f" origin=",.5" offset="0,.63889mm"/>
          </v:rect>
        </w:pict>
      </w:r>
      <w:r>
        <w:rPr>
          <w:noProof/>
        </w:rPr>
        <w:pict>
          <v:rect id="Rectangle 37" o:spid="_x0000_s1027" style="position:absolute;margin-left:70pt;margin-top:18.5pt;width:52.5pt;height:2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" filled="f" strokecolor="#4579b8 [3044]">
            <v:shadow on="t" color="black" opacity="22937f" origin=",.5" offset="0,.63889mm"/>
          </v:rect>
        </w:pict>
      </w:r>
      <w:r>
        <w:rPr>
          <w:noProof/>
        </w:rPr>
        <w:pict>
          <v:rect id="Rectangle 38" o:spid="_x0000_s1026" style="position:absolute;margin-left:76.5pt;margin-top:146pt;width:17pt;height:1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" filled="f" strokecolor="#4579b8 [3044]">
            <v:shadow on="t" color="black" opacity="22937f" origin=",.5" offset="0,.63889mm"/>
          </v:rect>
        </w:pict>
      </w:r>
      <w:r w:rsidR="00255564" w:rsidRPr="008904A7">
        <w:rPr>
          <w:noProof/>
          <w:sz w:val="22"/>
        </w:rPr>
        <w:drawing>
          <wp:inline distT="0" distB="0" distL="0" distR="0" wp14:anchorId="3A33673B" wp14:editId="610C1680">
            <wp:extent cx="3041650" cy="2305050"/>
            <wp:effectExtent l="0" t="0" r="635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ough_files/figure-docx/unnamed-chunk-1-1.png"/>
                    <pic:cNvPicPr>
                      <a:picLocks noChangeAspect="1" noChangeArrowheads="1"/>
                    </pic:cNvPicPr>
                  </pic:nvPicPr>
                  <pic:blipFill>
                    <a:blip r:embed="rId12"/>
                    <a:stretch>
                      <a:fillRect/>
                    </a:stretch>
                  </pic:blipFill>
                  <pic:spPr bwMode="auto">
                    <a:xfrm>
                      <a:off x="0" y="0"/>
                      <a:ext cx="3041650" cy="2305050"/>
                    </a:xfrm>
                    <a:prstGeom prst="rect">
                      <a:avLst/>
                    </a:prstGeom>
                    <a:noFill/>
                    <a:ln w="9525">
                      <a:noFill/>
                      <a:headEnd/>
                      <a:tailEnd/>
                    </a:ln>
                  </pic:spPr>
                </pic:pic>
              </a:graphicData>
            </a:graphic>
          </wp:inline>
        </w:drawing>
      </w:r>
      <w:r w:rsidR="00255564" w:rsidRPr="008904A7">
        <w:rPr>
          <w:noProof/>
          <w:sz w:val="22"/>
        </w:rPr>
        <w:drawing>
          <wp:inline distT="0" distB="0" distL="0" distR="0" wp14:anchorId="27C82510" wp14:editId="44429441">
            <wp:extent cx="2686050" cy="2317750"/>
            <wp:effectExtent l="0" t="0" r="0" b="6350"/>
            <wp:docPr id="44" name="Picture"/>
            <wp:cNvGraphicFramePr/>
            <a:graphic xmlns:a="http://schemas.openxmlformats.org/drawingml/2006/main">
              <a:graphicData uri="http://schemas.openxmlformats.org/drawingml/2006/picture">
                <pic:pic xmlns:pic="http://schemas.openxmlformats.org/drawingml/2006/picture">
                  <pic:nvPicPr>
                    <pic:cNvPr id="0" name="Picture" descr="rough_files/figure-docx/unnamed-chunk-1-4.png"/>
                    <pic:cNvPicPr>
                      <a:picLocks noChangeAspect="1" noChangeArrowheads="1"/>
                    </pic:cNvPicPr>
                  </pic:nvPicPr>
                  <pic:blipFill>
                    <a:blip r:embed="rId13"/>
                    <a:stretch>
                      <a:fillRect/>
                    </a:stretch>
                  </pic:blipFill>
                  <pic:spPr bwMode="auto">
                    <a:xfrm>
                      <a:off x="0" y="0"/>
                      <a:ext cx="2686050" cy="2317750"/>
                    </a:xfrm>
                    <a:prstGeom prst="rect">
                      <a:avLst/>
                    </a:prstGeom>
                    <a:noFill/>
                    <a:ln w="9525">
                      <a:noFill/>
                      <a:headEnd/>
                      <a:tailEnd/>
                    </a:ln>
                  </pic:spPr>
                </pic:pic>
              </a:graphicData>
            </a:graphic>
          </wp:inline>
        </w:drawing>
      </w:r>
    </w:p>
    <w:p w:rsidR="00255564" w:rsidRPr="008904A7" w:rsidRDefault="00255564" w:rsidP="00255564">
      <w:pPr>
        <w:pStyle w:val="NormalWeb"/>
        <w:numPr>
          <w:ilvl w:val="0"/>
          <w:numId w:val="2"/>
        </w:numPr>
        <w:rPr>
          <w:sz w:val="22"/>
        </w:rPr>
      </w:pPr>
      <w:r w:rsidRPr="008904A7">
        <w:rPr>
          <w:sz w:val="22"/>
        </w:rPr>
        <w:t>There appears to be linear upward trend between Grip Strength and Palm Length. However; there are 8 outliers.</w:t>
      </w:r>
    </w:p>
    <w:p w:rsidR="00255564" w:rsidRPr="008904A7" w:rsidRDefault="00255564" w:rsidP="00255564">
      <w:pPr>
        <w:pStyle w:val="NormalWeb"/>
        <w:numPr>
          <w:ilvl w:val="0"/>
          <w:numId w:val="2"/>
        </w:numPr>
        <w:rPr>
          <w:sz w:val="22"/>
        </w:rPr>
      </w:pPr>
      <w:r w:rsidRPr="008904A7">
        <w:rPr>
          <w:sz w:val="22"/>
        </w:rPr>
        <w:t>There appears to be linear upward trend between Grip Strength and Height. There are 2 outliers.</w:t>
      </w:r>
    </w:p>
    <w:p w:rsidR="00255564" w:rsidRDefault="00255564" w:rsidP="00255564">
      <w:pPr>
        <w:pStyle w:val="NormalWeb"/>
        <w:ind w:left="360"/>
        <w:rPr>
          <w:sz w:val="22"/>
        </w:rPr>
      </w:pPr>
      <w:r w:rsidRPr="008904A7">
        <w:rPr>
          <w:rStyle w:val="VerbatimChar"/>
          <w:sz w:val="18"/>
        </w:rPr>
        <w:t>##               Grip.Strength Palm.Length Palm.Width         Age      Height</w:t>
      </w:r>
      <w:r w:rsidRPr="008904A7">
        <w:rPr>
          <w:sz w:val="20"/>
        </w:rPr>
        <w:br/>
      </w:r>
      <w:r w:rsidRPr="008904A7">
        <w:rPr>
          <w:rStyle w:val="VerbatimChar"/>
          <w:sz w:val="18"/>
        </w:rPr>
        <w:t>## Grip.Strength    1.00000000   0.4630881  0.6395775 -0.01702263  0.60501344</w:t>
      </w:r>
      <w:r w:rsidRPr="008904A7">
        <w:rPr>
          <w:sz w:val="20"/>
        </w:rPr>
        <w:br/>
      </w:r>
      <w:r w:rsidRPr="008904A7">
        <w:rPr>
          <w:rStyle w:val="VerbatimChar"/>
          <w:sz w:val="18"/>
        </w:rPr>
        <w:t>## Palm.Length      0.46308805   1.0000000  0.6397168  0.35506310  0.53575309</w:t>
      </w:r>
      <w:r w:rsidRPr="008904A7">
        <w:rPr>
          <w:sz w:val="20"/>
        </w:rPr>
        <w:br/>
      </w:r>
      <w:r w:rsidRPr="008904A7">
        <w:rPr>
          <w:rStyle w:val="VerbatimChar"/>
          <w:sz w:val="18"/>
        </w:rPr>
        <w:t>## Palm.Width       0.63957751   0.6397168  1.0000000  0.15681638  0.46160588</w:t>
      </w:r>
      <w:r w:rsidRPr="008904A7">
        <w:rPr>
          <w:sz w:val="20"/>
        </w:rPr>
        <w:br/>
      </w:r>
      <w:r w:rsidRPr="008904A7">
        <w:rPr>
          <w:rStyle w:val="VerbatimChar"/>
          <w:sz w:val="18"/>
        </w:rPr>
        <w:t>## Age             -0.01702263   0.3550631  0.1568164  1.00000000 -0.01420184</w:t>
      </w:r>
      <w:r w:rsidRPr="008904A7">
        <w:rPr>
          <w:sz w:val="20"/>
        </w:rPr>
        <w:br/>
      </w:r>
      <w:r w:rsidRPr="008904A7">
        <w:rPr>
          <w:rStyle w:val="VerbatimChar"/>
          <w:sz w:val="18"/>
        </w:rPr>
        <w:t>## Height           0.60501344   0.5357531  0.4616059 -0.01420184  1.00000000</w:t>
      </w:r>
      <w:r w:rsidRPr="008904A7">
        <w:rPr>
          <w:sz w:val="20"/>
        </w:rPr>
        <w:br/>
      </w:r>
      <w:r w:rsidRPr="008904A7">
        <w:rPr>
          <w:rStyle w:val="VerbatimChar"/>
          <w:sz w:val="18"/>
        </w:rPr>
        <w:t>## Weight           0.60510783   0.6824771  0.7239956  0.32328853  0.44649358</w:t>
      </w:r>
      <w:r w:rsidRPr="008904A7">
        <w:rPr>
          <w:sz w:val="20"/>
        </w:rPr>
        <w:br/>
      </w:r>
      <w:r w:rsidRPr="008904A7">
        <w:rPr>
          <w:rStyle w:val="VerbatimChar"/>
          <w:sz w:val="18"/>
        </w:rPr>
        <w:t>##                  Weight</w:t>
      </w:r>
      <w:r w:rsidRPr="008904A7">
        <w:rPr>
          <w:sz w:val="20"/>
        </w:rPr>
        <w:br/>
      </w:r>
      <w:r w:rsidRPr="008904A7">
        <w:rPr>
          <w:rStyle w:val="VerbatimChar"/>
          <w:sz w:val="18"/>
        </w:rPr>
        <w:t>## Grip.Strength 0.6051078</w:t>
      </w:r>
      <w:r w:rsidRPr="008904A7">
        <w:rPr>
          <w:sz w:val="20"/>
        </w:rPr>
        <w:br/>
      </w:r>
      <w:r w:rsidRPr="008904A7">
        <w:rPr>
          <w:rStyle w:val="VerbatimChar"/>
          <w:sz w:val="18"/>
        </w:rPr>
        <w:t>## Palm.Length   0.6824771</w:t>
      </w:r>
      <w:r w:rsidRPr="008904A7">
        <w:rPr>
          <w:sz w:val="20"/>
        </w:rPr>
        <w:br/>
      </w:r>
      <w:r w:rsidRPr="008904A7">
        <w:rPr>
          <w:rStyle w:val="VerbatimChar"/>
          <w:sz w:val="18"/>
        </w:rPr>
        <w:t>## Palm.Width    0.7239956</w:t>
      </w:r>
      <w:r w:rsidRPr="008904A7">
        <w:rPr>
          <w:sz w:val="20"/>
        </w:rPr>
        <w:br/>
      </w:r>
      <w:r w:rsidRPr="008904A7">
        <w:rPr>
          <w:rStyle w:val="VerbatimChar"/>
          <w:sz w:val="18"/>
        </w:rPr>
        <w:t>## Age           0.3232885</w:t>
      </w:r>
      <w:r w:rsidRPr="008904A7">
        <w:rPr>
          <w:sz w:val="20"/>
        </w:rPr>
        <w:br/>
      </w:r>
    </w:p>
    <w:p w:rsidR="00255564" w:rsidRDefault="00255564" w:rsidP="00255564">
      <w:pPr>
        <w:pStyle w:val="NormalWeb"/>
        <w:numPr>
          <w:ilvl w:val="0"/>
          <w:numId w:val="3"/>
        </w:numPr>
        <w:rPr>
          <w:sz w:val="22"/>
        </w:rPr>
      </w:pPr>
      <w:r>
        <w:rPr>
          <w:sz w:val="22"/>
        </w:rPr>
        <w:t>We can see a very high correlation between Palm Width and Weight (0.72)</w:t>
      </w:r>
    </w:p>
    <w:p w:rsidR="00255564" w:rsidRDefault="00255564" w:rsidP="00255564">
      <w:pPr>
        <w:pStyle w:val="NormalWeb"/>
        <w:numPr>
          <w:ilvl w:val="0"/>
          <w:numId w:val="3"/>
        </w:numPr>
        <w:rPr>
          <w:sz w:val="22"/>
        </w:rPr>
      </w:pPr>
      <w:r>
        <w:rPr>
          <w:sz w:val="22"/>
        </w:rPr>
        <w:t>Correlation between Palm Length and Weight (.68) ; Palm Length vs Pam Width (.64) is high but less than 0.7</w:t>
      </w:r>
    </w:p>
    <w:p w:rsidR="00255564" w:rsidRDefault="00255564" w:rsidP="00255564">
      <w:pPr>
        <w:pStyle w:val="NormalWeb"/>
        <w:numPr>
          <w:ilvl w:val="0"/>
          <w:numId w:val="3"/>
        </w:numPr>
        <w:rPr>
          <w:sz w:val="22"/>
        </w:rPr>
      </w:pPr>
      <w:r>
        <w:rPr>
          <w:sz w:val="22"/>
        </w:rPr>
        <w:t>All other predictor vs Predictor correlation  is than 0.6</w:t>
      </w:r>
    </w:p>
    <w:p w:rsidR="00255564" w:rsidRDefault="00255564" w:rsidP="00255564">
      <w:pPr>
        <w:pStyle w:val="NormalWeb"/>
        <w:numPr>
          <w:ilvl w:val="0"/>
          <w:numId w:val="3"/>
        </w:numPr>
        <w:rPr>
          <w:sz w:val="22"/>
        </w:rPr>
      </w:pPr>
      <w:r>
        <w:rPr>
          <w:sz w:val="22"/>
        </w:rPr>
        <w:t>Response variable has high correlation with Pam Width and Height.</w:t>
      </w:r>
    </w:p>
    <w:p w:rsidR="00255564" w:rsidRDefault="00255564" w:rsidP="00255564">
      <w:pPr>
        <w:pStyle w:val="Heading3"/>
      </w:pPr>
      <w:r>
        <w:t>COMPLICATIONS</w:t>
      </w:r>
    </w:p>
    <w:p w:rsidR="00255564" w:rsidRDefault="00255564" w:rsidP="00255564">
      <w:pPr>
        <w:pStyle w:val="ListParagraph"/>
        <w:numPr>
          <w:ilvl w:val="0"/>
          <w:numId w:val="4"/>
        </w:numPr>
      </w:pPr>
      <w:r>
        <w:t>We have some outliers which have been shown in the plots. However they have to be tested</w:t>
      </w:r>
    </w:p>
    <w:p w:rsidR="00255564" w:rsidRDefault="00255564" w:rsidP="00255564">
      <w:pPr>
        <w:pStyle w:val="ListParagraph"/>
        <w:numPr>
          <w:ilvl w:val="0"/>
          <w:numId w:val="4"/>
        </w:numPr>
      </w:pPr>
      <w:r>
        <w:t>Multicollinearity can be serious between PaLm Width and Weigth(0.72) It is also an issue with Palm Length vs Weight and Palm Length VS Palm Width.</w:t>
      </w:r>
    </w:p>
    <w:p w:rsidR="00255564" w:rsidRPr="00363251" w:rsidRDefault="00255564" w:rsidP="00255564">
      <w:pPr>
        <w:pStyle w:val="ListParagraph"/>
        <w:numPr>
          <w:ilvl w:val="0"/>
          <w:numId w:val="4"/>
        </w:numPr>
      </w:pPr>
      <w:r>
        <w:t>There is some curvilinearity between Palm Width vs Height, Palm Width vs Age, Palm Width vs Weight.</w:t>
      </w:r>
    </w:p>
    <w:p w:rsidR="00255564" w:rsidRDefault="00255564" w:rsidP="000C7132">
      <w:pPr>
        <w:pStyle w:val="Heading1"/>
        <w:rPr>
          <w:sz w:val="28"/>
        </w:rPr>
      </w:pPr>
    </w:p>
    <w:p w:rsidR="0036265C" w:rsidRPr="008904A7" w:rsidRDefault="0036265C" w:rsidP="000C7132">
      <w:pPr>
        <w:pStyle w:val="Heading1"/>
        <w:rPr>
          <w:sz w:val="28"/>
        </w:rPr>
      </w:pPr>
      <w:r w:rsidRPr="008904A7">
        <w:rPr>
          <w:sz w:val="28"/>
        </w:rPr>
        <w:t xml:space="preserve">PROJECT PROPOSAL: </w:t>
      </w:r>
      <w:r w:rsidR="00255564">
        <w:rPr>
          <w:sz w:val="28"/>
        </w:rPr>
        <w:t>REPORT</w:t>
      </w:r>
    </w:p>
    <w:p w:rsidR="0036265C" w:rsidRPr="008904A7" w:rsidRDefault="0036265C" w:rsidP="000C7132">
      <w:pPr>
        <w:pStyle w:val="NormalWeb"/>
        <w:rPr>
          <w:sz w:val="22"/>
        </w:rPr>
      </w:pPr>
      <w:r w:rsidRPr="008904A7">
        <w:rPr>
          <w:sz w:val="22"/>
        </w:rPr>
        <w:t>Sports scientist, Thomas Kruz suggested that grip strength provides valuable information about athlete’s potential, readiness and fatigue. The grip strength depends on many factors like palm length, palm width, age, height, weight, food intake, etc.  </w:t>
      </w:r>
    </w:p>
    <w:p w:rsidR="0036265C" w:rsidRPr="008904A7" w:rsidRDefault="0036265C" w:rsidP="000C7132">
      <w:pPr>
        <w:pStyle w:val="NormalWeb"/>
        <w:rPr>
          <w:sz w:val="22"/>
        </w:rPr>
      </w:pPr>
      <w:r w:rsidRPr="008904A7">
        <w:rPr>
          <w:sz w:val="22"/>
        </w:rPr>
        <w:t>We propose to determine multiple linear regression model for the collected data of grip strength, palm length, palm width, age, height and weight. In these data grip strength is a response variable (Yi) while palm length, palm width, age, height and weight are predictor variables (Xi).For this project, 30 people were selected randomly from UTA campus and data was collected.  </w:t>
      </w:r>
    </w:p>
    <w:p w:rsidR="0036265C" w:rsidRPr="008904A7" w:rsidRDefault="0036265C" w:rsidP="000C7132">
      <w:pPr>
        <w:pStyle w:val="NormalWeb"/>
        <w:rPr>
          <w:sz w:val="22"/>
        </w:rPr>
      </w:pPr>
      <w:r w:rsidRPr="008904A7">
        <w:rPr>
          <w:sz w:val="22"/>
        </w:rPr>
        <w:t xml:space="preserve">We have used hand dynamometer to measure grip strength in kg, 30cm ruler to measure palm width and palm length in cm. Height and Weight were asked directly. Sometimes weight was measured using weighing machine in kg and height was measured using simple techniques in cm. </w:t>
      </w:r>
    </w:p>
    <w:p w:rsidR="0036265C" w:rsidRPr="008904A7" w:rsidRDefault="0036265C" w:rsidP="000C7132">
      <w:pPr>
        <w:pStyle w:val="NormalWeb"/>
        <w:rPr>
          <w:sz w:val="22"/>
        </w:rPr>
      </w:pPr>
      <w:r w:rsidRPr="008904A7">
        <w:rPr>
          <w:sz w:val="22"/>
        </w:rPr>
        <w:t>This dataset has been provided by Dr. Victoria Chen as the original proposal dataset was incapable for simple linear regression</w:t>
      </w:r>
    </w:p>
    <w:p w:rsidR="0036265C" w:rsidRDefault="0036265C" w:rsidP="000C7132">
      <w:pPr>
        <w:pStyle w:val="NormalWeb"/>
        <w:rPr>
          <w:sz w:val="22"/>
        </w:rPr>
      </w:pPr>
      <w:r w:rsidRPr="008904A7">
        <w:rPr>
          <w:sz w:val="22"/>
        </w:rPr>
        <w:t xml:space="preserve">References: Kurz T. Science of Sports Training. Stadion Publishing Co. 2001. </w:t>
      </w:r>
    </w:p>
    <w:p w:rsidR="000E0362" w:rsidRDefault="000E0362" w:rsidP="000C7132">
      <w:pPr>
        <w:pStyle w:val="NormalWeb"/>
        <w:rPr>
          <w:sz w:val="22"/>
        </w:rPr>
      </w:pPr>
    </w:p>
    <w:p w:rsidR="000E0362" w:rsidRDefault="000E0362" w:rsidP="000C7132">
      <w:pPr>
        <w:pStyle w:val="NormalWeb"/>
        <w:rPr>
          <w:sz w:val="22"/>
        </w:rPr>
      </w:pPr>
    </w:p>
    <w:p w:rsidR="000E0362" w:rsidRDefault="000E0362" w:rsidP="000C7132">
      <w:pPr>
        <w:pStyle w:val="NormalWeb"/>
        <w:rPr>
          <w:sz w:val="22"/>
        </w:rPr>
      </w:pPr>
    </w:p>
    <w:p w:rsidR="000E0362" w:rsidRPr="008904A7" w:rsidRDefault="000E0362" w:rsidP="000C7132">
      <w:pPr>
        <w:pStyle w:val="NormalWeb"/>
        <w:rPr>
          <w:sz w:val="22"/>
        </w:rPr>
      </w:pPr>
    </w:p>
    <w:p w:rsidR="000E0362" w:rsidRDefault="0036265C" w:rsidP="000C7132">
      <w:pPr>
        <w:pStyle w:val="Heading1"/>
      </w:pPr>
      <w:r w:rsidRPr="008904A7">
        <w:lastRenderedPageBreak/>
        <w:t>EXPLORATORY DATA ANALYSIS</w:t>
      </w:r>
    </w:p>
    <w:p w:rsidR="0036265C" w:rsidRPr="008904A7" w:rsidRDefault="000E0362" w:rsidP="000C7132">
      <w:pPr>
        <w:pStyle w:val="Heading2"/>
      </w:pPr>
      <w:r>
        <w:t>SCATTERPLOT MATRIX</w:t>
      </w:r>
      <w:r>
        <w:br/>
      </w:r>
    </w:p>
    <w:p w:rsidR="0036265C" w:rsidRPr="008904A7" w:rsidRDefault="00A64AD8" w:rsidP="000C7132">
      <w:pPr>
        <w:pStyle w:val="NormalWeb"/>
        <w:keepNext/>
        <w:ind w:left="-990"/>
        <w:jc w:val="center"/>
        <w:rPr>
          <w:sz w:val="22"/>
        </w:rPr>
      </w:pPr>
      <w:r w:rsidRPr="00A64AD8">
        <w:rPr>
          <w:noProof/>
          <w:sz w:val="22"/>
        </w:rPr>
        <w:drawing>
          <wp:inline distT="0" distB="0" distL="0" distR="0">
            <wp:extent cx="5728838" cy="3225800"/>
            <wp:effectExtent l="0" t="0" r="0" b="0"/>
            <wp:docPr id="12" name="Picture 12" descr="E:\semester 2\IE-5318\project 2\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emester 2\IE-5318\project 2\Rplo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723" cy="3226862"/>
                    </a:xfrm>
                    <a:prstGeom prst="rect">
                      <a:avLst/>
                    </a:prstGeom>
                    <a:noFill/>
                    <a:ln>
                      <a:noFill/>
                    </a:ln>
                  </pic:spPr>
                </pic:pic>
              </a:graphicData>
            </a:graphic>
          </wp:inline>
        </w:drawing>
      </w:r>
    </w:p>
    <w:p w:rsidR="0036265C" w:rsidRPr="008904A7" w:rsidRDefault="0036265C" w:rsidP="000C7132">
      <w:pPr>
        <w:pStyle w:val="Caption"/>
        <w:rPr>
          <w:sz w:val="16"/>
        </w:rPr>
      </w:pPr>
      <w:r w:rsidRPr="008904A7">
        <w:rPr>
          <w:sz w:val="16"/>
        </w:rPr>
        <w:t xml:space="preserve">Figure </w:t>
      </w:r>
      <w:r w:rsidR="003B60B4" w:rsidRPr="008904A7">
        <w:rPr>
          <w:sz w:val="16"/>
        </w:rPr>
        <w:fldChar w:fldCharType="begin"/>
      </w:r>
      <w:r w:rsidRPr="008904A7">
        <w:rPr>
          <w:sz w:val="16"/>
        </w:rPr>
        <w:instrText xml:space="preserve"> SEQ Figure \* ARABIC </w:instrText>
      </w:r>
      <w:r w:rsidR="003B60B4" w:rsidRPr="008904A7">
        <w:rPr>
          <w:sz w:val="16"/>
        </w:rPr>
        <w:fldChar w:fldCharType="separate"/>
      </w:r>
      <w:r w:rsidRPr="008904A7">
        <w:rPr>
          <w:noProof/>
          <w:sz w:val="16"/>
        </w:rPr>
        <w:t>1</w:t>
      </w:r>
      <w:r w:rsidR="003B60B4" w:rsidRPr="008904A7">
        <w:rPr>
          <w:noProof/>
          <w:sz w:val="16"/>
        </w:rPr>
        <w:fldChar w:fldCharType="end"/>
      </w:r>
      <w:r w:rsidR="0033426B">
        <w:rPr>
          <w:noProof/>
          <w:sz w:val="16"/>
        </w:rPr>
        <w:t xml:space="preserve"> Scatterplot Matrix</w:t>
      </w:r>
    </w:p>
    <w:p w:rsidR="009C3610" w:rsidRDefault="0033426B" w:rsidP="000C7132">
      <w:pPr>
        <w:spacing w:line="240" w:lineRule="auto"/>
        <w:ind w:left="410"/>
      </w:pPr>
      <w:r>
        <w:t>The above matrix is generated on R. It gives us the relationship between all the variables. In the first row we can see outcome vs predictor plots; we can see a linear increasing tr</w:t>
      </w:r>
      <w:r w:rsidR="000C7132">
        <w:t>end between “Grip Strength” Vs“Palm Length”</w:t>
      </w:r>
      <w:r w:rsidR="009244E0">
        <w:t xml:space="preserve"> and “Palm Width”. Same can be said for height which is having a x-y outlier. We can see a curvilinear trend between Grip Strength and Weight.</w:t>
      </w:r>
    </w:p>
    <w:p w:rsidR="009C3610" w:rsidRDefault="009244E0" w:rsidP="000C7132">
      <w:pPr>
        <w:spacing w:line="240" w:lineRule="auto"/>
        <w:ind w:left="410"/>
      </w:pPr>
      <w:r>
        <w:t xml:space="preserve"> Next we arrive</w:t>
      </w:r>
      <w:r w:rsidR="007B5EA2">
        <w:t xml:space="preserve"> 2</w:t>
      </w:r>
      <w:r w:rsidR="007B5EA2" w:rsidRPr="007B5EA2">
        <w:rPr>
          <w:vertAlign w:val="superscript"/>
        </w:rPr>
        <w:t>nd</w:t>
      </w:r>
      <w:r w:rsidR="007B5EA2">
        <w:t xml:space="preserve"> row</w:t>
      </w:r>
      <w:r>
        <w:t xml:space="preserve"> to X-X plots between Palm Length and other predictor variables; First and second plots shows an increasing </w:t>
      </w:r>
      <w:r w:rsidR="009C3610">
        <w:t>linear trend;</w:t>
      </w:r>
      <w:r w:rsidR="007B5EA2">
        <w:t xml:space="preserve"> there is a Y outlier in the second plot. The third plot shows a slight curvature at the end.</w:t>
      </w:r>
    </w:p>
    <w:p w:rsidR="009C3610" w:rsidRDefault="007B5EA2" w:rsidP="000C7132">
      <w:pPr>
        <w:spacing w:line="240" w:lineRule="auto"/>
        <w:ind w:left="410"/>
      </w:pPr>
      <w:r>
        <w:t xml:space="preserve"> In the third row, 4</w:t>
      </w:r>
      <w:r w:rsidRPr="007B5EA2">
        <w:rPr>
          <w:vertAlign w:val="superscript"/>
        </w:rPr>
        <w:t>th</w:t>
      </w:r>
      <w:r>
        <w:t xml:space="preserve"> column; we can see a linear trend between Palm Width and Height and a curvilinear trend between Palm Width and Weight</w:t>
      </w:r>
      <w:r w:rsidR="009C3610">
        <w:t>.</w:t>
      </w:r>
    </w:p>
    <w:p w:rsidR="0036265C" w:rsidRDefault="000129D8" w:rsidP="000C7132">
      <w:pPr>
        <w:spacing w:line="240" w:lineRule="auto"/>
        <w:ind w:left="410"/>
      </w:pPr>
      <w:r>
        <w:t xml:space="preserve"> For the fourth row</w:t>
      </w:r>
      <w:r w:rsidR="007B5EA2">
        <w:t>, we have curvilinear relationship between Height and Weight.</w:t>
      </w:r>
    </w:p>
    <w:p w:rsidR="00A92558" w:rsidRPr="0033426B" w:rsidRDefault="00A92558" w:rsidP="000C7132">
      <w:pPr>
        <w:spacing w:line="240" w:lineRule="auto"/>
        <w:ind w:left="410"/>
      </w:pPr>
      <w:r>
        <w:t>There are no X outliers in any of the predictor Vs Predictor plot.</w:t>
      </w:r>
    </w:p>
    <w:p w:rsidR="0036265C" w:rsidRDefault="0036265C" w:rsidP="000C7132">
      <w:pPr>
        <w:pStyle w:val="NormalWeb"/>
        <w:rPr>
          <w:sz w:val="22"/>
        </w:rPr>
      </w:pPr>
    </w:p>
    <w:p w:rsidR="005A6124" w:rsidRDefault="005A6124" w:rsidP="000C7132">
      <w:pPr>
        <w:pStyle w:val="NormalWeb"/>
        <w:rPr>
          <w:sz w:val="22"/>
        </w:rPr>
      </w:pPr>
    </w:p>
    <w:p w:rsidR="005A6124" w:rsidRDefault="005A6124" w:rsidP="000C7132">
      <w:pPr>
        <w:pStyle w:val="NormalWeb"/>
        <w:rPr>
          <w:sz w:val="22"/>
        </w:rPr>
      </w:pPr>
    </w:p>
    <w:p w:rsidR="005A6124" w:rsidRPr="008904A7" w:rsidRDefault="005A6124" w:rsidP="000C7132">
      <w:pPr>
        <w:pStyle w:val="NormalWeb"/>
        <w:rPr>
          <w:sz w:val="22"/>
        </w:rPr>
      </w:pPr>
    </w:p>
    <w:p w:rsidR="000E0362" w:rsidRDefault="005A6124" w:rsidP="005A6124">
      <w:pPr>
        <w:pStyle w:val="Heading2"/>
      </w:pPr>
      <w:r>
        <w:t>CORRELATION MATRIX</w:t>
      </w:r>
    </w:p>
    <w:p w:rsidR="005A6124" w:rsidRDefault="005A6124" w:rsidP="005A6124">
      <w:pPr>
        <w:pStyle w:val="SourceCode"/>
        <w:rPr>
          <w:rStyle w:val="VerbatimChar"/>
        </w:rPr>
      </w:pPr>
      <w:r>
        <w:rPr>
          <w:rStyle w:val="VerbatimChar"/>
        </w:rPr>
        <w:t>##               Grip.StrengthPalm.LengthPalm.Width    Height    Weight</w:t>
      </w:r>
      <w:r>
        <w:br/>
      </w:r>
      <w:r>
        <w:rPr>
          <w:rStyle w:val="VerbatimChar"/>
        </w:rPr>
        <w:t>## Grip.Strength     1.0000000   0.4630881  0.6395775 0.6050134 0.6051078</w:t>
      </w:r>
      <w:r>
        <w:br/>
      </w:r>
      <w:r>
        <w:rPr>
          <w:rStyle w:val="VerbatimChar"/>
        </w:rPr>
        <w:t>## Palm.Length       0.4630881   1.0000000  0.6397168 0.5357531 0.6824771</w:t>
      </w:r>
      <w:r>
        <w:br/>
      </w:r>
      <w:r>
        <w:rPr>
          <w:rStyle w:val="VerbatimChar"/>
        </w:rPr>
        <w:t>## Palm.Width        0.6395775   0.6397168  1.0000000 0.4616059 0.7239956</w:t>
      </w:r>
      <w:r>
        <w:br/>
      </w:r>
      <w:r>
        <w:rPr>
          <w:rStyle w:val="VerbatimChar"/>
        </w:rPr>
        <w:t>## Height            0.6050134   0.5357531  0.4616059 1.0000000 0.4464936</w:t>
      </w:r>
      <w:r>
        <w:br/>
      </w:r>
      <w:r>
        <w:rPr>
          <w:rStyle w:val="VerbatimChar"/>
        </w:rPr>
        <w:t>## Weight            0.6051078   0.6824771  0.7239956 0.4464936 1.0000000</w:t>
      </w:r>
    </w:p>
    <w:p w:rsidR="006D3BE7" w:rsidRDefault="006D3BE7" w:rsidP="005A6124">
      <w:pPr>
        <w:pStyle w:val="SourceCode"/>
      </w:pPr>
    </w:p>
    <w:p w:rsidR="006D3BE7" w:rsidRDefault="006D3BE7" w:rsidP="005A6124"/>
    <w:p w:rsidR="005A6124" w:rsidRDefault="00354BCF" w:rsidP="005A6124">
      <w:r>
        <w:t>Correlation Matrix is generated in R. Since it is symmetric</w:t>
      </w:r>
      <w:r w:rsidR="008605F2">
        <w:t>;</w:t>
      </w:r>
      <w:r>
        <w:t xml:space="preserve"> all diagonal elements are 1. We</w:t>
      </w:r>
      <w:r w:rsidR="00926836">
        <w:t xml:space="preserve"> want to have</w:t>
      </w:r>
      <w:r>
        <w:t xml:space="preserve"> higher correlations between our outcome Grip Strength and other predictor variables; which are all above 0.6 other than Palm Length (</w:t>
      </w:r>
      <w:r w:rsidR="00926836">
        <w:t>0.46</w:t>
      </w:r>
      <w:r>
        <w:t>)</w:t>
      </w:r>
      <w:r w:rsidR="00926836">
        <w:t xml:space="preserve">.  </w:t>
      </w:r>
      <w:r w:rsidR="00926836">
        <w:br/>
        <w:t>We want to have lower correlations between our X-X plots. We have moderate correlation between Palm Length Vs Height and Height Vs Weight of 0.53 and 0.45 respectively. We have high correlations between Palm Length vs Palm Width and Weight of 0.64 and 0.68 respectively. We have very high</w:t>
      </w:r>
      <w:r w:rsidR="008605F2">
        <w:t xml:space="preserve"> correlation and probably multicollinearity problem between Palm Width Vs Height (0.72).</w:t>
      </w:r>
    </w:p>
    <w:p w:rsidR="000719B3" w:rsidRDefault="000719B3" w:rsidP="005A6124"/>
    <w:p w:rsidR="000719B3" w:rsidRDefault="000719B3" w:rsidP="005A6124"/>
    <w:p w:rsidR="000719B3" w:rsidRDefault="000719B3" w:rsidP="005A6124"/>
    <w:p w:rsidR="000719B3" w:rsidRDefault="000719B3" w:rsidP="005A6124"/>
    <w:p w:rsidR="000719B3" w:rsidRDefault="000719B3" w:rsidP="005A6124"/>
    <w:p w:rsidR="000719B3" w:rsidRDefault="000719B3" w:rsidP="005A6124"/>
    <w:p w:rsidR="006D3BE7" w:rsidRDefault="006D3BE7" w:rsidP="005A6124"/>
    <w:p w:rsidR="006D3BE7" w:rsidRDefault="006D3BE7" w:rsidP="005A6124"/>
    <w:p w:rsidR="006D3BE7" w:rsidRDefault="006D3BE7" w:rsidP="005A6124"/>
    <w:p w:rsidR="006D3BE7" w:rsidRDefault="006D3BE7" w:rsidP="005A6124"/>
    <w:p w:rsidR="006D3BE7" w:rsidRDefault="006D3BE7" w:rsidP="005A6124"/>
    <w:p w:rsidR="006D3BE7" w:rsidRDefault="006D3BE7" w:rsidP="005A6124"/>
    <w:p w:rsidR="008605F2" w:rsidRDefault="008605F2" w:rsidP="008605F2">
      <w:pPr>
        <w:pStyle w:val="Heading1"/>
      </w:pPr>
      <w:r>
        <w:lastRenderedPageBreak/>
        <w:t>PRELIMINARY MLR MODEL ANALYSIS</w:t>
      </w:r>
    </w:p>
    <w:p w:rsidR="00241EA3" w:rsidRDefault="004D0239" w:rsidP="000C7132">
      <w:pPr>
        <w:spacing w:line="240" w:lineRule="auto"/>
        <w:rPr>
          <w:rFonts w:eastAsiaTheme="minorEastAsia"/>
        </w:rPr>
      </w:pPr>
      <w:r>
        <w:t>Considering our correlation matrix and scatterplot matrix</w:t>
      </w:r>
      <w:r w:rsidR="000129D8">
        <w:t>; we will base our preliminary model with Grip Strength as our outcome and the rest as our predictors.</w:t>
      </w:r>
      <w:r w:rsidR="000129D8">
        <w:br/>
        <w:t xml:space="preserve"> Grip Strength (denoted by Y) as follow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sSub>
          <m:sSubPr>
            <m:ctrlPr>
              <w:rPr>
                <w:rFonts w:ascii="Cambria Math" w:hAnsi="Cambria Math"/>
                <w:i/>
              </w:rPr>
            </m:ctrlPr>
          </m:sSub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ε</m:t>
            </m:r>
          </m:e>
          <m:sub>
            <m:r>
              <w:rPr>
                <w:rFonts w:ascii="Cambria Math" w:hAnsi="Cambria Math"/>
              </w:rPr>
              <m:t>i</m:t>
            </m:r>
          </m:sub>
        </m:sSub>
      </m:oMath>
    </w:p>
    <w:p w:rsidR="000129D8" w:rsidRPr="004D0239" w:rsidRDefault="000129D8" w:rsidP="000C7132">
      <w:pPr>
        <w:spacing w:line="240" w:lineRule="auto"/>
      </w:pPr>
      <w:r>
        <w:t xml:space="preserve">Where x1= Palm Length; x2= Palm Width; x3= Height; x4= Weight; </w:t>
      </w:r>
      <m:oMath>
        <m:sSub>
          <m:sSubPr>
            <m:ctrlPr>
              <w:rPr>
                <w:rFonts w:ascii="Cambria Math" w:hAnsi="Cambria Math"/>
                <w:i/>
              </w:rPr>
            </m:ctrlPr>
          </m:sSubPr>
          <m:e>
            <m:r>
              <w:rPr>
                <w:rFonts w:ascii="Cambria Math" w:hAnsi="Cambria Math"/>
              </w:rPr>
              <m:t>β</m:t>
            </m:r>
          </m:e>
          <m:sub>
            <m:r>
              <w:rPr>
                <w:rFonts w:ascii="Cambria Math" w:hAnsi="Cambria Math"/>
              </w:rPr>
              <m:t>i</m:t>
            </m:r>
          </m:sub>
        </m:sSub>
      </m:oMath>
      <w:r>
        <w:rPr>
          <w:rFonts w:eastAsiaTheme="minorEastAsia"/>
        </w:rPr>
        <w:t xml:space="preserve">= Regression Coefficients;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Pr>
          <w:rFonts w:eastAsiaTheme="minorEastAsia"/>
        </w:rPr>
        <w:t>= Vertical variation between observed and fitted value.</w:t>
      </w:r>
    </w:p>
    <w:p w:rsidR="00241EA3" w:rsidRDefault="00FE4E86" w:rsidP="000C7132">
      <w:pPr>
        <w:spacing w:line="240" w:lineRule="auto"/>
      </w:pPr>
      <w:r>
        <w:t>W</w:t>
      </w:r>
      <w:r w:rsidR="007930CA">
        <w:t xml:space="preserve">e will check the model </w:t>
      </w:r>
      <w:r w:rsidR="00620444">
        <w:t>assumptions which are as follows</w:t>
      </w:r>
    </w:p>
    <w:p w:rsidR="007930CA" w:rsidRDefault="007428BB" w:rsidP="000C7132">
      <w:pPr>
        <w:pStyle w:val="ListParagraph"/>
        <w:numPr>
          <w:ilvl w:val="0"/>
          <w:numId w:val="5"/>
        </w:numPr>
      </w:pPr>
      <w:r>
        <w:t>Current Model form is reasonable</w:t>
      </w:r>
    </w:p>
    <w:p w:rsidR="007930CA" w:rsidRDefault="007428BB" w:rsidP="000C7132">
      <w:pPr>
        <w:pStyle w:val="ListParagraph"/>
        <w:numPr>
          <w:ilvl w:val="0"/>
          <w:numId w:val="5"/>
        </w:numPr>
      </w:pPr>
      <w:r>
        <w:t>Residuals have constant variance</w:t>
      </w:r>
      <w:r w:rsidR="007930CA">
        <w:t>.</w:t>
      </w:r>
    </w:p>
    <w:p w:rsidR="007930CA" w:rsidRDefault="007930CA" w:rsidP="000C7132">
      <w:pPr>
        <w:pStyle w:val="ListParagraph"/>
        <w:numPr>
          <w:ilvl w:val="0"/>
          <w:numId w:val="5"/>
        </w:numPr>
      </w:pPr>
      <w:r>
        <w:t>Model is uncorrelated</w:t>
      </w:r>
    </w:p>
    <w:p w:rsidR="007930CA" w:rsidRDefault="007428BB" w:rsidP="000C7132">
      <w:pPr>
        <w:pStyle w:val="ListParagraph"/>
        <w:numPr>
          <w:ilvl w:val="0"/>
          <w:numId w:val="5"/>
        </w:numPr>
      </w:pPr>
      <w:r>
        <w:t>Residuals have</w:t>
      </w:r>
      <w:r w:rsidR="007930CA">
        <w:t xml:space="preserve"> normality.</w:t>
      </w:r>
    </w:p>
    <w:p w:rsidR="00FE25E9" w:rsidRPr="00FE25E9" w:rsidRDefault="007930CA" w:rsidP="00FE4E86">
      <w:pPr>
        <w:spacing w:line="240" w:lineRule="auto"/>
        <w:rPr>
          <w:vertAlign w:val="subscript"/>
        </w:rPr>
      </w:pPr>
      <w:r>
        <w:t xml:space="preserve">We will now plot </w:t>
      </w:r>
      <w:r w:rsidR="00480DE7">
        <w:t xml:space="preserve">residuals vs each </w:t>
      </w:r>
      <w:r w:rsidR="00FE4E86">
        <w:t>predictor variable using R</w:t>
      </w:r>
      <w:r w:rsidR="00480DE7">
        <w:t xml:space="preserve"> to check the first </w:t>
      </w:r>
      <w:r w:rsidR="006A2A99">
        <w:t>assumption</w:t>
      </w:r>
      <w:r w:rsidR="00480DE7">
        <w:t xml:space="preserve"> that the model form is ok or not.</w:t>
      </w:r>
    </w:p>
    <w:p w:rsidR="00FE25E9" w:rsidRDefault="000719B3" w:rsidP="000C7132">
      <w:pPr>
        <w:spacing w:line="240" w:lineRule="auto"/>
      </w:pPr>
      <w:r>
        <w:rPr>
          <w:noProof/>
        </w:rPr>
        <w:drawing>
          <wp:inline distT="0" distB="0" distL="0" distR="0">
            <wp:extent cx="2851150" cy="190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5"/>
                    <a:stretch>
                      <a:fillRect/>
                    </a:stretch>
                  </pic:blipFill>
                  <pic:spPr bwMode="auto">
                    <a:xfrm>
                      <a:off x="0" y="0"/>
                      <a:ext cx="2851150" cy="1905000"/>
                    </a:xfrm>
                    <a:prstGeom prst="rect">
                      <a:avLst/>
                    </a:prstGeom>
                    <a:noFill/>
                    <a:ln w="9525">
                      <a:noFill/>
                      <a:headEnd/>
                      <a:tailEnd/>
                    </a:ln>
                  </pic:spPr>
                </pic:pic>
              </a:graphicData>
            </a:graphic>
          </wp:inline>
        </w:drawing>
      </w:r>
      <w:r>
        <w:rPr>
          <w:noProof/>
        </w:rPr>
        <w:drawing>
          <wp:inline distT="0" distB="0" distL="0" distR="0">
            <wp:extent cx="3016250" cy="1879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6"/>
                    <a:stretch>
                      <a:fillRect/>
                    </a:stretch>
                  </pic:blipFill>
                  <pic:spPr bwMode="auto">
                    <a:xfrm>
                      <a:off x="0" y="0"/>
                      <a:ext cx="3016250" cy="1879600"/>
                    </a:xfrm>
                    <a:prstGeom prst="rect">
                      <a:avLst/>
                    </a:prstGeom>
                    <a:noFill/>
                    <a:ln w="9525">
                      <a:noFill/>
                      <a:headEnd/>
                      <a:tailEnd/>
                    </a:ln>
                  </pic:spPr>
                </pic:pic>
              </a:graphicData>
            </a:graphic>
          </wp:inline>
        </w:drawing>
      </w:r>
    </w:p>
    <w:p w:rsidR="00FE25E9" w:rsidRPr="00FE25E9" w:rsidRDefault="000719B3" w:rsidP="000C7132">
      <w:pPr>
        <w:spacing w:line="240" w:lineRule="auto"/>
        <w:jc w:val="center"/>
      </w:pPr>
      <w:r>
        <w:rPr>
          <w:noProof/>
        </w:rPr>
        <w:drawing>
          <wp:inline distT="0" distB="0" distL="0" distR="0">
            <wp:extent cx="2895600" cy="1809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7">
                      <a:extLst>
                        <a:ext uri="{28A0092B-C50C-407E-A947-70E740481C1C}">
                          <a14:useLocalDpi xmlns:a14="http://schemas.microsoft.com/office/drawing/2010/main" val="0"/>
                        </a:ext>
                      </a:extLst>
                    </a:blip>
                    <a:stretch>
                      <a:fillRect/>
                    </a:stretch>
                  </pic:blipFill>
                  <pic:spPr bwMode="auto">
                    <a:xfrm>
                      <a:off x="0" y="0"/>
                      <a:ext cx="2895600" cy="1809750"/>
                    </a:xfrm>
                    <a:prstGeom prst="rect">
                      <a:avLst/>
                    </a:prstGeom>
                    <a:noFill/>
                    <a:ln w="9525">
                      <a:noFill/>
                      <a:headEnd/>
                      <a:tailEnd/>
                    </a:ln>
                  </pic:spPr>
                </pic:pic>
              </a:graphicData>
            </a:graphic>
          </wp:inline>
        </w:drawing>
      </w:r>
      <w:r>
        <w:rPr>
          <w:noProof/>
        </w:rPr>
        <w:drawing>
          <wp:inline distT="0" distB="0" distL="0" distR="0">
            <wp:extent cx="2971800" cy="177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8"/>
                    <a:stretch>
                      <a:fillRect/>
                    </a:stretch>
                  </pic:blipFill>
                  <pic:spPr bwMode="auto">
                    <a:xfrm>
                      <a:off x="0" y="0"/>
                      <a:ext cx="2971800" cy="1778000"/>
                    </a:xfrm>
                    <a:prstGeom prst="rect">
                      <a:avLst/>
                    </a:prstGeom>
                    <a:noFill/>
                    <a:ln w="9525">
                      <a:noFill/>
                      <a:headEnd/>
                      <a:tailEnd/>
                    </a:ln>
                  </pic:spPr>
                </pic:pic>
              </a:graphicData>
            </a:graphic>
          </wp:inline>
        </w:drawing>
      </w:r>
    </w:p>
    <w:p w:rsidR="00FE25E9" w:rsidRDefault="00FE25E9" w:rsidP="000C7132">
      <w:pPr>
        <w:spacing w:line="240" w:lineRule="auto"/>
      </w:pPr>
    </w:p>
    <w:p w:rsidR="00480DE7" w:rsidRDefault="00480DE7" w:rsidP="000C7132">
      <w:pPr>
        <w:spacing w:line="240" w:lineRule="auto"/>
      </w:pPr>
      <w:r>
        <w:t>Abo</w:t>
      </w:r>
      <w:r w:rsidR="00392A5B">
        <w:t>ve are the plots for residuals Vs Predictors</w:t>
      </w:r>
      <w:r>
        <w:t xml:space="preserve">. </w:t>
      </w:r>
      <w:r w:rsidR="00FE25E9">
        <w:t>W</w:t>
      </w:r>
      <w:r w:rsidR="00897B06">
        <w:t>e can see that there is a slight curvature (Inverted U shape) between Residual Vs Weight plot</w:t>
      </w:r>
      <w:r>
        <w:t xml:space="preserve">. </w:t>
      </w:r>
      <w:r w:rsidR="00897B06">
        <w:t xml:space="preserve"> In all the other plots;</w:t>
      </w:r>
      <w:r w:rsidR="006A2A99">
        <w:t xml:space="preserve"> there a</w:t>
      </w:r>
      <w:r w:rsidR="00897B06">
        <w:t xml:space="preserve">re no curvature between </w:t>
      </w:r>
      <w:r w:rsidR="006A2A99">
        <w:t>residual vs predictor variables(Palm le</w:t>
      </w:r>
      <w:r w:rsidR="00897B06">
        <w:t xml:space="preserve">ngth, Palm width, Height) and are randomly scattered. </w:t>
      </w:r>
      <w:r w:rsidR="006A2A99">
        <w:t>We ca</w:t>
      </w:r>
      <w:r w:rsidR="00897B06">
        <w:t>n say that the model form is not reasonable; there must be a square term</w:t>
      </w:r>
      <w:r w:rsidR="007943F9">
        <w:t xml:space="preserve"> of weight</w:t>
      </w:r>
      <w:r w:rsidR="00897B06">
        <w:t xml:space="preserve"> that has to be added in this model.</w:t>
      </w:r>
      <w:r w:rsidR="00CE32C9">
        <w:t xml:space="preserve"> To be definite we will plot a partial regression plot between residual of our preliminary model </w:t>
      </w:r>
      <w:r w:rsidR="00CE32C9">
        <w:lastRenderedPageBreak/>
        <w:t>e(y|x1,x2,x3,x4) and e(x4</w:t>
      </w:r>
      <w:r w:rsidR="002D03BC">
        <w:t>^2| x1,x2,x3,x4), where x1= Palm Length; x2= Palm Width, x3=  Height, x4= Weight we get,</w:t>
      </w:r>
    </w:p>
    <w:p w:rsidR="002D03BC" w:rsidRDefault="002D03BC" w:rsidP="000C7132">
      <w:pPr>
        <w:spacing w:line="240" w:lineRule="auto"/>
      </w:pPr>
      <w:r w:rsidRPr="002D03BC">
        <w:rPr>
          <w:noProof/>
        </w:rPr>
        <w:drawing>
          <wp:inline distT="0" distB="0" distL="0" distR="0">
            <wp:extent cx="3803650" cy="2609850"/>
            <wp:effectExtent l="0" t="0" r="0" b="0"/>
            <wp:docPr id="23" name="Picture 23" descr="C:\Users\dexter\Documents\Rplo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xter\Documents\Rplot0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03975" cy="2610073"/>
                    </a:xfrm>
                    <a:prstGeom prst="rect">
                      <a:avLst/>
                    </a:prstGeom>
                    <a:noFill/>
                    <a:ln>
                      <a:noFill/>
                    </a:ln>
                  </pic:spPr>
                </pic:pic>
              </a:graphicData>
            </a:graphic>
          </wp:inline>
        </w:drawing>
      </w:r>
    </w:p>
    <w:p w:rsidR="002D03BC" w:rsidRDefault="002D03BC" w:rsidP="002D03BC">
      <w:pPr>
        <w:spacing w:line="240" w:lineRule="auto"/>
      </w:pPr>
      <w:r>
        <w:t>Here “resid” is e(y|x1,x2,x3,x4) and resid8 is e(x4^2| x1,x2,x3</w:t>
      </w:r>
      <w:r w:rsidR="00E063AB">
        <w:t xml:space="preserve">,x4). We can see a downward trend </w:t>
      </w:r>
      <w:r>
        <w:t>suggest</w:t>
      </w:r>
      <w:r w:rsidR="00E063AB">
        <w:t>ing</w:t>
      </w:r>
      <w:r>
        <w:t xml:space="preserve"> that weight^2 should be added to the preliminary model.</w:t>
      </w:r>
    </w:p>
    <w:p w:rsidR="000E72FB" w:rsidRDefault="00814C43" w:rsidP="000C7132">
      <w:pPr>
        <w:spacing w:line="240" w:lineRule="auto"/>
      </w:pPr>
      <w:r>
        <w:t>To che</w:t>
      </w:r>
      <w:r w:rsidR="000E72FB">
        <w:t>ck for constant variance</w:t>
      </w:r>
      <w:r w:rsidR="00BF0EDD">
        <w:t>:</w:t>
      </w:r>
    </w:p>
    <w:p w:rsidR="00BF0EDD" w:rsidRDefault="00392A5B" w:rsidP="000C7132">
      <w:pPr>
        <w:spacing w:line="240" w:lineRule="auto"/>
      </w:pPr>
      <w:r>
        <w:rPr>
          <w:noProof/>
        </w:rPr>
        <w:drawing>
          <wp:inline distT="0" distB="0" distL="0" distR="0">
            <wp:extent cx="2971800" cy="2044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20"/>
                    <a:stretch>
                      <a:fillRect/>
                    </a:stretch>
                  </pic:blipFill>
                  <pic:spPr bwMode="auto">
                    <a:xfrm>
                      <a:off x="0" y="0"/>
                      <a:ext cx="2971800" cy="2044700"/>
                    </a:xfrm>
                    <a:prstGeom prst="rect">
                      <a:avLst/>
                    </a:prstGeom>
                    <a:noFill/>
                    <a:ln w="9525">
                      <a:noFill/>
                      <a:headEnd/>
                      <a:tailEnd/>
                    </a:ln>
                  </pic:spPr>
                </pic:pic>
              </a:graphicData>
            </a:graphic>
          </wp:inline>
        </w:drawing>
      </w:r>
    </w:p>
    <w:p w:rsidR="00BF0EDD" w:rsidRDefault="00BF0EDD" w:rsidP="000C7132">
      <w:pPr>
        <w:spacing w:line="240" w:lineRule="auto"/>
        <w:jc w:val="center"/>
      </w:pPr>
      <w:r>
        <w:t>Residuals vs fitted values</w:t>
      </w:r>
    </w:p>
    <w:p w:rsidR="00BF0EDD" w:rsidRDefault="00BF0EDD" w:rsidP="00B721F1">
      <w:pPr>
        <w:spacing w:line="240" w:lineRule="auto"/>
      </w:pPr>
      <w:r>
        <w:t>Above plot is between residuals and fit</w:t>
      </w:r>
      <w:r w:rsidR="008634C4">
        <w:t>ted values. as we can see the inverted U curvature</w:t>
      </w:r>
      <w:r w:rsidR="001C1836">
        <w:t xml:space="preserve"> which has been confirmed between residual Vs Weight plot</w:t>
      </w:r>
      <w:r>
        <w:t>.</w:t>
      </w:r>
      <w:r w:rsidR="001C1836">
        <w:t xml:space="preserve"> However; to test if this curvature is significant or not we will perform modified Levine test to find if</w:t>
      </w:r>
      <w:r>
        <w:t xml:space="preserve"> variance is constant</w:t>
      </w:r>
      <w:r w:rsidR="001C1836">
        <w:t xml:space="preserve"> or not</w:t>
      </w:r>
      <w:r>
        <w:t>.</w:t>
      </w:r>
    </w:p>
    <w:p w:rsidR="00E063AB" w:rsidRDefault="00E063AB" w:rsidP="00B721F1">
      <w:pPr>
        <w:spacing w:line="240" w:lineRule="auto"/>
      </w:pPr>
    </w:p>
    <w:p w:rsidR="00E063AB" w:rsidRDefault="00E063AB" w:rsidP="00B721F1">
      <w:pPr>
        <w:spacing w:line="240" w:lineRule="auto"/>
      </w:pPr>
    </w:p>
    <w:p w:rsidR="00BF0EDD" w:rsidRDefault="005B790F" w:rsidP="00B775E3">
      <w:pPr>
        <w:pStyle w:val="Heading2"/>
      </w:pPr>
      <w:r>
        <w:lastRenderedPageBreak/>
        <w:t>M</w:t>
      </w:r>
      <w:r w:rsidR="00BF0EDD">
        <w:t>odified-levene test</w:t>
      </w:r>
      <w:r>
        <w:t>:</w:t>
      </w:r>
    </w:p>
    <w:p w:rsidR="005B790F" w:rsidRDefault="005B790F" w:rsidP="000C7132">
      <w:pPr>
        <w:spacing w:line="240" w:lineRule="auto"/>
      </w:pPr>
      <w:r>
        <w:t>We</w:t>
      </w:r>
      <w:r w:rsidR="001C1836">
        <w:t xml:space="preserve"> will</w:t>
      </w:r>
      <w:r>
        <w:t xml:space="preserve"> first divide the data into two sets. then calculate absolute deviations of the residual around the group medians. Conduct two-sample t-test.</w:t>
      </w: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wo-sample T for absolutede</w:t>
      </w:r>
    </w:p>
    <w:p w:rsidR="007D19FD" w:rsidRDefault="007D19FD" w:rsidP="000C7132">
      <w:pPr>
        <w:autoSpaceDE w:val="0"/>
        <w:autoSpaceDN w:val="0"/>
        <w:adjustRightInd w:val="0"/>
        <w:spacing w:after="0" w:line="240" w:lineRule="auto"/>
        <w:rPr>
          <w:rFonts w:ascii="Courier New" w:hAnsi="Courier New" w:cs="Courier New"/>
          <w:sz w:val="18"/>
          <w:szCs w:val="18"/>
        </w:rPr>
      </w:pP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Group   N  MeanStDev  SE Mean</w:t>
      </w: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1      15  6.56   4.95      1.3</w:t>
      </w: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2      15  6.16   4.65      1.2</w:t>
      </w:r>
    </w:p>
    <w:p w:rsidR="007D19FD" w:rsidRDefault="007D19FD" w:rsidP="000C7132">
      <w:pPr>
        <w:autoSpaceDE w:val="0"/>
        <w:autoSpaceDN w:val="0"/>
        <w:adjustRightInd w:val="0"/>
        <w:spacing w:after="0" w:line="240" w:lineRule="auto"/>
        <w:rPr>
          <w:rFonts w:ascii="Courier New" w:hAnsi="Courier New" w:cs="Courier New"/>
          <w:sz w:val="18"/>
          <w:szCs w:val="18"/>
        </w:rPr>
      </w:pPr>
    </w:p>
    <w:p w:rsidR="007D19FD" w:rsidRDefault="007D19FD" w:rsidP="000C7132">
      <w:pPr>
        <w:autoSpaceDE w:val="0"/>
        <w:autoSpaceDN w:val="0"/>
        <w:adjustRightInd w:val="0"/>
        <w:spacing w:after="0" w:line="240" w:lineRule="auto"/>
        <w:rPr>
          <w:rFonts w:ascii="Courier New" w:hAnsi="Courier New" w:cs="Courier New"/>
          <w:sz w:val="18"/>
          <w:szCs w:val="18"/>
        </w:rPr>
      </w:pP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Difference = μ (1) - μ (2)</w:t>
      </w: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Estimate for difference:  0.40</w:t>
      </w: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95% CI for difference:  (-3.20, 4.00)</w:t>
      </w:r>
    </w:p>
    <w:p w:rsidR="007D19FD" w:rsidRDefault="007D19FD"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Test of difference = 0 (vs ≠): T-Value = 0.23  P-Value = 0.820  DF = 27</w:t>
      </w:r>
    </w:p>
    <w:p w:rsidR="007D19FD" w:rsidRDefault="007D19FD" w:rsidP="000C7132">
      <w:pPr>
        <w:autoSpaceDE w:val="0"/>
        <w:autoSpaceDN w:val="0"/>
        <w:adjustRightInd w:val="0"/>
        <w:spacing w:after="0" w:line="240" w:lineRule="auto"/>
        <w:rPr>
          <w:rFonts w:ascii="Courier New" w:hAnsi="Courier New" w:cs="Courier New"/>
          <w:sz w:val="18"/>
          <w:szCs w:val="18"/>
        </w:rPr>
      </w:pPr>
    </w:p>
    <w:p w:rsidR="007D19FD" w:rsidRDefault="007D19FD" w:rsidP="000C7132">
      <w:pPr>
        <w:spacing w:line="240" w:lineRule="auto"/>
      </w:pPr>
      <w:r>
        <w:rPr>
          <w:noProof/>
        </w:rPr>
        <w:drawing>
          <wp:inline distT="0" distB="0" distL="0" distR="0">
            <wp:extent cx="4832252" cy="3657600"/>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srcRect/>
                    <a:stretch>
                      <a:fillRect/>
                    </a:stretch>
                  </pic:blipFill>
                  <pic:spPr bwMode="auto">
                    <a:xfrm>
                      <a:off x="0" y="0"/>
                      <a:ext cx="4833941" cy="3658879"/>
                    </a:xfrm>
                    <a:prstGeom prst="rect">
                      <a:avLst/>
                    </a:prstGeom>
                    <a:noFill/>
                    <a:ln w="9525">
                      <a:noFill/>
                      <a:miter lim="800000"/>
                      <a:headEnd/>
                      <a:tailEnd/>
                    </a:ln>
                  </pic:spPr>
                </pic:pic>
              </a:graphicData>
            </a:graphic>
          </wp:inline>
        </w:drawing>
      </w:r>
    </w:p>
    <w:p w:rsidR="00B47CE2" w:rsidRDefault="00B47CE2" w:rsidP="000C7132">
      <w:pPr>
        <w:spacing w:line="240" w:lineRule="auto"/>
        <w:jc w:val="center"/>
      </w:pPr>
      <w:r>
        <w:t xml:space="preserve">Box plot of Absolute deviation </w:t>
      </w:r>
    </w:p>
    <w:p w:rsidR="007D19FD" w:rsidRDefault="007D19FD" w:rsidP="000C7132">
      <w:pPr>
        <w:spacing w:line="240" w:lineRule="auto"/>
      </w:pPr>
      <w:r>
        <w:t>Above is the box plot for the Absolute deviations of residuals around their group medians.</w:t>
      </w:r>
      <w:r w:rsidR="00E063AB">
        <w:br/>
      </w:r>
      <w:r>
        <w:t>Null Hypothesis H</w:t>
      </w:r>
      <w:r>
        <w:rPr>
          <w:vertAlign w:val="subscript"/>
        </w:rPr>
        <w:t>0</w:t>
      </w:r>
      <w:r w:rsidRPr="007D19FD">
        <w:t xml:space="preserve">: Variance is equal </w:t>
      </w:r>
      <w:r w:rsidR="00E063AB">
        <w:br/>
      </w:r>
      <w:r w:rsidRPr="007D19FD">
        <w:t xml:space="preserve">Alternative </w:t>
      </w:r>
      <w:r>
        <w:t>Hypothesis H</w:t>
      </w:r>
      <w:r>
        <w:rPr>
          <w:vertAlign w:val="subscript"/>
        </w:rPr>
        <w:t>1</w:t>
      </w:r>
      <w:r w:rsidRPr="007D19FD">
        <w:t>: Variance is unequal</w:t>
      </w:r>
      <w:r w:rsidR="00E063AB">
        <w:br/>
      </w:r>
      <w:r>
        <w:t>P-value : 0.820</w:t>
      </w:r>
      <w:r w:rsidR="00E063AB">
        <w:br/>
      </w:r>
      <w:r w:rsidRPr="007D19FD">
        <w:rPr>
          <w:rFonts w:ascii="Cambria Math" w:hAnsi="Cambria Math" w:cs="Cambria Math"/>
        </w:rPr>
        <w:t>𝛼</w:t>
      </w:r>
      <w:r>
        <w:rPr>
          <w:rFonts w:ascii="Cambria Math" w:hAnsi="Cambria Math" w:cs="Cambria Math"/>
        </w:rPr>
        <w:t xml:space="preserve"> : 0.05</w:t>
      </w:r>
      <w:r w:rsidR="00E063AB">
        <w:br/>
      </w:r>
      <w:r>
        <w:t>P-value &gt;</w:t>
      </w:r>
      <w:r w:rsidRPr="007D19FD">
        <w:rPr>
          <w:rFonts w:ascii="Cambria Math" w:hAnsi="Cambria Math" w:cs="Cambria Math"/>
        </w:rPr>
        <w:t>𝛼</w:t>
      </w:r>
      <w:r w:rsidR="00E063AB">
        <w:br/>
      </w:r>
      <w:r>
        <w:rPr>
          <w:rFonts w:ascii="Cambria Math" w:hAnsi="Cambria Math" w:cs="Cambria Math"/>
        </w:rPr>
        <w:t xml:space="preserve">We fail to reject </w:t>
      </w:r>
      <w:r>
        <w:t>H</w:t>
      </w:r>
      <w:r>
        <w:rPr>
          <w:vertAlign w:val="subscript"/>
        </w:rPr>
        <w:t xml:space="preserve">0 </w:t>
      </w:r>
      <w:r>
        <w:t>, So we can conclude that Variance is equal and hence the error variance is constant.</w:t>
      </w:r>
    </w:p>
    <w:p w:rsidR="00B775E3" w:rsidRDefault="00B775E3" w:rsidP="000C7132">
      <w:pPr>
        <w:spacing w:line="240" w:lineRule="auto"/>
      </w:pPr>
    </w:p>
    <w:p w:rsidR="00B775E3" w:rsidRDefault="00B775E3" w:rsidP="000C7132">
      <w:pPr>
        <w:spacing w:line="240" w:lineRule="auto"/>
      </w:pPr>
    </w:p>
    <w:p w:rsidR="00B775E3" w:rsidRDefault="00B775E3" w:rsidP="00B775E3">
      <w:pPr>
        <w:pStyle w:val="Heading3"/>
      </w:pPr>
      <w:r>
        <w:lastRenderedPageBreak/>
        <w:t>NORMALITY</w:t>
      </w:r>
    </w:p>
    <w:p w:rsidR="007D19FD" w:rsidRDefault="00B47CE2" w:rsidP="000C7132">
      <w:pPr>
        <w:spacing w:line="240" w:lineRule="auto"/>
        <w:rPr>
          <w:rFonts w:ascii="Cambria Math" w:hAnsi="Cambria Math" w:cs="Cambria Math"/>
        </w:rPr>
      </w:pPr>
      <w:r>
        <w:rPr>
          <w:rFonts w:ascii="Cambria Math" w:hAnsi="Cambria Math" w:cs="Cambria Math"/>
          <w:noProof/>
        </w:rPr>
        <w:drawing>
          <wp:inline distT="0" distB="0" distL="0" distR="0">
            <wp:extent cx="2750060" cy="2474351"/>
            <wp:effectExtent l="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srcRect/>
                    <a:stretch>
                      <a:fillRect/>
                    </a:stretch>
                  </pic:blipFill>
                  <pic:spPr bwMode="auto">
                    <a:xfrm>
                      <a:off x="0" y="0"/>
                      <a:ext cx="2782835" cy="2503840"/>
                    </a:xfrm>
                    <a:prstGeom prst="rect">
                      <a:avLst/>
                    </a:prstGeom>
                    <a:noFill/>
                    <a:ln w="9525">
                      <a:noFill/>
                      <a:miter lim="800000"/>
                      <a:headEnd/>
                      <a:tailEnd/>
                    </a:ln>
                  </pic:spPr>
                </pic:pic>
              </a:graphicData>
            </a:graphic>
          </wp:inline>
        </w:drawing>
      </w:r>
      <w:r w:rsidR="00B775E3">
        <w:rPr>
          <w:rFonts w:ascii="Cambria Math" w:hAnsi="Cambria Math" w:cs="Cambria Math"/>
          <w:noProof/>
        </w:rPr>
        <w:drawing>
          <wp:inline distT="0" distB="0" distL="0" distR="0">
            <wp:extent cx="3017520" cy="2474595"/>
            <wp:effectExtent l="0" t="0" r="0" b="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srcRect/>
                    <a:stretch>
                      <a:fillRect/>
                    </a:stretch>
                  </pic:blipFill>
                  <pic:spPr bwMode="auto">
                    <a:xfrm>
                      <a:off x="0" y="0"/>
                      <a:ext cx="3054434" cy="2504867"/>
                    </a:xfrm>
                    <a:prstGeom prst="rect">
                      <a:avLst/>
                    </a:prstGeom>
                    <a:noFill/>
                    <a:ln w="9525">
                      <a:noFill/>
                      <a:miter lim="800000"/>
                      <a:headEnd/>
                      <a:tailEnd/>
                    </a:ln>
                  </pic:spPr>
                </pic:pic>
              </a:graphicData>
            </a:graphic>
          </wp:inline>
        </w:drawing>
      </w:r>
    </w:p>
    <w:p w:rsidR="00B47CE2" w:rsidRDefault="00B47CE2" w:rsidP="000C7132">
      <w:pPr>
        <w:spacing w:line="240" w:lineRule="auto"/>
        <w:jc w:val="center"/>
        <w:rPr>
          <w:rFonts w:ascii="Cambria Math" w:hAnsi="Cambria Math" w:cs="Cambria Math"/>
        </w:rPr>
      </w:pPr>
      <w:r>
        <w:rPr>
          <w:rFonts w:ascii="Cambria Math" w:hAnsi="Cambria Math" w:cs="Cambria Math"/>
        </w:rPr>
        <w:t>Normal probability plot</w:t>
      </w:r>
    </w:p>
    <w:p w:rsidR="00FE725A" w:rsidRDefault="00B47CE2" w:rsidP="000C7132">
      <w:pPr>
        <w:spacing w:line="240" w:lineRule="auto"/>
        <w:rPr>
          <w:rFonts w:ascii="Cambria Math" w:hAnsi="Cambria Math" w:cs="Cambria Math"/>
        </w:rPr>
      </w:pPr>
      <w:r>
        <w:rPr>
          <w:rFonts w:ascii="Cambria Math" w:hAnsi="Cambria Math" w:cs="Cambria Math"/>
        </w:rPr>
        <w:t>Above is the normal probab</w:t>
      </w:r>
      <w:r w:rsidR="00B775E3">
        <w:rPr>
          <w:rFonts w:ascii="Cambria Math" w:hAnsi="Cambria Math" w:cs="Cambria Math"/>
        </w:rPr>
        <w:t>i</w:t>
      </w:r>
      <w:r>
        <w:rPr>
          <w:rFonts w:ascii="Cambria Math" w:hAnsi="Cambria Math" w:cs="Cambria Math"/>
        </w:rPr>
        <w:t>lity plot for residuals. We can see from the plot that</w:t>
      </w:r>
      <w:r w:rsidR="00B775E3">
        <w:rPr>
          <w:rFonts w:ascii="Cambria Math" w:hAnsi="Cambria Math" w:cs="Cambria Math"/>
        </w:rPr>
        <w:t xml:space="preserve"> most of the points are</w:t>
      </w:r>
      <w:r>
        <w:rPr>
          <w:rFonts w:ascii="Cambria Math" w:hAnsi="Cambria Math" w:cs="Cambria Math"/>
        </w:rPr>
        <w:t xml:space="preserve"> in line with the normality line. In right hand side the tail is very slightly longer than the normal line and in left hand side the tail is shorter.</w:t>
      </w:r>
    </w:p>
    <w:p w:rsidR="00B47CE2" w:rsidRDefault="00B47CE2" w:rsidP="000C7132">
      <w:pPr>
        <w:spacing w:line="240" w:lineRule="auto"/>
        <w:rPr>
          <w:rFonts w:ascii="Cambria Math" w:hAnsi="Cambria Math" w:cs="Cambria Math"/>
        </w:rPr>
      </w:pPr>
    </w:p>
    <w:p w:rsidR="00B47CE2" w:rsidRDefault="00B47CE2" w:rsidP="000C7132">
      <w:pPr>
        <w:spacing w:line="240" w:lineRule="auto"/>
        <w:jc w:val="center"/>
        <w:rPr>
          <w:rFonts w:ascii="Cambria Math" w:hAnsi="Cambria Math" w:cs="Cambria Math"/>
        </w:rPr>
      </w:pPr>
      <w:r>
        <w:rPr>
          <w:rFonts w:ascii="Cambria Math" w:hAnsi="Cambria Math" w:cs="Cambria Math"/>
        </w:rPr>
        <w:t>Result of Normality test in Minitab</w:t>
      </w:r>
    </w:p>
    <w:p w:rsidR="00FE725A" w:rsidRDefault="00FE725A" w:rsidP="000C7132">
      <w:pPr>
        <w:spacing w:line="240" w:lineRule="auto"/>
      </w:pPr>
      <w:r>
        <w:t>Null Hypothesis H</w:t>
      </w:r>
      <w:r>
        <w:rPr>
          <w:vertAlign w:val="subscript"/>
        </w:rPr>
        <w:t>0</w:t>
      </w:r>
      <w:r w:rsidRPr="007D19FD">
        <w:t xml:space="preserve">: </w:t>
      </w:r>
      <w:r>
        <w:t>Normality is ok</w:t>
      </w:r>
      <w:r w:rsidR="000C71AF">
        <w:br/>
      </w:r>
      <w:r w:rsidRPr="007D19FD">
        <w:t xml:space="preserve">Alternative </w:t>
      </w:r>
      <w:r>
        <w:t>Hypothesis H</w:t>
      </w:r>
      <w:r>
        <w:rPr>
          <w:vertAlign w:val="subscript"/>
        </w:rPr>
        <w:t>1</w:t>
      </w:r>
      <w:r w:rsidRPr="007D19FD">
        <w:t xml:space="preserve">: </w:t>
      </w:r>
      <w:r>
        <w:t>Normality is not ok</w:t>
      </w:r>
      <w:r w:rsidR="000C71AF">
        <w:br/>
      </w:r>
      <w:r w:rsidR="00B775E3">
        <w:t>P-value :</w:t>
      </w:r>
      <w:r>
        <w:t>0.265</w:t>
      </w:r>
      <w:r w:rsidR="000C71AF">
        <w:br/>
      </w:r>
      <w:r w:rsidRPr="007D19FD">
        <w:rPr>
          <w:rFonts w:ascii="Cambria Math" w:hAnsi="Cambria Math" w:cs="Cambria Math"/>
        </w:rPr>
        <w:t>𝛼</w:t>
      </w:r>
      <w:r>
        <w:rPr>
          <w:rFonts w:ascii="Cambria Math" w:hAnsi="Cambria Math" w:cs="Cambria Math"/>
        </w:rPr>
        <w:t xml:space="preserve"> : 0.05</w:t>
      </w:r>
      <w:r w:rsidR="000C71AF">
        <w:rPr>
          <w:rFonts w:ascii="Cambria Math" w:hAnsi="Cambria Math" w:cs="Cambria Math"/>
        </w:rPr>
        <w:br/>
      </w:r>
      <w:r>
        <w:t>P-value &gt;</w:t>
      </w:r>
      <w:r w:rsidRPr="007D19FD">
        <w:rPr>
          <w:rFonts w:ascii="Cambria Math" w:hAnsi="Cambria Math" w:cs="Cambria Math"/>
        </w:rPr>
        <w:t>𝛼</w:t>
      </w:r>
      <w:r w:rsidR="000C71AF">
        <w:rPr>
          <w:rFonts w:ascii="Cambria Math" w:hAnsi="Cambria Math" w:cs="Cambria Math"/>
        </w:rPr>
        <w:br/>
      </w:r>
      <w:r>
        <w:rPr>
          <w:rFonts w:ascii="Cambria Math" w:hAnsi="Cambria Math" w:cs="Cambria Math"/>
        </w:rPr>
        <w:t xml:space="preserve">We fail to reject </w:t>
      </w:r>
      <w:r>
        <w:t>H</w:t>
      </w:r>
      <w:r>
        <w:rPr>
          <w:vertAlign w:val="subscript"/>
        </w:rPr>
        <w:t xml:space="preserve">0 </w:t>
      </w:r>
      <w:r>
        <w:t>, So we can conclude that Normality is ok. We are 95% Confident that the Normality is ok.</w:t>
      </w:r>
    </w:p>
    <w:p w:rsidR="00FE725A" w:rsidRDefault="00FE725A" w:rsidP="000C7132">
      <w:pPr>
        <w:spacing w:line="240" w:lineRule="auto"/>
      </w:pPr>
      <w:r>
        <w:t>To check if Model is Uncorrelated:</w:t>
      </w:r>
    </w:p>
    <w:p w:rsidR="00FE725A" w:rsidRDefault="00FE725A" w:rsidP="000C7132">
      <w:pPr>
        <w:spacing w:line="240" w:lineRule="auto"/>
      </w:pPr>
      <w:r>
        <w:t>As we have collected data randomly in different time period, Time sequence plot cannot be used in verifying model adequacy. We will assume that the data</w:t>
      </w:r>
      <w:r>
        <w:tab/>
        <w:t xml:space="preserve"> is uncorrelated.</w:t>
      </w:r>
    </w:p>
    <w:p w:rsidR="00B775E3" w:rsidRDefault="00B775E3" w:rsidP="000C7132">
      <w:pPr>
        <w:spacing w:line="240" w:lineRule="auto"/>
      </w:pPr>
    </w:p>
    <w:p w:rsidR="00B775E3" w:rsidRDefault="00B775E3" w:rsidP="000C7132">
      <w:pPr>
        <w:spacing w:line="240" w:lineRule="auto"/>
      </w:pPr>
    </w:p>
    <w:p w:rsidR="00B775E3" w:rsidRDefault="00B775E3" w:rsidP="000C7132">
      <w:pPr>
        <w:spacing w:line="240" w:lineRule="auto"/>
      </w:pPr>
    </w:p>
    <w:p w:rsidR="00B775E3" w:rsidRDefault="00B775E3" w:rsidP="000C7132">
      <w:pPr>
        <w:spacing w:line="240" w:lineRule="auto"/>
      </w:pPr>
    </w:p>
    <w:p w:rsidR="00FE725A" w:rsidRDefault="00FE725A" w:rsidP="00B775E3">
      <w:pPr>
        <w:pStyle w:val="Heading3"/>
      </w:pPr>
      <w:r>
        <w:lastRenderedPageBreak/>
        <w:t>Benferroni outlier test:</w:t>
      </w:r>
    </w:p>
    <w:p w:rsidR="00781049" w:rsidRDefault="00BB7AA1" w:rsidP="000C7132">
      <w:pPr>
        <w:spacing w:line="240" w:lineRule="auto"/>
      </w:pPr>
      <w:r w:rsidRPr="00BB7AA1">
        <w:rPr>
          <w:noProof/>
        </w:rPr>
        <w:drawing>
          <wp:inline distT="0" distB="0" distL="0" distR="0">
            <wp:extent cx="5391150" cy="5737860"/>
            <wp:effectExtent l="19050" t="0" r="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srcRect/>
                    <a:stretch>
                      <a:fillRect/>
                    </a:stretch>
                  </pic:blipFill>
                  <pic:spPr bwMode="auto">
                    <a:xfrm>
                      <a:off x="0" y="0"/>
                      <a:ext cx="5391150" cy="5737860"/>
                    </a:xfrm>
                    <a:prstGeom prst="rect">
                      <a:avLst/>
                    </a:prstGeom>
                    <a:noFill/>
                    <a:ln w="9525">
                      <a:noFill/>
                      <a:miter lim="800000"/>
                      <a:headEnd/>
                      <a:tailEnd/>
                    </a:ln>
                  </pic:spPr>
                </pic:pic>
              </a:graphicData>
            </a:graphic>
          </wp:inline>
        </w:drawing>
      </w:r>
    </w:p>
    <w:p w:rsidR="008E7C68" w:rsidRDefault="008E7C68" w:rsidP="000C7132">
      <w:pPr>
        <w:spacing w:line="240" w:lineRule="auto"/>
      </w:pPr>
    </w:p>
    <w:p w:rsidR="00CF406C" w:rsidRDefault="00CF406C" w:rsidP="000C7132">
      <w:pPr>
        <w:autoSpaceDE w:val="0"/>
        <w:autoSpaceDN w:val="0"/>
        <w:adjustRightInd w:val="0"/>
        <w:spacing w:after="0" w:line="240" w:lineRule="auto"/>
        <w:ind w:left="-900"/>
        <w:rPr>
          <w:rFonts w:ascii="Times New Roman" w:eastAsia="Times New Roman" w:hAnsi="Times New Roman" w:cs="Times New Roman"/>
          <w:snapToGrid w:val="0"/>
          <w:color w:val="000000"/>
          <w:w w:val="0"/>
          <w:sz w:val="0"/>
          <w:szCs w:val="0"/>
          <w:u w:color="000000"/>
          <w:bdr w:val="none" w:sz="0" w:space="0" w:color="000000"/>
          <w:shd w:val="clear" w:color="000000" w:fill="000000"/>
        </w:rPr>
      </w:pPr>
    </w:p>
    <w:p w:rsidR="00FE725A" w:rsidRDefault="008E7C68" w:rsidP="000C7132">
      <w:pPr>
        <w:autoSpaceDE w:val="0"/>
        <w:autoSpaceDN w:val="0"/>
        <w:adjustRightInd w:val="0"/>
        <w:spacing w:after="0" w:line="240" w:lineRule="auto"/>
        <w:ind w:left="-900"/>
        <w:jc w:val="center"/>
      </w:pPr>
      <w:r>
        <w:rPr>
          <w:rFonts w:ascii="Times New Roman" w:eastAsia="Times New Roman" w:hAnsi="Times New Roman" w:cs="Times New Roman"/>
          <w:snapToGrid w:val="0"/>
          <w:color w:val="000000"/>
          <w:w w:val="0"/>
          <w:sz w:val="0"/>
          <w:szCs w:val="0"/>
          <w:u w:color="000000"/>
          <w:bdr w:val="none" w:sz="0" w:space="0" w:color="000000"/>
          <w:shd w:val="clear" w:color="000000" w:fill="000000"/>
        </w:rPr>
        <w:t>F</w:t>
      </w:r>
      <w:r w:rsidR="00CF406C">
        <w:t>Diagnostics of Observation</w:t>
      </w:r>
    </w:p>
    <w:p w:rsidR="00BB7AA1" w:rsidRPr="00BB7AA1" w:rsidRDefault="00BB7AA1" w:rsidP="000C7132">
      <w:pPr>
        <w:autoSpaceDE w:val="0"/>
        <w:autoSpaceDN w:val="0"/>
        <w:adjustRightInd w:val="0"/>
        <w:spacing w:after="0" w:line="240" w:lineRule="auto"/>
        <w:ind w:left="-900"/>
        <w:jc w:val="center"/>
        <w:rPr>
          <w:rFonts w:ascii="Courier New" w:hAnsi="Courier New" w:cs="Courier New"/>
          <w:sz w:val="18"/>
          <w:szCs w:val="18"/>
        </w:rPr>
      </w:pPr>
    </w:p>
    <w:p w:rsidR="00CF406C" w:rsidRDefault="00BB7AA1" w:rsidP="000C7132">
      <w:pPr>
        <w:spacing w:line="240" w:lineRule="auto"/>
      </w:pPr>
      <w:r>
        <w:t>We will use Bonferroni test to check for Y-outliers. As shown in the above diagram we have calculated Studentised residual, the deleted residual, The Studentized deleted residual. We will use significance level of 0.05. No.of Parameters is 5 and No. of observation is 30.</w:t>
      </w:r>
    </w:p>
    <w:p w:rsidR="00BB7AA1" w:rsidRDefault="00BB7AA1" w:rsidP="000C7132">
      <w:pPr>
        <w:spacing w:line="240" w:lineRule="auto"/>
      </w:pPr>
      <w:r>
        <w:t>Bonferroni Cutoff: t (1-</w:t>
      </w:r>
      <w:r>
        <w:rPr>
          <w:rFonts w:ascii="Cambria Math" w:hAnsi="Cambria Math" w:cs="Cambria Math"/>
        </w:rPr>
        <w:t>𝛼/</w:t>
      </w:r>
      <w:r>
        <w:t>2</w:t>
      </w:r>
      <w:r>
        <w:rPr>
          <w:rFonts w:ascii="Cambria Math" w:hAnsi="Cambria Math" w:cs="Cambria Math"/>
        </w:rPr>
        <w:t>𝑛</w:t>
      </w:r>
      <w:r>
        <w:t xml:space="preserve">, n-p-1) </w:t>
      </w:r>
    </w:p>
    <w:p w:rsidR="00BB7AA1" w:rsidRDefault="00BB7AA1" w:rsidP="000C7132">
      <w:pPr>
        <w:spacing w:line="240" w:lineRule="auto"/>
      </w:pPr>
      <w:r>
        <w:rPr>
          <w:rFonts w:ascii="Cambria Math" w:hAnsi="Cambria Math" w:cs="Cambria Math"/>
        </w:rPr>
        <w:t>𝛼</w:t>
      </w:r>
      <w:r>
        <w:t xml:space="preserve"> = 0.05 p = 5 n = 30</w:t>
      </w:r>
    </w:p>
    <w:p w:rsidR="00BB7AA1" w:rsidRDefault="00BB7AA1" w:rsidP="000C7132">
      <w:pPr>
        <w:spacing w:line="240" w:lineRule="auto"/>
      </w:pPr>
      <w:r>
        <w:t>t-table cutoff value :</w:t>
      </w:r>
      <w:r w:rsidR="002E22D8">
        <w:t>3.26</w:t>
      </w:r>
    </w:p>
    <w:p w:rsidR="002E22D8" w:rsidRDefault="002E22D8" w:rsidP="000C7132">
      <w:pPr>
        <w:spacing w:line="240" w:lineRule="auto"/>
      </w:pPr>
      <w:r>
        <w:lastRenderedPageBreak/>
        <w:t>When we compare 3.26 with the Studentized deleted residuals we can see that no value is bigger than than 3.26. hence we can conclude that there is no Y outlier.</w:t>
      </w:r>
    </w:p>
    <w:p w:rsidR="00973548" w:rsidRDefault="00973548" w:rsidP="00973548">
      <w:pPr>
        <w:spacing w:line="240" w:lineRule="auto"/>
      </w:pPr>
      <w:r>
        <w:t>X-Outlier test:</w:t>
      </w:r>
    </w:p>
    <w:p w:rsidR="00973548" w:rsidRDefault="00973548" w:rsidP="00973548">
      <w:pPr>
        <w:spacing w:line="240" w:lineRule="auto"/>
      </w:pPr>
      <w:r>
        <w:t>We will use the leverage value to perform x-Outlying test. If the Leverage value is more than 2p/n value which is 0.333 for our case then we can say that it is X outlying observation. Here we see that h</w:t>
      </w:r>
      <w:r>
        <w:rPr>
          <w:vertAlign w:val="subscript"/>
        </w:rPr>
        <w:t xml:space="preserve">27,27 </w:t>
      </w:r>
      <w:r>
        <w:t xml:space="preserve"> = 0.4339. X is a</w:t>
      </w:r>
      <w:r w:rsidR="000C71AF">
        <w:t>n</w:t>
      </w:r>
      <w:r>
        <w:t xml:space="preserve"> outlying observation.</w:t>
      </w:r>
    </w:p>
    <w:p w:rsidR="00973548" w:rsidRDefault="00973548" w:rsidP="00973548">
      <w:pPr>
        <w:spacing w:line="240" w:lineRule="auto"/>
      </w:pPr>
      <w:r>
        <w:t>We will now calculate the if it has any influence on Regression.</w:t>
      </w:r>
    </w:p>
    <w:p w:rsidR="00973548" w:rsidRDefault="00973548" w:rsidP="00973548">
      <w:pPr>
        <w:spacing w:line="240" w:lineRule="auto"/>
      </w:pPr>
      <w:r>
        <w:t>Influence on Fitted values:</w:t>
      </w:r>
      <w:r w:rsidR="00875828">
        <w:br/>
      </w:r>
      <w:r>
        <w:t>DFITS</w:t>
      </w:r>
      <w:r>
        <w:rPr>
          <w:vertAlign w:val="subscript"/>
        </w:rPr>
        <w:t>27</w:t>
      </w:r>
      <w:r>
        <w:t xml:space="preserve"> = -0.368</w:t>
      </w:r>
      <w:r w:rsidR="00875828">
        <w:br/>
      </w:r>
      <w:r>
        <w:t>DFITS</w:t>
      </w:r>
      <w:r>
        <w:rPr>
          <w:vertAlign w:val="subscript"/>
        </w:rPr>
        <w:t>27</w:t>
      </w:r>
      <w:r>
        <w:t xml:space="preserve"> &lt; 1</w:t>
      </w:r>
      <w:r w:rsidR="00875828">
        <w:br/>
      </w:r>
      <w:r>
        <w:t>We can conclude that Observation 27 is not influential.</w:t>
      </w:r>
    </w:p>
    <w:p w:rsidR="00973548" w:rsidRDefault="00973548" w:rsidP="000C7132">
      <w:pPr>
        <w:spacing w:line="240" w:lineRule="auto"/>
      </w:pPr>
      <w:r>
        <w:t>Cook's Distance:</w:t>
      </w:r>
      <w:r w:rsidR="00875828">
        <w:br/>
      </w:r>
      <w:r>
        <w:t>D</w:t>
      </w:r>
      <w:r>
        <w:rPr>
          <w:vertAlign w:val="subscript"/>
        </w:rPr>
        <w:t>27</w:t>
      </w:r>
      <w:r>
        <w:t xml:space="preserve"> = e</w:t>
      </w:r>
      <w:r>
        <w:rPr>
          <w:vertAlign w:val="subscript"/>
        </w:rPr>
        <w:t>27</w:t>
      </w:r>
      <w:r>
        <w:rPr>
          <w:vertAlign w:val="superscript"/>
        </w:rPr>
        <w:t>2</w:t>
      </w:r>
      <w:r>
        <w:t>/p*MSE</w:t>
      </w:r>
      <w:r w:rsidR="00875828">
        <w:br/>
      </w:r>
      <w:r>
        <w:t>D</w:t>
      </w:r>
      <w:r>
        <w:rPr>
          <w:vertAlign w:val="subscript"/>
        </w:rPr>
        <w:t xml:space="preserve">27 </w:t>
      </w:r>
      <w:r>
        <w:t>= -0.2695</w:t>
      </w:r>
      <w:r>
        <w:rPr>
          <w:vertAlign w:val="superscript"/>
        </w:rPr>
        <w:t>2</w:t>
      </w:r>
      <w:r>
        <w:t>/5*72.22</w:t>
      </w:r>
      <w:r w:rsidR="00875828">
        <w:br/>
      </w:r>
      <w:r>
        <w:t>D</w:t>
      </w:r>
      <w:r>
        <w:rPr>
          <w:vertAlign w:val="subscript"/>
        </w:rPr>
        <w:t xml:space="preserve">27 </w:t>
      </w:r>
      <w:r>
        <w:t>= 0.00020105</w:t>
      </w:r>
      <w:r w:rsidR="00875828">
        <w:br/>
      </w:r>
      <w:r>
        <w:t>F( 0.50,5,25) = 0.894</w:t>
      </w:r>
      <w:r w:rsidR="00875828">
        <w:br/>
      </w:r>
      <w:r>
        <w:t>D</w:t>
      </w:r>
      <w:r>
        <w:rPr>
          <w:vertAlign w:val="subscript"/>
        </w:rPr>
        <w:t>27</w:t>
      </w:r>
      <w:r>
        <w:t xml:space="preserve"> &lt; F( 0.50, 5 ,25)</w:t>
      </w:r>
      <w:r w:rsidR="00875828">
        <w:br/>
      </w:r>
      <w:r>
        <w:t>We can Conclude tha</w:t>
      </w:r>
      <w:r w:rsidR="000C71AF">
        <w:t>t observation 27 is not Influent</w:t>
      </w:r>
      <w:r>
        <w:t>ial.</w:t>
      </w:r>
    </w:p>
    <w:p w:rsidR="002E22D8" w:rsidRDefault="002E22D8" w:rsidP="000C7132">
      <w:pPr>
        <w:spacing w:line="240" w:lineRule="auto"/>
      </w:pPr>
      <w:r>
        <w:t>By analysing all the above mentioned data we have concluded that:</w:t>
      </w:r>
    </w:p>
    <w:p w:rsidR="0049624B" w:rsidRDefault="0049624B" w:rsidP="000C7132">
      <w:pPr>
        <w:pStyle w:val="ListParagraph"/>
        <w:numPr>
          <w:ilvl w:val="0"/>
          <w:numId w:val="6"/>
        </w:numPr>
      </w:pPr>
      <w:r>
        <w:t>As there are no curvature in the plots of residual vs predictor variables</w:t>
      </w:r>
      <w:r w:rsidR="000C71AF">
        <w:t xml:space="preserve"> </w:t>
      </w:r>
      <w:r>
        <w:t>( Palm length, Palm width, Height, Weight) and are randomly scattered, We can say that the model form is ok</w:t>
      </w:r>
    </w:p>
    <w:p w:rsidR="0049624B" w:rsidRDefault="0049624B" w:rsidP="000C7132">
      <w:pPr>
        <w:pStyle w:val="ListParagraph"/>
        <w:numPr>
          <w:ilvl w:val="0"/>
          <w:numId w:val="6"/>
        </w:numPr>
      </w:pPr>
      <w:r>
        <w:t>After plotting residuals and fitted values, It had no funnel shape and curvature. Hence we can say that variance is constant.</w:t>
      </w:r>
    </w:p>
    <w:p w:rsidR="0049624B" w:rsidRDefault="0049624B" w:rsidP="000C7132">
      <w:pPr>
        <w:pStyle w:val="ListParagraph"/>
        <w:numPr>
          <w:ilvl w:val="0"/>
          <w:numId w:val="6"/>
        </w:numPr>
      </w:pPr>
      <w:r>
        <w:t>After performing  Norm</w:t>
      </w:r>
      <w:r w:rsidR="00E6040B">
        <w:t>a</w:t>
      </w:r>
      <w:r>
        <w:t>lity test we concluded that Normality is ok.</w:t>
      </w:r>
    </w:p>
    <w:p w:rsidR="0049624B" w:rsidRDefault="0049624B" w:rsidP="000C7132">
      <w:pPr>
        <w:pStyle w:val="ListParagraph"/>
        <w:numPr>
          <w:ilvl w:val="0"/>
          <w:numId w:val="6"/>
        </w:numPr>
      </w:pPr>
      <w:r>
        <w:t>The data were uncorrelated.</w:t>
      </w:r>
    </w:p>
    <w:p w:rsidR="0049624B" w:rsidRDefault="0049624B" w:rsidP="000C7132">
      <w:pPr>
        <w:spacing w:line="240" w:lineRule="auto"/>
      </w:pPr>
      <w:r>
        <w:t>Analysis of Variance:</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AdjSS  Adj MS  F-Value  P-Value</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4  2357.79  589.45     8.16    0.000</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x1         1    60.31   60.31     0.83    0.370</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x2         1   231.08  231.08     3.20    0.086</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x3         1   477.02  477.02     6.60    0.017</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x4         1   133.66  133.66     1.85    0.186</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Error       25  1805.58   72.22</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29  4163.37</w:t>
      </w: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Model Summary</w:t>
      </w: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S    R-sq  R-sq(adj)  R-sq(pred)</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8.49843  56.63%     49.69%      39.50%</w:t>
      </w: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lastRenderedPageBreak/>
        <w:t>Coefficients</w:t>
      </w: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erm        Coef  SECoef  T-Value  P-Value   VIF</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112.1     40.4    -2.78    0.010</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x1         -1.87     2.04    -0.91    0.370  2.26</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x2          8.64     4.83     1.79    0.086  2.34</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x3         0.587    0.228     2.57    0.017  1.45</w:t>
      </w: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x4         0.279    0.205     1.36    0.186  2.54</w:t>
      </w: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Equation</w:t>
      </w:r>
    </w:p>
    <w:p w:rsidR="0049624B" w:rsidRDefault="0049624B" w:rsidP="000C7132">
      <w:pPr>
        <w:autoSpaceDE w:val="0"/>
        <w:autoSpaceDN w:val="0"/>
        <w:adjustRightInd w:val="0"/>
        <w:spacing w:after="0" w:line="240" w:lineRule="auto"/>
        <w:rPr>
          <w:rFonts w:ascii="Courier New" w:hAnsi="Courier New" w:cs="Courier New"/>
          <w:sz w:val="18"/>
          <w:szCs w:val="18"/>
        </w:rPr>
      </w:pPr>
    </w:p>
    <w:p w:rsidR="0049624B" w:rsidRDefault="0049624B" w:rsidP="000C7132">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y = -112.1 - 1.87 x1 + 8.64 x2 + 0.587 x3 + 0.279 x4</w:t>
      </w:r>
    </w:p>
    <w:p w:rsidR="0049624B" w:rsidRDefault="0049624B" w:rsidP="000C7132">
      <w:pPr>
        <w:spacing w:line="240" w:lineRule="auto"/>
      </w:pPr>
    </w:p>
    <w:p w:rsidR="0049624B" w:rsidRDefault="0049624B" w:rsidP="000C7132">
      <w:pPr>
        <w:spacing w:line="240" w:lineRule="auto"/>
      </w:pPr>
      <w:r>
        <w:t>Above is the output Of ANOVA table from minitab.</w:t>
      </w:r>
      <w:r w:rsidR="00875828">
        <w:br/>
      </w:r>
      <w:r>
        <w:t>Null Hypothesis H</w:t>
      </w:r>
      <w:r>
        <w:rPr>
          <w:vertAlign w:val="subscript"/>
        </w:rPr>
        <w:t>0</w:t>
      </w:r>
      <w:r>
        <w:t>:β</w:t>
      </w:r>
      <w:r>
        <w:rPr>
          <w:vertAlign w:val="subscript"/>
        </w:rPr>
        <w:t>1</w:t>
      </w:r>
      <w:r>
        <w:t>....β</w:t>
      </w:r>
      <w:r>
        <w:rPr>
          <w:vertAlign w:val="subscript"/>
        </w:rPr>
        <w:t>k</w:t>
      </w:r>
      <w:r>
        <w:t>= 0</w:t>
      </w:r>
      <w:r w:rsidR="00875828">
        <w:br/>
      </w:r>
      <w:r w:rsidRPr="0049624B">
        <w:t>Alte</w:t>
      </w:r>
      <w:r>
        <w:t>rnative Hypothesis H</w:t>
      </w:r>
      <w:r>
        <w:rPr>
          <w:vertAlign w:val="subscript"/>
        </w:rPr>
        <w:t>1</w:t>
      </w:r>
      <w:r>
        <w:t>: at least one βk not 0</w:t>
      </w:r>
      <w:r w:rsidR="00875828">
        <w:br/>
      </w:r>
      <w:r>
        <w:t>P-Value = 0.0000</w:t>
      </w:r>
      <w:r w:rsidRPr="0049624B">
        <w:t xml:space="preserve">, </w:t>
      </w:r>
      <w:r w:rsidRPr="0049624B">
        <w:rPr>
          <w:rFonts w:ascii="Cambria Math" w:hAnsi="Cambria Math" w:cs="Cambria Math"/>
        </w:rPr>
        <w:t>𝛼</w:t>
      </w:r>
      <w:r>
        <w:t xml:space="preserve"> = 0.05 Here 0.0000&lt;0.05, We reject H</w:t>
      </w:r>
      <w:r>
        <w:rPr>
          <w:vertAlign w:val="subscript"/>
        </w:rPr>
        <w:t>0</w:t>
      </w:r>
      <w:r>
        <w:t xml:space="preserve"> and conclude that Multiple Linear Regression model is Significant.</w:t>
      </w:r>
    </w:p>
    <w:p w:rsidR="00B20932" w:rsidRDefault="00656315" w:rsidP="000C7132">
      <w:pPr>
        <w:spacing w:line="240" w:lineRule="auto"/>
      </w:pPr>
      <w:r>
        <w:t>From the ANOVA table we can see that MSE=72.22, SSE=1805.58, MSR=589.45, SSR=235779. The R</w:t>
      </w:r>
      <w:r>
        <w:rPr>
          <w:vertAlign w:val="superscript"/>
        </w:rPr>
        <w:t>2</w:t>
      </w:r>
      <w:r>
        <w:t xml:space="preserve"> value is 56.63% Which represents the variability explained in the model.</w:t>
      </w:r>
    </w:p>
    <w:p w:rsidR="00697758" w:rsidRDefault="00697758" w:rsidP="000C7132">
      <w:pPr>
        <w:spacing w:line="240" w:lineRule="auto"/>
        <w:rPr>
          <w:b/>
          <w:u w:val="single"/>
        </w:rPr>
      </w:pPr>
      <w:r w:rsidRPr="00697758">
        <w:rPr>
          <w:b/>
          <w:u w:val="single"/>
        </w:rPr>
        <w:t>EXPLORATION OF INTERACTION TERM:</w:t>
      </w:r>
    </w:p>
    <w:p w:rsidR="00697758" w:rsidRDefault="00697758" w:rsidP="000C7132">
      <w:pPr>
        <w:spacing w:line="240" w:lineRule="auto"/>
      </w:pPr>
      <w:r w:rsidRPr="00697758">
        <w:t>Interaction terms can be obtained by Multiplying Predictor variables with each other. We can find out the effect by plotting the interaction terms and there residuals.</w:t>
      </w:r>
      <w:r w:rsidR="00342A7C">
        <w:t xml:space="preserve"> We have to first generate residuals of predictor-predictor variable and then plot with the residuals.</w:t>
      </w:r>
    </w:p>
    <w:p w:rsidR="00342A7C" w:rsidRDefault="00342A7C" w:rsidP="000C7132">
      <w:pPr>
        <w:spacing w:line="240" w:lineRule="auto"/>
      </w:pPr>
      <w:r>
        <w:t>1) Interaction term obtained by multiplying Palm width and Weight.</w:t>
      </w:r>
    </w:p>
    <w:p w:rsidR="00342A7C" w:rsidRDefault="00342A7C" w:rsidP="000C7132">
      <w:pPr>
        <w:spacing w:line="240" w:lineRule="auto"/>
      </w:pPr>
      <w:r w:rsidRPr="00342A7C">
        <w:rPr>
          <w:noProof/>
        </w:rPr>
        <w:drawing>
          <wp:inline distT="0" distB="0" distL="0" distR="0">
            <wp:extent cx="3314700" cy="2330450"/>
            <wp:effectExtent l="0" t="0" r="0" b="0"/>
            <wp:docPr id="1" name="Picture 37" descr="C:\Users\dexter\Documents\Rplot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exter\Documents\Rplot2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14700" cy="2330450"/>
                    </a:xfrm>
                    <a:prstGeom prst="rect">
                      <a:avLst/>
                    </a:prstGeom>
                    <a:noFill/>
                    <a:ln>
                      <a:noFill/>
                    </a:ln>
                  </pic:spPr>
                </pic:pic>
              </a:graphicData>
            </a:graphic>
          </wp:inline>
        </w:drawing>
      </w:r>
    </w:p>
    <w:p w:rsidR="004A0477" w:rsidRPr="004A0477" w:rsidRDefault="004A0477" w:rsidP="000C7132">
      <w:pPr>
        <w:spacing w:line="240" w:lineRule="auto"/>
      </w:pPr>
      <w:r>
        <w:t>resid = e(Y| X</w:t>
      </w:r>
      <w:r>
        <w:rPr>
          <w:vertAlign w:val="subscript"/>
        </w:rPr>
        <w:t>1</w:t>
      </w:r>
      <w:r>
        <w:t>, X</w:t>
      </w:r>
      <w:r>
        <w:rPr>
          <w:vertAlign w:val="subscript"/>
        </w:rPr>
        <w:t>2</w:t>
      </w:r>
      <w:r>
        <w:t>, X</w:t>
      </w:r>
      <w:r>
        <w:rPr>
          <w:vertAlign w:val="subscript"/>
        </w:rPr>
        <w:t>3</w:t>
      </w:r>
      <w:r>
        <w:t>, X</w:t>
      </w:r>
      <w:r>
        <w:rPr>
          <w:vertAlign w:val="subscript"/>
        </w:rPr>
        <w:t>4</w:t>
      </w:r>
      <w:r>
        <w:t>)</w:t>
      </w:r>
      <w:r w:rsidR="003223B4">
        <w:t xml:space="preserve">, </w:t>
      </w:r>
      <w:r>
        <w:t>resid</w:t>
      </w:r>
      <w:r w:rsidR="003223B4">
        <w:t>7</w:t>
      </w:r>
      <w:r>
        <w:t xml:space="preserve"> = e(X</w:t>
      </w:r>
      <w:r>
        <w:rPr>
          <w:vertAlign w:val="subscript"/>
        </w:rPr>
        <w:t>2</w:t>
      </w:r>
      <w:r>
        <w:t>X</w:t>
      </w:r>
      <w:r>
        <w:rPr>
          <w:vertAlign w:val="subscript"/>
        </w:rPr>
        <w:t>4</w:t>
      </w:r>
      <w:r>
        <w:t>|</w:t>
      </w:r>
      <w:r w:rsidRPr="004A0477">
        <w:t xml:space="preserve"> </w:t>
      </w:r>
      <w:r>
        <w:t>X</w:t>
      </w:r>
      <w:r>
        <w:rPr>
          <w:vertAlign w:val="subscript"/>
        </w:rPr>
        <w:t>1</w:t>
      </w:r>
      <w:r>
        <w:t>, X</w:t>
      </w:r>
      <w:r>
        <w:rPr>
          <w:vertAlign w:val="subscript"/>
        </w:rPr>
        <w:t>2</w:t>
      </w:r>
      <w:r>
        <w:t>, X</w:t>
      </w:r>
      <w:r>
        <w:rPr>
          <w:vertAlign w:val="subscript"/>
        </w:rPr>
        <w:t>3</w:t>
      </w:r>
      <w:r>
        <w:t>, X</w:t>
      </w:r>
      <w:r>
        <w:rPr>
          <w:vertAlign w:val="subscript"/>
        </w:rPr>
        <w:t>4</w:t>
      </w:r>
      <w:r>
        <w:t>)</w:t>
      </w:r>
    </w:p>
    <w:p w:rsidR="00342A7C" w:rsidRDefault="00342A7C" w:rsidP="000C7132">
      <w:pPr>
        <w:spacing w:line="240" w:lineRule="auto"/>
      </w:pPr>
      <w:r>
        <w:t>After analysing the plot between the residuals, we can see that there is a downward trend in the plot. We conclude that this model will have effect on our regression plot</w:t>
      </w:r>
      <w:r w:rsidR="0050178B">
        <w:t xml:space="preserve"> and we need to add x2x4</w:t>
      </w:r>
      <w:r>
        <w:t>.</w:t>
      </w:r>
    </w:p>
    <w:p w:rsidR="00342A7C" w:rsidRDefault="00342A7C" w:rsidP="000C7132">
      <w:pPr>
        <w:spacing w:line="240" w:lineRule="auto"/>
      </w:pPr>
      <w:r>
        <w:t>2) Interaction term obtained by multiplying Weight and palm length</w:t>
      </w:r>
      <w:r w:rsidR="00C535D7">
        <w:t>.</w:t>
      </w:r>
    </w:p>
    <w:p w:rsidR="00C535D7" w:rsidRDefault="00C535D7" w:rsidP="000C7132">
      <w:pPr>
        <w:spacing w:line="240" w:lineRule="auto"/>
      </w:pPr>
      <w:r w:rsidRPr="00C535D7">
        <w:rPr>
          <w:noProof/>
        </w:rPr>
        <w:lastRenderedPageBreak/>
        <w:drawing>
          <wp:inline distT="0" distB="0" distL="0" distR="0">
            <wp:extent cx="3549650" cy="2628900"/>
            <wp:effectExtent l="0" t="0" r="0" b="0"/>
            <wp:docPr id="7" name="Picture 36" descr="C:\Users\dexter\Documents\Rplot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xter\Documents\Rplot20.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49650" cy="2628900"/>
                    </a:xfrm>
                    <a:prstGeom prst="rect">
                      <a:avLst/>
                    </a:prstGeom>
                    <a:noFill/>
                    <a:ln>
                      <a:noFill/>
                    </a:ln>
                  </pic:spPr>
                </pic:pic>
              </a:graphicData>
            </a:graphic>
          </wp:inline>
        </w:drawing>
      </w:r>
    </w:p>
    <w:p w:rsidR="004A0477" w:rsidRDefault="004A0477" w:rsidP="000C7132">
      <w:pPr>
        <w:spacing w:line="240" w:lineRule="auto"/>
      </w:pPr>
      <w:r>
        <w:t>resid = e(Y| X</w:t>
      </w:r>
      <w:r>
        <w:rPr>
          <w:vertAlign w:val="subscript"/>
        </w:rPr>
        <w:t>1</w:t>
      </w:r>
      <w:r>
        <w:t>, X</w:t>
      </w:r>
      <w:r>
        <w:rPr>
          <w:vertAlign w:val="subscript"/>
        </w:rPr>
        <w:t>2</w:t>
      </w:r>
      <w:r>
        <w:t>, X</w:t>
      </w:r>
      <w:r>
        <w:rPr>
          <w:vertAlign w:val="subscript"/>
        </w:rPr>
        <w:t>3</w:t>
      </w:r>
      <w:r>
        <w:t>, X</w:t>
      </w:r>
      <w:r>
        <w:rPr>
          <w:vertAlign w:val="subscript"/>
        </w:rPr>
        <w:t>4</w:t>
      </w:r>
      <w:r>
        <w:t>)</w:t>
      </w:r>
      <w:r w:rsidR="003223B4">
        <w:t xml:space="preserve">, </w:t>
      </w:r>
      <w:r>
        <w:t>resid</w:t>
      </w:r>
      <w:r w:rsidR="0050178B">
        <w:t>5</w:t>
      </w:r>
      <w:r>
        <w:t xml:space="preserve"> = e(X</w:t>
      </w:r>
      <w:r>
        <w:rPr>
          <w:vertAlign w:val="subscript"/>
        </w:rPr>
        <w:t>1</w:t>
      </w:r>
      <w:r>
        <w:t>X</w:t>
      </w:r>
      <w:r>
        <w:rPr>
          <w:vertAlign w:val="subscript"/>
        </w:rPr>
        <w:t>4</w:t>
      </w:r>
      <w:r>
        <w:t>|</w:t>
      </w:r>
      <w:r w:rsidRPr="004A0477">
        <w:t xml:space="preserve"> </w:t>
      </w:r>
      <w:r>
        <w:t>X</w:t>
      </w:r>
      <w:r>
        <w:rPr>
          <w:vertAlign w:val="subscript"/>
        </w:rPr>
        <w:t>1</w:t>
      </w:r>
      <w:r>
        <w:t>, X</w:t>
      </w:r>
      <w:r>
        <w:rPr>
          <w:vertAlign w:val="subscript"/>
        </w:rPr>
        <w:t>2</w:t>
      </w:r>
      <w:r>
        <w:t>, X</w:t>
      </w:r>
      <w:r>
        <w:rPr>
          <w:vertAlign w:val="subscript"/>
        </w:rPr>
        <w:t>3</w:t>
      </w:r>
      <w:r>
        <w:t>, X</w:t>
      </w:r>
      <w:r>
        <w:rPr>
          <w:vertAlign w:val="subscript"/>
        </w:rPr>
        <w:t>4</w:t>
      </w:r>
      <w:r>
        <w:t>)</w:t>
      </w:r>
    </w:p>
    <w:p w:rsidR="00C535D7" w:rsidRDefault="00C535D7" w:rsidP="000C7132">
      <w:pPr>
        <w:spacing w:line="240" w:lineRule="auto"/>
      </w:pPr>
      <w:r>
        <w:t>After analysing the plot between the residuals, we can see that there is a downward trend in the plot. We conclude that this model will have effect on our regression plot.</w:t>
      </w:r>
    </w:p>
    <w:p w:rsidR="00C535D7" w:rsidRDefault="00C535D7" w:rsidP="000C7132">
      <w:pPr>
        <w:spacing w:line="240" w:lineRule="auto"/>
      </w:pPr>
      <w:r>
        <w:t>3) Interaction term obtained by multiplying Weight and Height.</w:t>
      </w:r>
    </w:p>
    <w:p w:rsidR="00C535D7" w:rsidRDefault="00C535D7" w:rsidP="000C7132">
      <w:pPr>
        <w:spacing w:line="240" w:lineRule="auto"/>
      </w:pPr>
      <w:r w:rsidRPr="00C535D7">
        <w:rPr>
          <w:noProof/>
        </w:rPr>
        <w:drawing>
          <wp:inline distT="0" distB="0" distL="0" distR="0">
            <wp:extent cx="3511550" cy="2355850"/>
            <wp:effectExtent l="0" t="0" r="0" b="0"/>
            <wp:docPr id="8" name="Picture 34" descr="C:\Users\dexter\Documents\Rplot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exter\Documents\Rplot1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11550" cy="2355850"/>
                    </a:xfrm>
                    <a:prstGeom prst="rect">
                      <a:avLst/>
                    </a:prstGeom>
                    <a:noFill/>
                    <a:ln>
                      <a:noFill/>
                    </a:ln>
                  </pic:spPr>
                </pic:pic>
              </a:graphicData>
            </a:graphic>
          </wp:inline>
        </w:drawing>
      </w:r>
    </w:p>
    <w:p w:rsidR="004A0477" w:rsidRDefault="004A0477" w:rsidP="000C7132">
      <w:pPr>
        <w:spacing w:line="240" w:lineRule="auto"/>
      </w:pPr>
      <w:r>
        <w:t>resid = e(Y| X</w:t>
      </w:r>
      <w:r>
        <w:rPr>
          <w:vertAlign w:val="subscript"/>
        </w:rPr>
        <w:t>1</w:t>
      </w:r>
      <w:r>
        <w:t>, X</w:t>
      </w:r>
      <w:r>
        <w:rPr>
          <w:vertAlign w:val="subscript"/>
        </w:rPr>
        <w:t>2</w:t>
      </w:r>
      <w:r>
        <w:t>, X</w:t>
      </w:r>
      <w:r>
        <w:rPr>
          <w:vertAlign w:val="subscript"/>
        </w:rPr>
        <w:t>3</w:t>
      </w:r>
      <w:r>
        <w:t>, X</w:t>
      </w:r>
      <w:r>
        <w:rPr>
          <w:vertAlign w:val="subscript"/>
        </w:rPr>
        <w:t>4</w:t>
      </w:r>
      <w:r>
        <w:t>)</w:t>
      </w:r>
      <w:r w:rsidR="0050178B">
        <w:t xml:space="preserve">, </w:t>
      </w:r>
      <w:r>
        <w:t xml:space="preserve">resid </w:t>
      </w:r>
      <w:r w:rsidR="0050178B">
        <w:t>4</w:t>
      </w:r>
      <w:r>
        <w:t>= e(X</w:t>
      </w:r>
      <w:r>
        <w:rPr>
          <w:vertAlign w:val="subscript"/>
        </w:rPr>
        <w:t>3</w:t>
      </w:r>
      <w:r>
        <w:t>X</w:t>
      </w:r>
      <w:r>
        <w:rPr>
          <w:vertAlign w:val="subscript"/>
        </w:rPr>
        <w:t>4</w:t>
      </w:r>
      <w:r>
        <w:t>|</w:t>
      </w:r>
      <w:r w:rsidRPr="004A0477">
        <w:t xml:space="preserve"> </w:t>
      </w:r>
      <w:r>
        <w:t>X</w:t>
      </w:r>
      <w:r>
        <w:rPr>
          <w:vertAlign w:val="subscript"/>
        </w:rPr>
        <w:t>1</w:t>
      </w:r>
      <w:r>
        <w:t>, X</w:t>
      </w:r>
      <w:r>
        <w:rPr>
          <w:vertAlign w:val="subscript"/>
        </w:rPr>
        <w:t>2</w:t>
      </w:r>
      <w:r>
        <w:t>, X</w:t>
      </w:r>
      <w:r>
        <w:rPr>
          <w:vertAlign w:val="subscript"/>
        </w:rPr>
        <w:t>3</w:t>
      </w:r>
      <w:r>
        <w:t>, X</w:t>
      </w:r>
      <w:r>
        <w:rPr>
          <w:vertAlign w:val="subscript"/>
        </w:rPr>
        <w:t>4</w:t>
      </w:r>
      <w:r>
        <w:t>)</w:t>
      </w:r>
    </w:p>
    <w:p w:rsidR="00C535D7" w:rsidRDefault="00C535D7" w:rsidP="00C535D7">
      <w:pPr>
        <w:spacing w:line="240" w:lineRule="auto"/>
      </w:pPr>
      <w:r>
        <w:t>After analysing the plot between the residuals, we can see that there is a Downward trend in the plot. We conclude that this model will have effect on our regression plot.</w:t>
      </w:r>
    </w:p>
    <w:p w:rsidR="00C535D7" w:rsidRDefault="00C535D7" w:rsidP="00C535D7">
      <w:pPr>
        <w:spacing w:line="240" w:lineRule="auto"/>
      </w:pPr>
      <w:r>
        <w:t>4)</w:t>
      </w:r>
      <w:r w:rsidRPr="00C535D7">
        <w:t xml:space="preserve"> </w:t>
      </w:r>
      <w:r>
        <w:t>Interaction term obtained by multiplying Palm weight and Height.</w:t>
      </w:r>
    </w:p>
    <w:p w:rsidR="00C535D7" w:rsidRDefault="00C535D7" w:rsidP="00C535D7">
      <w:pPr>
        <w:spacing w:line="240" w:lineRule="auto"/>
      </w:pPr>
      <w:r w:rsidRPr="00C535D7">
        <w:rPr>
          <w:noProof/>
        </w:rPr>
        <w:lastRenderedPageBreak/>
        <w:drawing>
          <wp:inline distT="0" distB="0" distL="0" distR="0">
            <wp:extent cx="3314700" cy="2108200"/>
            <wp:effectExtent l="0" t="0" r="0" b="0"/>
            <wp:docPr id="9" name="Picture 33" descr="C:\Users\dexter\Documents\Rplot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xter\Documents\Rplot1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14700" cy="2108200"/>
                    </a:xfrm>
                    <a:prstGeom prst="rect">
                      <a:avLst/>
                    </a:prstGeom>
                    <a:noFill/>
                    <a:ln>
                      <a:noFill/>
                    </a:ln>
                  </pic:spPr>
                </pic:pic>
              </a:graphicData>
            </a:graphic>
          </wp:inline>
        </w:drawing>
      </w:r>
    </w:p>
    <w:p w:rsidR="004A0477" w:rsidRDefault="004A0477" w:rsidP="00C535D7">
      <w:pPr>
        <w:spacing w:line="240" w:lineRule="auto"/>
      </w:pPr>
      <w:r>
        <w:t>resid = e(Y| X</w:t>
      </w:r>
      <w:r>
        <w:rPr>
          <w:vertAlign w:val="subscript"/>
        </w:rPr>
        <w:t>1</w:t>
      </w:r>
      <w:r>
        <w:t>, X</w:t>
      </w:r>
      <w:r>
        <w:rPr>
          <w:vertAlign w:val="subscript"/>
        </w:rPr>
        <w:t>2</w:t>
      </w:r>
      <w:r>
        <w:t>, X</w:t>
      </w:r>
      <w:r>
        <w:rPr>
          <w:vertAlign w:val="subscript"/>
        </w:rPr>
        <w:t>3</w:t>
      </w:r>
      <w:r>
        <w:t>, X</w:t>
      </w:r>
      <w:r>
        <w:rPr>
          <w:vertAlign w:val="subscript"/>
        </w:rPr>
        <w:t>4</w:t>
      </w:r>
      <w:r>
        <w:t>)</w:t>
      </w:r>
      <w:r w:rsidR="0050178B">
        <w:t xml:space="preserve">, </w:t>
      </w:r>
      <w:r>
        <w:t>resid</w:t>
      </w:r>
      <w:r w:rsidR="0050178B">
        <w:t>3</w:t>
      </w:r>
      <w:r>
        <w:t xml:space="preserve"> = e(X</w:t>
      </w:r>
      <w:r>
        <w:rPr>
          <w:vertAlign w:val="subscript"/>
        </w:rPr>
        <w:t>2</w:t>
      </w:r>
      <w:r>
        <w:t>X</w:t>
      </w:r>
      <w:r>
        <w:rPr>
          <w:vertAlign w:val="subscript"/>
        </w:rPr>
        <w:t>3</w:t>
      </w:r>
      <w:r>
        <w:t>|</w:t>
      </w:r>
      <w:r w:rsidRPr="004A0477">
        <w:t xml:space="preserve"> </w:t>
      </w:r>
      <w:r>
        <w:t>X</w:t>
      </w:r>
      <w:r>
        <w:rPr>
          <w:vertAlign w:val="subscript"/>
        </w:rPr>
        <w:t>1</w:t>
      </w:r>
      <w:r>
        <w:t>, X</w:t>
      </w:r>
      <w:r>
        <w:rPr>
          <w:vertAlign w:val="subscript"/>
        </w:rPr>
        <w:t>2</w:t>
      </w:r>
      <w:r>
        <w:t>, X</w:t>
      </w:r>
      <w:r>
        <w:rPr>
          <w:vertAlign w:val="subscript"/>
        </w:rPr>
        <w:t>3</w:t>
      </w:r>
      <w:r>
        <w:t>, X</w:t>
      </w:r>
      <w:r>
        <w:rPr>
          <w:vertAlign w:val="subscript"/>
        </w:rPr>
        <w:t>4</w:t>
      </w:r>
      <w:r>
        <w:t>)</w:t>
      </w:r>
    </w:p>
    <w:p w:rsidR="00C535D7" w:rsidRDefault="00C535D7" w:rsidP="00C535D7">
      <w:pPr>
        <w:spacing w:line="240" w:lineRule="auto"/>
      </w:pPr>
      <w:r>
        <w:t>After analysing the plot between the residuals, we can see that there is a no trend in the plot. We conclude that this model will have no effect on our regression plot.</w:t>
      </w:r>
    </w:p>
    <w:p w:rsidR="00C535D7" w:rsidRDefault="00C535D7" w:rsidP="00C535D7">
      <w:pPr>
        <w:spacing w:line="240" w:lineRule="auto"/>
      </w:pPr>
      <w:r>
        <w:t>5) Interaction term obtained by multiplying Palm width and Palm length.</w:t>
      </w:r>
    </w:p>
    <w:p w:rsidR="00C535D7" w:rsidRDefault="00C535D7" w:rsidP="00C535D7">
      <w:pPr>
        <w:spacing w:line="240" w:lineRule="auto"/>
      </w:pPr>
      <w:r w:rsidRPr="00C535D7">
        <w:rPr>
          <w:noProof/>
        </w:rPr>
        <w:drawing>
          <wp:inline distT="0" distB="0" distL="0" distR="0">
            <wp:extent cx="3143250" cy="2133600"/>
            <wp:effectExtent l="0" t="0" r="0" b="0"/>
            <wp:docPr id="10" name="Picture 32" descr="C:\Users\dexter\Documents\Rplot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xter\Documents\Rplot16.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43250" cy="2133600"/>
                    </a:xfrm>
                    <a:prstGeom prst="rect">
                      <a:avLst/>
                    </a:prstGeom>
                    <a:noFill/>
                    <a:ln>
                      <a:noFill/>
                    </a:ln>
                  </pic:spPr>
                </pic:pic>
              </a:graphicData>
            </a:graphic>
          </wp:inline>
        </w:drawing>
      </w:r>
    </w:p>
    <w:p w:rsidR="004A0477" w:rsidRDefault="004A0477" w:rsidP="00C535D7">
      <w:pPr>
        <w:spacing w:line="240" w:lineRule="auto"/>
      </w:pPr>
      <w:r>
        <w:t>resid = e(Y| X</w:t>
      </w:r>
      <w:r>
        <w:rPr>
          <w:vertAlign w:val="subscript"/>
        </w:rPr>
        <w:t>1</w:t>
      </w:r>
      <w:r>
        <w:t>, X</w:t>
      </w:r>
      <w:r>
        <w:rPr>
          <w:vertAlign w:val="subscript"/>
        </w:rPr>
        <w:t>2</w:t>
      </w:r>
      <w:r>
        <w:t>, X</w:t>
      </w:r>
      <w:r>
        <w:rPr>
          <w:vertAlign w:val="subscript"/>
        </w:rPr>
        <w:t>3</w:t>
      </w:r>
      <w:r>
        <w:t>, X</w:t>
      </w:r>
      <w:r>
        <w:rPr>
          <w:vertAlign w:val="subscript"/>
        </w:rPr>
        <w:t>4</w:t>
      </w:r>
      <w:r>
        <w:t>)</w:t>
      </w:r>
      <w:r w:rsidR="0050178B">
        <w:t xml:space="preserve">, </w:t>
      </w:r>
      <w:r>
        <w:t>resid</w:t>
      </w:r>
      <w:r w:rsidR="0050178B">
        <w:t>2</w:t>
      </w:r>
      <w:r>
        <w:t xml:space="preserve"> = e(X</w:t>
      </w:r>
      <w:r>
        <w:rPr>
          <w:vertAlign w:val="subscript"/>
        </w:rPr>
        <w:t>1</w:t>
      </w:r>
      <w:r>
        <w:t>X</w:t>
      </w:r>
      <w:r>
        <w:rPr>
          <w:vertAlign w:val="subscript"/>
        </w:rPr>
        <w:t>2</w:t>
      </w:r>
      <w:r>
        <w:t>|X</w:t>
      </w:r>
      <w:r>
        <w:rPr>
          <w:vertAlign w:val="subscript"/>
        </w:rPr>
        <w:t>1</w:t>
      </w:r>
      <w:r>
        <w:t>, X</w:t>
      </w:r>
      <w:r>
        <w:rPr>
          <w:vertAlign w:val="subscript"/>
        </w:rPr>
        <w:t>2</w:t>
      </w:r>
      <w:r>
        <w:t>, X</w:t>
      </w:r>
      <w:r>
        <w:rPr>
          <w:vertAlign w:val="subscript"/>
        </w:rPr>
        <w:t>3</w:t>
      </w:r>
      <w:r>
        <w:t>, X</w:t>
      </w:r>
      <w:r>
        <w:rPr>
          <w:vertAlign w:val="subscript"/>
        </w:rPr>
        <w:t>4</w:t>
      </w:r>
      <w:r>
        <w:t>)</w:t>
      </w:r>
    </w:p>
    <w:p w:rsidR="00C535D7" w:rsidRDefault="00C535D7" w:rsidP="00C535D7">
      <w:pPr>
        <w:spacing w:line="240" w:lineRule="auto"/>
      </w:pPr>
      <w:r>
        <w:t>After analysing the plot between the residuals, we can see that there is a Downward  trend in the plot. We conclude that this model will have effect on our regression plot.</w:t>
      </w:r>
    </w:p>
    <w:p w:rsidR="00C535D7" w:rsidRDefault="00C535D7" w:rsidP="00C535D7">
      <w:pPr>
        <w:spacing w:line="240" w:lineRule="auto"/>
      </w:pPr>
      <w:r>
        <w:t>5)</w:t>
      </w:r>
      <w:r w:rsidRPr="00C535D7">
        <w:t xml:space="preserve"> </w:t>
      </w:r>
      <w:r>
        <w:t>Interaction term obtained by multiplying height and Palm length.</w:t>
      </w:r>
    </w:p>
    <w:p w:rsidR="00C535D7" w:rsidRDefault="00C535D7" w:rsidP="00C535D7">
      <w:pPr>
        <w:spacing w:line="240" w:lineRule="auto"/>
      </w:pPr>
      <w:r w:rsidRPr="00C535D7">
        <w:rPr>
          <w:noProof/>
        </w:rPr>
        <w:lastRenderedPageBreak/>
        <w:drawing>
          <wp:inline distT="0" distB="0" distL="0" distR="0">
            <wp:extent cx="3206750" cy="2362144"/>
            <wp:effectExtent l="0" t="0" r="0" b="0"/>
            <wp:docPr id="16" name="Picture 38" descr="C:\Users\dexter\Documents\Rplot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exter\Documents\Rplot22.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7458" cy="2370032"/>
                    </a:xfrm>
                    <a:prstGeom prst="rect">
                      <a:avLst/>
                    </a:prstGeom>
                    <a:noFill/>
                    <a:ln>
                      <a:noFill/>
                    </a:ln>
                  </pic:spPr>
                </pic:pic>
              </a:graphicData>
            </a:graphic>
          </wp:inline>
        </w:drawing>
      </w:r>
    </w:p>
    <w:p w:rsidR="004A0477" w:rsidRDefault="004A0477" w:rsidP="00C535D7">
      <w:pPr>
        <w:spacing w:line="240" w:lineRule="auto"/>
      </w:pPr>
      <w:r>
        <w:t>resid = e(Y| X</w:t>
      </w:r>
      <w:r>
        <w:rPr>
          <w:vertAlign w:val="subscript"/>
        </w:rPr>
        <w:t>1</w:t>
      </w:r>
      <w:r>
        <w:t>, X</w:t>
      </w:r>
      <w:r>
        <w:rPr>
          <w:vertAlign w:val="subscript"/>
        </w:rPr>
        <w:t>2</w:t>
      </w:r>
      <w:r>
        <w:t>, X</w:t>
      </w:r>
      <w:r>
        <w:rPr>
          <w:vertAlign w:val="subscript"/>
        </w:rPr>
        <w:t>3</w:t>
      </w:r>
      <w:r>
        <w:t>, X</w:t>
      </w:r>
      <w:r>
        <w:rPr>
          <w:vertAlign w:val="subscript"/>
        </w:rPr>
        <w:t>4</w:t>
      </w:r>
      <w:r>
        <w:t>)</w:t>
      </w:r>
      <w:r w:rsidR="0050178B">
        <w:t xml:space="preserve">, </w:t>
      </w:r>
      <w:r>
        <w:t>resid</w:t>
      </w:r>
      <w:r w:rsidR="0050178B">
        <w:t>6</w:t>
      </w:r>
      <w:r>
        <w:t xml:space="preserve"> = e(X</w:t>
      </w:r>
      <w:r>
        <w:rPr>
          <w:vertAlign w:val="subscript"/>
        </w:rPr>
        <w:t>1</w:t>
      </w:r>
      <w:r>
        <w:t>X</w:t>
      </w:r>
      <w:r>
        <w:rPr>
          <w:vertAlign w:val="subscript"/>
        </w:rPr>
        <w:t>3</w:t>
      </w:r>
      <w:r>
        <w:t>|</w:t>
      </w:r>
      <w:r w:rsidRPr="004A0477">
        <w:t xml:space="preserve"> </w:t>
      </w:r>
      <w:r>
        <w:t>X</w:t>
      </w:r>
      <w:r>
        <w:rPr>
          <w:vertAlign w:val="subscript"/>
        </w:rPr>
        <w:t>1</w:t>
      </w:r>
      <w:r>
        <w:t>, X</w:t>
      </w:r>
      <w:r>
        <w:rPr>
          <w:vertAlign w:val="subscript"/>
        </w:rPr>
        <w:t>2</w:t>
      </w:r>
      <w:r>
        <w:t>, X</w:t>
      </w:r>
      <w:r>
        <w:rPr>
          <w:vertAlign w:val="subscript"/>
        </w:rPr>
        <w:t>3</w:t>
      </w:r>
      <w:r>
        <w:t>, X</w:t>
      </w:r>
      <w:r>
        <w:rPr>
          <w:vertAlign w:val="subscript"/>
        </w:rPr>
        <w:t>4</w:t>
      </w:r>
      <w:r>
        <w:t>)</w:t>
      </w:r>
    </w:p>
    <w:p w:rsidR="00C535D7" w:rsidRDefault="00C535D7" w:rsidP="00C535D7">
      <w:pPr>
        <w:spacing w:line="240" w:lineRule="auto"/>
      </w:pPr>
      <w:r>
        <w:t>After analysing the plot between the residuals, we can see that there is a Downward  trend in the plot. We conclude that this model will have effect on our regression plot.</w:t>
      </w:r>
    </w:p>
    <w:p w:rsidR="00A222BD" w:rsidRDefault="00A222BD" w:rsidP="00C535D7">
      <w:pPr>
        <w:spacing w:line="240" w:lineRule="auto"/>
      </w:pPr>
      <w:r>
        <w:t>As we can see from the interaction model plot</w:t>
      </w:r>
      <w:r w:rsidR="00167267">
        <w:t xml:space="preserve"> , the interaction terms between Palm height, Palm width, Height, Weight have effect on the regression model as they show downward trend. So we will add this interaction term to our regression model and find the correlation.</w:t>
      </w:r>
    </w:p>
    <w:p w:rsidR="00167267" w:rsidRDefault="00167267" w:rsidP="00C535D7">
      <w:pPr>
        <w:spacing w:line="240" w:lineRule="auto"/>
      </w:pPr>
      <w:r>
        <w:t>Below is the result for correlation between the variables from R studio. As we can see from the result that the corelation is significantly high for some of the variables. We will now check if the co-relation is reduced when we use the standarized interaction model</w:t>
      </w:r>
      <w:r w:rsidR="00AC33DD">
        <w:t xml:space="preserve"> by centering mean to 0 and variance 1</w:t>
      </w:r>
      <w:r>
        <w:t>.</w:t>
      </w:r>
    </w:p>
    <w:p w:rsidR="00167267" w:rsidRDefault="00167267" w:rsidP="00C535D7">
      <w:pPr>
        <w:spacing w:line="240" w:lineRule="auto"/>
      </w:pP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Grip.StrengthPalm.LengthPalm.Width    Height    Weight      x1x2      x1x3</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Grip.Strength     1.0000000   0.4630881  0.6395775 0.6050134 0.6051078 0.6047832 0.5980477</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Palm.Length       0.4630881   1.0000000  0.6397168 0.5357531 0.6824771 0.9061433 0.9039837</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Palm.Width        0.6395775   0.6397168  1.0000000 0.4616059 0.7239956 0.9035936 0.6400963</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Height            0.6050134   0.5357531  0.4616059 1.0000000 0.4464936 0.5503510 0.8444718</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 xml:space="preserve">Weight            0.6051078   0.6824771  </w:t>
      </w:r>
      <w:r w:rsidRPr="00740B89">
        <w:rPr>
          <w:rFonts w:ascii="Lucida Console" w:eastAsia="Times New Roman" w:hAnsi="Lucida Console" w:cs="Courier New"/>
          <w:color w:val="000000"/>
          <w:sz w:val="16"/>
          <w:szCs w:val="20"/>
          <w:highlight w:val="yellow"/>
        </w:rPr>
        <w:t>0.7239956</w:t>
      </w:r>
      <w:r w:rsidRPr="00407D1D">
        <w:rPr>
          <w:rFonts w:ascii="Lucida Console" w:eastAsia="Times New Roman" w:hAnsi="Lucida Console" w:cs="Courier New"/>
          <w:color w:val="000000"/>
          <w:sz w:val="16"/>
          <w:szCs w:val="20"/>
        </w:rPr>
        <w:t xml:space="preserve"> 0.4464936 1.0000000 0.7774287 0.6568859</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 xml:space="preserve">x1x2              0.6047832   </w:t>
      </w:r>
      <w:r w:rsidRPr="00740B89">
        <w:rPr>
          <w:rFonts w:ascii="Lucida Console" w:eastAsia="Times New Roman" w:hAnsi="Lucida Console" w:cs="Courier New"/>
          <w:color w:val="000000"/>
          <w:sz w:val="16"/>
          <w:szCs w:val="20"/>
          <w:highlight w:val="yellow"/>
        </w:rPr>
        <w:t>0.9061433</w:t>
      </w:r>
      <w:r w:rsidRPr="00407D1D">
        <w:rPr>
          <w:rFonts w:ascii="Lucida Console" w:eastAsia="Times New Roman" w:hAnsi="Lucida Console" w:cs="Courier New"/>
          <w:color w:val="000000"/>
          <w:sz w:val="16"/>
          <w:szCs w:val="20"/>
        </w:rPr>
        <w:t xml:space="preserve">  </w:t>
      </w:r>
      <w:r w:rsidRPr="00740B89">
        <w:rPr>
          <w:rFonts w:ascii="Lucida Console" w:eastAsia="Times New Roman" w:hAnsi="Lucida Console" w:cs="Courier New"/>
          <w:color w:val="000000"/>
          <w:sz w:val="16"/>
          <w:szCs w:val="20"/>
          <w:highlight w:val="yellow"/>
        </w:rPr>
        <w:t>0.9035936</w:t>
      </w:r>
      <w:r w:rsidRPr="00407D1D">
        <w:rPr>
          <w:rFonts w:ascii="Lucida Console" w:eastAsia="Times New Roman" w:hAnsi="Lucida Console" w:cs="Courier New"/>
          <w:color w:val="000000"/>
          <w:sz w:val="16"/>
          <w:szCs w:val="20"/>
        </w:rPr>
        <w:t xml:space="preserve"> 0.5503510 </w:t>
      </w:r>
      <w:r w:rsidRPr="00740B89">
        <w:rPr>
          <w:rFonts w:ascii="Lucida Console" w:eastAsia="Times New Roman" w:hAnsi="Lucida Console" w:cs="Courier New"/>
          <w:color w:val="000000"/>
          <w:sz w:val="16"/>
          <w:szCs w:val="20"/>
          <w:highlight w:val="yellow"/>
        </w:rPr>
        <w:t>0.7774287</w:t>
      </w:r>
      <w:r w:rsidRPr="00407D1D">
        <w:rPr>
          <w:rFonts w:ascii="Lucida Console" w:eastAsia="Times New Roman" w:hAnsi="Lucida Console" w:cs="Courier New"/>
          <w:color w:val="000000"/>
          <w:sz w:val="16"/>
          <w:szCs w:val="20"/>
        </w:rPr>
        <w:t xml:space="preserve"> 1.0000000 0.8533643</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 xml:space="preserve">x1x3              0.5980477   </w:t>
      </w:r>
      <w:r w:rsidRPr="00740B89">
        <w:rPr>
          <w:rFonts w:ascii="Lucida Console" w:eastAsia="Times New Roman" w:hAnsi="Lucida Console" w:cs="Courier New"/>
          <w:color w:val="000000"/>
          <w:sz w:val="16"/>
          <w:szCs w:val="20"/>
          <w:highlight w:val="yellow"/>
        </w:rPr>
        <w:t>0.9039837</w:t>
      </w:r>
      <w:r w:rsidRPr="00407D1D">
        <w:rPr>
          <w:rFonts w:ascii="Lucida Console" w:eastAsia="Times New Roman" w:hAnsi="Lucida Console" w:cs="Courier New"/>
          <w:color w:val="000000"/>
          <w:sz w:val="16"/>
          <w:szCs w:val="20"/>
        </w:rPr>
        <w:t xml:space="preserve">  0.6400963 </w:t>
      </w:r>
      <w:r w:rsidRPr="00740B89">
        <w:rPr>
          <w:rFonts w:ascii="Lucida Console" w:eastAsia="Times New Roman" w:hAnsi="Lucida Console" w:cs="Courier New"/>
          <w:color w:val="000000"/>
          <w:sz w:val="16"/>
          <w:szCs w:val="20"/>
          <w:highlight w:val="yellow"/>
        </w:rPr>
        <w:t>0.8444718</w:t>
      </w:r>
      <w:r w:rsidRPr="00407D1D">
        <w:rPr>
          <w:rFonts w:ascii="Lucida Console" w:eastAsia="Times New Roman" w:hAnsi="Lucida Console" w:cs="Courier New"/>
          <w:color w:val="000000"/>
          <w:sz w:val="16"/>
          <w:szCs w:val="20"/>
        </w:rPr>
        <w:t xml:space="preserve"> 0.6568859 0.8533643 1.0000000</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 xml:space="preserve">x2x4              0.6420363   0.7029181  </w:t>
      </w:r>
      <w:r w:rsidRPr="00740B89">
        <w:rPr>
          <w:rFonts w:ascii="Lucida Console" w:eastAsia="Times New Roman" w:hAnsi="Lucida Console" w:cs="Courier New"/>
          <w:color w:val="000000"/>
          <w:sz w:val="16"/>
          <w:szCs w:val="20"/>
          <w:highlight w:val="yellow"/>
        </w:rPr>
        <w:t>0.8351527</w:t>
      </w:r>
      <w:r w:rsidRPr="00407D1D">
        <w:rPr>
          <w:rFonts w:ascii="Lucida Console" w:eastAsia="Times New Roman" w:hAnsi="Lucida Console" w:cs="Courier New"/>
          <w:color w:val="000000"/>
          <w:sz w:val="16"/>
          <w:szCs w:val="20"/>
        </w:rPr>
        <w:t xml:space="preserve"> 0.4735227 </w:t>
      </w:r>
      <w:r w:rsidRPr="00740B89">
        <w:rPr>
          <w:rFonts w:ascii="Lucida Console" w:eastAsia="Times New Roman" w:hAnsi="Lucida Console" w:cs="Courier New"/>
          <w:color w:val="000000"/>
          <w:sz w:val="16"/>
          <w:szCs w:val="20"/>
          <w:highlight w:val="yellow"/>
        </w:rPr>
        <w:t>0.9826124</w:t>
      </w:r>
      <w:r w:rsidRPr="00407D1D">
        <w:rPr>
          <w:rFonts w:ascii="Lucida Console" w:eastAsia="Times New Roman" w:hAnsi="Lucida Console" w:cs="Courier New"/>
          <w:color w:val="000000"/>
          <w:sz w:val="16"/>
          <w:szCs w:val="20"/>
        </w:rPr>
        <w:t xml:space="preserve"> </w:t>
      </w:r>
      <w:r w:rsidRPr="00740B89">
        <w:rPr>
          <w:rFonts w:ascii="Lucida Console" w:eastAsia="Times New Roman" w:hAnsi="Lucida Console" w:cs="Courier New"/>
          <w:color w:val="000000"/>
          <w:sz w:val="16"/>
          <w:szCs w:val="20"/>
          <w:highlight w:val="yellow"/>
        </w:rPr>
        <w:t>0.8507405</w:t>
      </w:r>
      <w:r w:rsidRPr="00407D1D">
        <w:rPr>
          <w:rFonts w:ascii="Lucida Console" w:eastAsia="Times New Roman" w:hAnsi="Lucida Console" w:cs="Courier New"/>
          <w:color w:val="000000"/>
          <w:sz w:val="16"/>
          <w:szCs w:val="20"/>
        </w:rPr>
        <w:t xml:space="preserve"> 0.6847701</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 xml:space="preserve">x4x1              0.5896131   </w:t>
      </w:r>
      <w:r w:rsidRPr="00740B89">
        <w:rPr>
          <w:rFonts w:ascii="Lucida Console" w:eastAsia="Times New Roman" w:hAnsi="Lucida Console" w:cs="Courier New"/>
          <w:color w:val="000000"/>
          <w:sz w:val="16"/>
          <w:szCs w:val="20"/>
          <w:highlight w:val="yellow"/>
        </w:rPr>
        <w:t>0.8110231</w:t>
      </w:r>
      <w:r w:rsidRPr="00407D1D">
        <w:rPr>
          <w:rFonts w:ascii="Lucida Console" w:eastAsia="Times New Roman" w:hAnsi="Lucida Console" w:cs="Courier New"/>
          <w:color w:val="000000"/>
          <w:sz w:val="16"/>
          <w:szCs w:val="20"/>
        </w:rPr>
        <w:t xml:space="preserve">  0.7331190 0.4842377 </w:t>
      </w:r>
      <w:r w:rsidRPr="00740B89">
        <w:rPr>
          <w:rFonts w:ascii="Lucida Console" w:eastAsia="Times New Roman" w:hAnsi="Lucida Console" w:cs="Courier New"/>
          <w:color w:val="000000"/>
          <w:sz w:val="16"/>
          <w:szCs w:val="20"/>
          <w:highlight w:val="yellow"/>
        </w:rPr>
        <w:t>0.9796581</w:t>
      </w:r>
      <w:r w:rsidRPr="00407D1D">
        <w:rPr>
          <w:rFonts w:ascii="Lucida Console" w:eastAsia="Times New Roman" w:hAnsi="Lucida Console" w:cs="Courier New"/>
          <w:color w:val="000000"/>
          <w:sz w:val="16"/>
          <w:szCs w:val="20"/>
        </w:rPr>
        <w:t xml:space="preserve"> </w:t>
      </w:r>
      <w:r w:rsidRPr="00740B89">
        <w:rPr>
          <w:rFonts w:ascii="Lucida Console" w:eastAsia="Times New Roman" w:hAnsi="Lucida Console" w:cs="Courier New"/>
          <w:color w:val="000000"/>
          <w:sz w:val="16"/>
          <w:szCs w:val="20"/>
          <w:highlight w:val="yellow"/>
        </w:rPr>
        <w:t>0.8546356</w:t>
      </w:r>
      <w:r w:rsidRPr="00407D1D">
        <w:rPr>
          <w:rFonts w:ascii="Lucida Console" w:eastAsia="Times New Roman" w:hAnsi="Lucida Console" w:cs="Courier New"/>
          <w:color w:val="000000"/>
          <w:sz w:val="16"/>
          <w:szCs w:val="20"/>
        </w:rPr>
        <w:t xml:space="preserve"> </w:t>
      </w:r>
      <w:r w:rsidRPr="00740B89">
        <w:rPr>
          <w:rFonts w:ascii="Lucida Console" w:eastAsia="Times New Roman" w:hAnsi="Lucida Console" w:cs="Courier New"/>
          <w:color w:val="000000"/>
          <w:sz w:val="16"/>
          <w:szCs w:val="20"/>
          <w:highlight w:val="yellow"/>
        </w:rPr>
        <w:t>0.7578728</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 xml:space="preserve">                   x2x4      x4x1</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Grip.Strength 0.6420363 0.5896131</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Palm.Length   0.7029181 0.8110231</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Palm.Width    0.8351527 0.7331190</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Height        0.4735227 0.4842377</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Weight        0.9826124 0.9796581</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x1x2          0.8507405 0.8546356</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x1x3          0.6847701 0.7578728</w:t>
      </w: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x2x4          1.0000000 0.9687257</w:t>
      </w:r>
    </w:p>
    <w:p w:rsidR="00A222B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sidRPr="00407D1D">
        <w:rPr>
          <w:rFonts w:ascii="Lucida Console" w:eastAsia="Times New Roman" w:hAnsi="Lucida Console" w:cs="Courier New"/>
          <w:color w:val="000000"/>
          <w:sz w:val="16"/>
          <w:szCs w:val="20"/>
        </w:rPr>
        <w:t xml:space="preserve">x4x1          </w:t>
      </w:r>
      <w:r w:rsidRPr="00740B89">
        <w:rPr>
          <w:rFonts w:ascii="Lucida Console" w:eastAsia="Times New Roman" w:hAnsi="Lucida Console" w:cs="Courier New"/>
          <w:color w:val="000000"/>
          <w:sz w:val="16"/>
          <w:szCs w:val="20"/>
          <w:highlight w:val="yellow"/>
        </w:rPr>
        <w:t>0.9687257</w:t>
      </w:r>
      <w:r w:rsidRPr="00407D1D">
        <w:rPr>
          <w:rFonts w:ascii="Lucida Console" w:eastAsia="Times New Roman" w:hAnsi="Lucida Console" w:cs="Courier New"/>
          <w:color w:val="000000"/>
          <w:sz w:val="16"/>
          <w:szCs w:val="20"/>
        </w:rPr>
        <w:t xml:space="preserve"> 1.0000000</w:t>
      </w:r>
    </w:p>
    <w:p w:rsidR="00167267" w:rsidRDefault="00167267"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p>
    <w:p w:rsidR="00167267" w:rsidRDefault="00167267"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p>
    <w:p w:rsidR="00167267" w:rsidRDefault="00E70B60"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Pr>
          <w:rFonts w:ascii="Lucida Console" w:eastAsia="Times New Roman" w:hAnsi="Lucida Console" w:cs="Courier New"/>
          <w:color w:val="000000"/>
          <w:sz w:val="16"/>
          <w:szCs w:val="20"/>
        </w:rPr>
        <w:t>Standa</w:t>
      </w:r>
      <w:r w:rsidR="00167267">
        <w:rPr>
          <w:rFonts w:ascii="Lucida Console" w:eastAsia="Times New Roman" w:hAnsi="Lucida Console" w:cs="Courier New"/>
          <w:color w:val="000000"/>
          <w:sz w:val="16"/>
          <w:szCs w:val="20"/>
        </w:rPr>
        <w:t>r</w:t>
      </w:r>
      <w:r>
        <w:rPr>
          <w:rFonts w:ascii="Lucida Console" w:eastAsia="Times New Roman" w:hAnsi="Lucida Console" w:cs="Courier New"/>
          <w:color w:val="000000"/>
          <w:sz w:val="16"/>
          <w:szCs w:val="20"/>
        </w:rPr>
        <w:t>d</w:t>
      </w:r>
      <w:r w:rsidR="00167267">
        <w:rPr>
          <w:rFonts w:ascii="Lucida Console" w:eastAsia="Times New Roman" w:hAnsi="Lucida Console" w:cs="Courier New"/>
          <w:color w:val="000000"/>
          <w:sz w:val="16"/>
          <w:szCs w:val="20"/>
        </w:rPr>
        <w:t>ized cor</w:t>
      </w:r>
      <w:r>
        <w:rPr>
          <w:rFonts w:ascii="Lucida Console" w:eastAsia="Times New Roman" w:hAnsi="Lucida Console" w:cs="Courier New"/>
          <w:color w:val="000000"/>
          <w:sz w:val="16"/>
          <w:szCs w:val="20"/>
        </w:rPr>
        <w:t>r</w:t>
      </w:r>
      <w:r w:rsidR="00167267">
        <w:rPr>
          <w:rFonts w:ascii="Lucida Console" w:eastAsia="Times New Roman" w:hAnsi="Lucida Console" w:cs="Courier New"/>
          <w:color w:val="000000"/>
          <w:sz w:val="16"/>
          <w:szCs w:val="20"/>
        </w:rPr>
        <w:t>e</w:t>
      </w:r>
      <w:r>
        <w:rPr>
          <w:rFonts w:ascii="Lucida Console" w:eastAsia="Times New Roman" w:hAnsi="Lucida Console" w:cs="Courier New"/>
          <w:color w:val="000000"/>
          <w:sz w:val="16"/>
          <w:szCs w:val="20"/>
        </w:rPr>
        <w:t>l</w:t>
      </w:r>
      <w:r w:rsidR="00167267">
        <w:rPr>
          <w:rFonts w:ascii="Lucida Console" w:eastAsia="Times New Roman" w:hAnsi="Lucida Console" w:cs="Courier New"/>
          <w:color w:val="000000"/>
          <w:sz w:val="16"/>
          <w:szCs w:val="20"/>
        </w:rPr>
        <w:t>ation:</w:t>
      </w:r>
    </w:p>
    <w:p w:rsidR="00167267" w:rsidRDefault="00167267"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p>
    <w:p w:rsidR="00167267" w:rsidRDefault="00AC33D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r>
        <w:rPr>
          <w:rFonts w:ascii="Lucida Console" w:eastAsia="Times New Roman" w:hAnsi="Lucida Console" w:cs="Courier New"/>
          <w:color w:val="000000"/>
          <w:sz w:val="16"/>
          <w:szCs w:val="20"/>
        </w:rPr>
        <w:t>Below is the result for standa</w:t>
      </w:r>
      <w:r w:rsidR="00167267">
        <w:rPr>
          <w:rFonts w:ascii="Lucida Console" w:eastAsia="Times New Roman" w:hAnsi="Lucida Console" w:cs="Courier New"/>
          <w:color w:val="000000"/>
          <w:sz w:val="16"/>
          <w:szCs w:val="20"/>
        </w:rPr>
        <w:t>r</w:t>
      </w:r>
      <w:r>
        <w:rPr>
          <w:rFonts w:ascii="Lucida Console" w:eastAsia="Times New Roman" w:hAnsi="Lucida Console" w:cs="Courier New"/>
          <w:color w:val="000000"/>
          <w:sz w:val="16"/>
          <w:szCs w:val="20"/>
        </w:rPr>
        <w:t>d</w:t>
      </w:r>
      <w:r w:rsidR="00167267">
        <w:rPr>
          <w:rFonts w:ascii="Lucida Console" w:eastAsia="Times New Roman" w:hAnsi="Lucida Console" w:cs="Courier New"/>
          <w:color w:val="000000"/>
          <w:sz w:val="16"/>
          <w:szCs w:val="20"/>
        </w:rPr>
        <w:t>ized correlation. We can see from the below result that there is no change in the correlation when we change the Interaction term.</w:t>
      </w:r>
    </w:p>
    <w:p w:rsidR="00A222B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p>
    <w:p w:rsidR="00A222B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p>
    <w:p w:rsidR="00A222BD" w:rsidRPr="00407D1D" w:rsidRDefault="00A222BD" w:rsidP="00A222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16"/>
          <w:szCs w:val="20"/>
        </w:rPr>
      </w:pPr>
    </w:p>
    <w:p w:rsidR="00A222BD" w:rsidRPr="00407D1D" w:rsidRDefault="00740B89" w:rsidP="00A222BD">
      <w:pPr>
        <w:pStyle w:val="HTMLPreformatted"/>
        <w:shd w:val="clear" w:color="auto" w:fill="FFFFFF"/>
        <w:wordWrap w:val="0"/>
        <w:spacing w:line="187" w:lineRule="atLeast"/>
        <w:rPr>
          <w:rFonts w:ascii="Lucida Console" w:hAnsi="Lucida Console"/>
          <w:color w:val="000000"/>
          <w:sz w:val="16"/>
        </w:rPr>
      </w:pPr>
      <w:r>
        <w:rPr>
          <w:rFonts w:ascii="Lucida Console" w:hAnsi="Lucida Console"/>
          <w:color w:val="000000"/>
          <w:sz w:val="16"/>
        </w:rPr>
        <w:t xml:space="preserve">  </w:t>
      </w:r>
      <w:r>
        <w:rPr>
          <w:rFonts w:ascii="Lucida Console" w:hAnsi="Lucida Console"/>
          <w:color w:val="000000"/>
          <w:sz w:val="16"/>
        </w:rPr>
        <w:tab/>
        <w:t xml:space="preserve">     </w:t>
      </w:r>
      <w:r w:rsidR="00A222BD" w:rsidRPr="00407D1D">
        <w:rPr>
          <w:rFonts w:ascii="Lucida Console" w:hAnsi="Lucida Console"/>
          <w:color w:val="000000"/>
          <w:sz w:val="16"/>
        </w:rPr>
        <w:t>Grip.Strength</w:t>
      </w:r>
      <w:r>
        <w:rPr>
          <w:rFonts w:ascii="Lucida Console" w:hAnsi="Lucida Console"/>
          <w:color w:val="000000"/>
          <w:sz w:val="16"/>
        </w:rPr>
        <w:t xml:space="preserve"> </w:t>
      </w:r>
      <w:r w:rsidR="00A222BD" w:rsidRPr="00407D1D">
        <w:rPr>
          <w:rFonts w:ascii="Lucida Console" w:hAnsi="Lucida Console"/>
          <w:color w:val="000000"/>
          <w:sz w:val="16"/>
        </w:rPr>
        <w:t>Palm.Length</w:t>
      </w:r>
      <w:r>
        <w:rPr>
          <w:rFonts w:ascii="Lucida Console" w:hAnsi="Lucida Console"/>
          <w:color w:val="000000"/>
          <w:sz w:val="16"/>
        </w:rPr>
        <w:t xml:space="preserve"> Palm.Width  Height     </w:t>
      </w:r>
      <w:r w:rsidR="00A222BD" w:rsidRPr="00407D1D">
        <w:rPr>
          <w:rFonts w:ascii="Lucida Console" w:hAnsi="Lucida Console"/>
          <w:color w:val="000000"/>
          <w:sz w:val="16"/>
        </w:rPr>
        <w:t>Weight   stdx1x2   stdx1x3</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Grip.Strength     1.0000000   0.4630881  0.6395775 0.6050134 0.6051078 0.6047832 0.5980477</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Palm.Length       0.4630881   1.0000000  0.6397168 0.5357531 0.6824771 0.9061433 0.9039837</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Palm.Width        0.6395775   0.6397168  1.0000000 0.4616059 0.7239956 0.9035936 0.6400963</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Height            0.6050134   0.5357531  0.4616059 1.0000000 0.4464936 0.5503510 0.8444718</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Weight            0.6051078   0.6824771  0.7239956 0.4464936 1.0000000 0.7774287 0.6568859</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 xml:space="preserve">stdx1x2           0.6047832   </w:t>
      </w:r>
      <w:r w:rsidRPr="00AC33DD">
        <w:rPr>
          <w:rFonts w:ascii="Lucida Console" w:hAnsi="Lucida Console"/>
          <w:color w:val="000000"/>
          <w:sz w:val="16"/>
          <w:highlight w:val="red"/>
        </w:rPr>
        <w:t>0.9061433  0.9035936</w:t>
      </w:r>
      <w:r w:rsidRPr="00407D1D">
        <w:rPr>
          <w:rFonts w:ascii="Lucida Console" w:hAnsi="Lucida Console"/>
          <w:color w:val="000000"/>
          <w:sz w:val="16"/>
        </w:rPr>
        <w:t xml:space="preserve"> 0.5503510 0</w:t>
      </w:r>
      <w:r w:rsidRPr="00AC33DD">
        <w:rPr>
          <w:rFonts w:ascii="Lucida Console" w:hAnsi="Lucida Console"/>
          <w:color w:val="000000"/>
          <w:sz w:val="16"/>
          <w:highlight w:val="red"/>
        </w:rPr>
        <w:t>.7774287</w:t>
      </w:r>
      <w:r w:rsidRPr="00407D1D">
        <w:rPr>
          <w:rFonts w:ascii="Lucida Console" w:hAnsi="Lucida Console"/>
          <w:color w:val="000000"/>
          <w:sz w:val="16"/>
        </w:rPr>
        <w:t xml:space="preserve"> 1.0000000 0.8533643</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 xml:space="preserve">stdx1x3           0.5980477   </w:t>
      </w:r>
      <w:r w:rsidRPr="00AC33DD">
        <w:rPr>
          <w:rFonts w:ascii="Lucida Console" w:hAnsi="Lucida Console"/>
          <w:color w:val="000000"/>
          <w:sz w:val="16"/>
          <w:highlight w:val="red"/>
        </w:rPr>
        <w:t>0.9039837</w:t>
      </w:r>
      <w:r w:rsidRPr="00407D1D">
        <w:rPr>
          <w:rFonts w:ascii="Lucida Console" w:hAnsi="Lucida Console"/>
          <w:color w:val="000000"/>
          <w:sz w:val="16"/>
        </w:rPr>
        <w:t xml:space="preserve">  0.6400963 0</w:t>
      </w:r>
      <w:r w:rsidRPr="00AC33DD">
        <w:rPr>
          <w:rFonts w:ascii="Lucida Console" w:hAnsi="Lucida Console"/>
          <w:color w:val="000000"/>
          <w:sz w:val="16"/>
          <w:highlight w:val="red"/>
        </w:rPr>
        <w:t>.8444718</w:t>
      </w:r>
      <w:r w:rsidRPr="00407D1D">
        <w:rPr>
          <w:rFonts w:ascii="Lucida Console" w:hAnsi="Lucida Console"/>
          <w:color w:val="000000"/>
          <w:sz w:val="16"/>
        </w:rPr>
        <w:t xml:space="preserve"> 0.6568859 0.8533643 1.0000000</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stdx2x4           0.6420363   0.7029181  0</w:t>
      </w:r>
      <w:r w:rsidRPr="00AC33DD">
        <w:rPr>
          <w:rFonts w:ascii="Lucida Console" w:hAnsi="Lucida Console"/>
          <w:color w:val="000000"/>
          <w:sz w:val="16"/>
          <w:highlight w:val="red"/>
        </w:rPr>
        <w:t>.8351527</w:t>
      </w:r>
      <w:r w:rsidRPr="00407D1D">
        <w:rPr>
          <w:rFonts w:ascii="Lucida Console" w:hAnsi="Lucida Console"/>
          <w:color w:val="000000"/>
          <w:sz w:val="16"/>
        </w:rPr>
        <w:t xml:space="preserve"> 0.4735227 0</w:t>
      </w:r>
      <w:r w:rsidRPr="00AC33DD">
        <w:rPr>
          <w:rFonts w:ascii="Lucida Console" w:hAnsi="Lucida Console"/>
          <w:color w:val="000000"/>
          <w:sz w:val="16"/>
          <w:highlight w:val="red"/>
        </w:rPr>
        <w:t>.9826124 0.8507405</w:t>
      </w:r>
      <w:r w:rsidRPr="00407D1D">
        <w:rPr>
          <w:rFonts w:ascii="Lucida Console" w:hAnsi="Lucida Console"/>
          <w:color w:val="000000"/>
          <w:sz w:val="16"/>
        </w:rPr>
        <w:t xml:space="preserve"> 0.6847701</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 xml:space="preserve">stdx4x1           0.5896131   </w:t>
      </w:r>
      <w:r w:rsidRPr="00AC33DD">
        <w:rPr>
          <w:rFonts w:ascii="Lucida Console" w:hAnsi="Lucida Console"/>
          <w:color w:val="000000"/>
          <w:sz w:val="16"/>
          <w:highlight w:val="red"/>
        </w:rPr>
        <w:t>0.8110231  0.7331190</w:t>
      </w:r>
      <w:r w:rsidRPr="00407D1D">
        <w:rPr>
          <w:rFonts w:ascii="Lucida Console" w:hAnsi="Lucida Console"/>
          <w:color w:val="000000"/>
          <w:sz w:val="16"/>
        </w:rPr>
        <w:t xml:space="preserve"> 0.4842377 0</w:t>
      </w:r>
      <w:r w:rsidRPr="00AC33DD">
        <w:rPr>
          <w:rFonts w:ascii="Lucida Console" w:hAnsi="Lucida Console"/>
          <w:color w:val="000000"/>
          <w:sz w:val="16"/>
          <w:highlight w:val="red"/>
        </w:rPr>
        <w:t>.9796581 0.8546356 0.7578728</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 xml:space="preserve">                stdx2x4   stdx4x1</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Grip.Strength 0.6420363 0.5896131</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Palm.Length   0.7029181 0.8110231</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Palm.Width    0.8351527 0.7331190</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Height        0.4735227 0.4842377</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Weight        0.9826124 0.9796581</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stdx1x2       0.8507405 0.8546356</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stdx1x3       0.6847701 0.7578728</w:t>
      </w:r>
    </w:p>
    <w:p w:rsidR="00A222BD" w:rsidRPr="00407D1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stdx2x4       1.0000000 0.9687257</w:t>
      </w:r>
    </w:p>
    <w:p w:rsidR="00A222BD" w:rsidRDefault="00A222BD" w:rsidP="00A222BD">
      <w:pPr>
        <w:pStyle w:val="HTMLPreformatted"/>
        <w:shd w:val="clear" w:color="auto" w:fill="FFFFFF"/>
        <w:wordWrap w:val="0"/>
        <w:spacing w:line="187" w:lineRule="atLeast"/>
        <w:rPr>
          <w:rFonts w:ascii="Lucida Console" w:hAnsi="Lucida Console"/>
          <w:color w:val="000000"/>
          <w:sz w:val="16"/>
        </w:rPr>
      </w:pPr>
      <w:r w:rsidRPr="00407D1D">
        <w:rPr>
          <w:rFonts w:ascii="Lucida Console" w:hAnsi="Lucida Console"/>
          <w:color w:val="000000"/>
          <w:sz w:val="16"/>
        </w:rPr>
        <w:t xml:space="preserve">stdx4x1       </w:t>
      </w:r>
      <w:r w:rsidRPr="00AC33DD">
        <w:rPr>
          <w:rFonts w:ascii="Lucida Console" w:hAnsi="Lucida Console"/>
          <w:color w:val="000000"/>
          <w:sz w:val="16"/>
          <w:highlight w:val="red"/>
        </w:rPr>
        <w:t>0.9687257</w:t>
      </w:r>
      <w:r w:rsidRPr="00407D1D">
        <w:rPr>
          <w:rFonts w:ascii="Lucida Console" w:hAnsi="Lucida Console"/>
          <w:color w:val="000000"/>
          <w:sz w:val="16"/>
        </w:rPr>
        <w:t xml:space="preserve"> 1.0000000</w:t>
      </w:r>
    </w:p>
    <w:p w:rsidR="00325D16" w:rsidRDefault="00325D16" w:rsidP="00A222BD">
      <w:pPr>
        <w:pStyle w:val="HTMLPreformatted"/>
        <w:shd w:val="clear" w:color="auto" w:fill="FFFFFF"/>
        <w:wordWrap w:val="0"/>
        <w:spacing w:line="187" w:lineRule="atLeast"/>
        <w:rPr>
          <w:rFonts w:ascii="Lucida Console" w:hAnsi="Lucida Console"/>
          <w:color w:val="000000"/>
          <w:sz w:val="16"/>
        </w:rPr>
      </w:pPr>
    </w:p>
    <w:p w:rsidR="00325D16" w:rsidRDefault="00325D16" w:rsidP="00A222BD">
      <w:pPr>
        <w:pStyle w:val="HTMLPreformatted"/>
        <w:shd w:val="clear" w:color="auto" w:fill="FFFFFF"/>
        <w:wordWrap w:val="0"/>
        <w:spacing w:line="187" w:lineRule="atLeast"/>
        <w:rPr>
          <w:rFonts w:ascii="Lucida Console" w:hAnsi="Lucida Console"/>
          <w:color w:val="000000"/>
          <w:sz w:val="16"/>
        </w:rPr>
      </w:pPr>
    </w:p>
    <w:p w:rsidR="000E03E5" w:rsidRDefault="000E03E5" w:rsidP="000E03E5">
      <w:pPr>
        <w:pStyle w:val="Heading1"/>
      </w:pPr>
      <w:r>
        <w:t>MODEL SEARCH</w:t>
      </w:r>
    </w:p>
    <w:p w:rsidR="000E03E5" w:rsidRDefault="005D277D" w:rsidP="000E03E5">
      <w:r>
        <w:t xml:space="preserve"> </w:t>
      </w:r>
    </w:p>
    <w:p w:rsidR="000E03E5" w:rsidRDefault="000E03E5" w:rsidP="000E03E5">
      <w:pPr>
        <w:rPr>
          <w:rFonts w:ascii="Cambria" w:hAnsi="Cambria" w:cs="Cambria"/>
        </w:rPr>
      </w:pPr>
      <w:r>
        <w:t xml:space="preserve">We will try to find the best 2 models using </w:t>
      </w:r>
      <w:r>
        <w:rPr>
          <w:rFonts w:ascii="Cambria" w:hAnsi="Cambria" w:cs="Cambria"/>
        </w:rPr>
        <w:t>backward deletion, best subset and stepwise regression methods. The best models have the predictor variables having p values less than 0.05 and will not have serious multicollinearity. For our basis we will add the variables(interaction terms) to our preliminary model.</w:t>
      </w:r>
      <w:r w:rsidR="00173F5C">
        <w:rPr>
          <w:rFonts w:ascii="Cambria" w:hAnsi="Cambria" w:cs="Cambria"/>
        </w:rPr>
        <w:t xml:space="preserve"> Please note we have not added stdx2x3, stdx3x4 as they don’t show any trend in our previous analysis</w:t>
      </w:r>
      <w:r w:rsidR="0044169D">
        <w:rPr>
          <w:rFonts w:ascii="Cambria" w:hAnsi="Cambria" w:cs="Cambria"/>
        </w:rPr>
        <w:t xml:space="preserve"> plots</w:t>
      </w:r>
      <w:r w:rsidR="00173F5C">
        <w:rPr>
          <w:rFonts w:ascii="Cambria" w:hAnsi="Cambria" w:cs="Cambria"/>
        </w:rPr>
        <w:t>.</w:t>
      </w:r>
    </w:p>
    <w:p w:rsidR="000E03E5" w:rsidRDefault="000E03E5" w:rsidP="000E03E5">
      <w:pPr>
        <w:pStyle w:val="Heading2"/>
      </w:pPr>
      <w:r>
        <w:t>STEPWISE REGRESSION</w:t>
      </w:r>
    </w:p>
    <w:p w:rsidR="000E03E5" w:rsidRDefault="000E03E5" w:rsidP="000E03E5">
      <w:r>
        <w:t>This method rejects the variables by checking their p values. In order to be significant in our model the p value of each predictor shall be less than 0.05.</w:t>
      </w:r>
    </w:p>
    <w:p w:rsidR="000E03E5" w:rsidRDefault="000E03E5" w:rsidP="000E03E5">
      <w:pPr>
        <w:rPr>
          <w:rFonts w:eastAsiaTheme="minorEastAsia"/>
        </w:rPr>
      </w:pPr>
      <w:r>
        <w:t xml:space="preserve">After performing stepwise regression our best model is </w:t>
      </w:r>
      <m:oMath>
        <m:r>
          <w:rPr>
            <w:rFonts w:ascii="Cambria Math" w:hAnsi="Cambria Math"/>
          </w:rPr>
          <m:t>Y=X2+X3</m:t>
        </m:r>
      </m:oMath>
      <w:r>
        <w:rPr>
          <w:rFonts w:eastAsiaTheme="minorEastAsia"/>
        </w:rPr>
        <w:t xml:space="preserve"> where </w:t>
      </w:r>
    </w:p>
    <w:p w:rsidR="000E03E5" w:rsidRDefault="000E03E5" w:rsidP="000E03E5">
      <w:pPr>
        <w:rPr>
          <w:rFonts w:eastAsiaTheme="minorEastAsia"/>
        </w:rPr>
      </w:pPr>
      <w:r>
        <w:rPr>
          <w:rFonts w:eastAsiaTheme="minorEastAsia"/>
        </w:rPr>
        <w:t>Y= Grip Strength, X2=</w:t>
      </w:r>
      <w:r w:rsidR="00D0291F">
        <w:rPr>
          <w:rFonts w:eastAsiaTheme="minorEastAsia"/>
        </w:rPr>
        <w:t xml:space="preserve"> Palm Width; X3=Height</w:t>
      </w:r>
      <w:r w:rsidR="00D0291F">
        <w:rPr>
          <w:rFonts w:eastAsiaTheme="minorEastAsia"/>
        </w:rPr>
        <w:br/>
        <w:t>R output is given below</w:t>
      </w:r>
    </w:p>
    <w:p w:rsidR="004568CF" w:rsidRPr="004568CF" w:rsidRDefault="00D0291F" w:rsidP="004568CF">
      <w:pPr>
        <w:pStyle w:val="HTMLPreformatted"/>
        <w:shd w:val="clear" w:color="auto" w:fill="FFFFFF"/>
        <w:wordWrap w:val="0"/>
        <w:spacing w:line="187" w:lineRule="atLeast"/>
        <w:rPr>
          <w:rFonts w:ascii="Lucida Console" w:hAnsi="Lucida Console"/>
          <w:color w:val="000000"/>
        </w:rPr>
      </w:pPr>
      <w:r>
        <w:rPr>
          <w:rStyle w:val="VerbatimChar"/>
        </w:rPr>
        <w:t>Call:</w:t>
      </w:r>
      <w:r>
        <w:br/>
      </w:r>
      <w:r>
        <w:rPr>
          <w:rStyle w:val="VerbatimChar"/>
        </w:rPr>
        <w:t xml:space="preserve">## lm(formula = </w:t>
      </w:r>
      <w:r w:rsidRPr="00FB0354">
        <w:rPr>
          <w:rStyle w:val="VerbatimChar"/>
          <w:highlight w:val="yellow"/>
        </w:rPr>
        <w:t>Grip.Strength ~ Palm.Width + Height, data = data</w:t>
      </w:r>
      <w:r>
        <w:rPr>
          <w:rStyle w:val="VerbatimChar"/>
        </w:rPr>
        <w:t>)</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9995    33.9854  -4.208 0.000255 ***</w:t>
      </w:r>
      <w:r>
        <w:br/>
      </w:r>
      <w:r>
        <w:rPr>
          <w:rStyle w:val="VerbatimChar"/>
        </w:rPr>
        <w:t xml:space="preserve">## Palm.Width    10.9857     3.5647   3.082 </w:t>
      </w:r>
      <w:r w:rsidRPr="00D0291F">
        <w:rPr>
          <w:rStyle w:val="VerbatimChar"/>
          <w:highlight w:val="yellow"/>
        </w:rPr>
        <w:t>0.004698</w:t>
      </w:r>
      <w:r>
        <w:rPr>
          <w:rStyle w:val="VerbatimChar"/>
        </w:rPr>
        <w:t xml:space="preserve"> ** </w:t>
      </w:r>
      <w:r>
        <w:br/>
      </w:r>
      <w:r>
        <w:rPr>
          <w:rStyle w:val="VerbatimChar"/>
        </w:rPr>
        <w:t xml:space="preserve">## Height         0.5663     0.2137   2.650 </w:t>
      </w:r>
      <w:r w:rsidRPr="00D0291F">
        <w:rPr>
          <w:rStyle w:val="VerbatimChar"/>
          <w:highlight w:val="yellow"/>
        </w:rPr>
        <w:t>0.013304</w:t>
      </w:r>
      <w:r>
        <w:rPr>
          <w:rStyle w:val="VerbatimChar"/>
        </w:rPr>
        <w:t xml:space="preserve"> *  </w:t>
      </w:r>
      <w:r>
        <w:br/>
      </w:r>
      <w:r>
        <w:rPr>
          <w:rStyle w:val="VerbatimChar"/>
        </w:rPr>
        <w:t>## ---</w:t>
      </w:r>
      <w:r>
        <w:br/>
      </w:r>
      <w:r>
        <w:rPr>
          <w:rStyle w:val="VerbatimChar"/>
        </w:rPr>
        <w:t>## Residual standard error: 8.504 on 27 degrees of freedom</w:t>
      </w:r>
      <w:r>
        <w:br/>
      </w:r>
      <w:r>
        <w:rPr>
          <w:rStyle w:val="VerbatimChar"/>
        </w:rPr>
        <w:t xml:space="preserve">## </w:t>
      </w:r>
      <w:r w:rsidRPr="00E078F9">
        <w:rPr>
          <w:rStyle w:val="VerbatimChar"/>
          <w:highlight w:val="yellow"/>
        </w:rPr>
        <w:t>Multiple R-squared:  0.531,  Adjusted R-squared:  0.4963</w:t>
      </w:r>
      <w:r>
        <w:rPr>
          <w:rStyle w:val="VerbatimChar"/>
        </w:rPr>
        <w:t xml:space="preserve"> </w:t>
      </w:r>
      <w:r>
        <w:br/>
      </w:r>
      <w:r>
        <w:rPr>
          <w:rStyle w:val="VerbatimChar"/>
        </w:rPr>
        <w:t>## F-statistic: 15.29 on 2 and 27 DF,  p-value: 3.637e-05</w:t>
      </w:r>
      <w:r w:rsidR="004568CF">
        <w:rPr>
          <w:rStyle w:val="VerbatimChar"/>
        </w:rPr>
        <w:br/>
        <w:t xml:space="preserve">   </w:t>
      </w:r>
      <w:r w:rsidR="004568CF" w:rsidRPr="00E078F9">
        <w:rPr>
          <w:rStyle w:val="VerbatimChar"/>
          <w:highlight w:val="yellow"/>
        </w:rPr>
        <w:t>VIF= 2.1321, AIC=</w:t>
      </w:r>
      <w:r w:rsidR="004568CF" w:rsidRPr="00E078F9">
        <w:rPr>
          <w:rFonts w:ascii="Lucida Console" w:hAnsi="Lucida Console"/>
          <w:color w:val="000000"/>
          <w:highlight w:val="yellow"/>
        </w:rPr>
        <w:t xml:space="preserve"> 131.27</w:t>
      </w:r>
    </w:p>
    <w:p w:rsidR="00D0291F" w:rsidRDefault="00532CB7" w:rsidP="00532CB7">
      <w:pPr>
        <w:pStyle w:val="Heading2"/>
      </w:pPr>
      <w:r>
        <w:lastRenderedPageBreak/>
        <w:t>BACKWARD DELETION MODEL</w:t>
      </w:r>
    </w:p>
    <w:p w:rsidR="000E03E5" w:rsidRDefault="00532CB7" w:rsidP="00AC7070">
      <w:r>
        <w:t xml:space="preserve">In this method we will take all the predictor variables with interaction terms which shows trend with Grip Strength. At each iteration predictors which are not significant at </w:t>
      </w:r>
      <w:r w:rsidR="00752B55">
        <w:t>α= 0.1 is removed. This process continues till all the pr</w:t>
      </w:r>
      <w:r w:rsidR="00FB0354">
        <w:t>edictors satisfy this condition.</w:t>
      </w:r>
      <w:r w:rsidR="00FB0354">
        <w:br/>
      </w:r>
      <w:r w:rsidR="00752B55">
        <w:t>For our model we start with</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Start:  AIC=139.6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highlight w:val="yellow"/>
        </w:rPr>
      </w:pPr>
      <w:r w:rsidRPr="00AC7070">
        <w:rPr>
          <w:rFonts w:ascii="Lucida Console" w:eastAsia="Times New Roman" w:hAnsi="Lucida Console" w:cs="Courier New"/>
          <w:color w:val="000000"/>
          <w:sz w:val="20"/>
          <w:szCs w:val="20"/>
          <w:highlight w:val="yellow"/>
        </w:rPr>
        <w:t xml:space="preserve">Grip.Strength ~ Palm.Length + Palm.Width + Height + Weight^2 + </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highlight w:val="yellow"/>
        </w:rPr>
        <w:t xml:space="preserve">    stdx1x2 + stdx4x1 + stdx2x4 + stdx1x3</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f Sum of Sq    RSS    AIC</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Palm.Length  1     0.001 1731.8 137.6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3      1     0.188 1732.0 137.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Palm.Width   1     0.209 1732.0 137.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Height       1     0.545 1732.4 137.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2      1     0.955 1732.8 137.69</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2x4      1     3.803 1735.6 137.74</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4x1      1    16.642 1748.5 137.96</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Weight       1    43.889 1775.7 138.42</w:t>
      </w:r>
    </w:p>
    <w:p w:rsid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lt;none&gt;                     1731.8 139.67</w:t>
      </w:r>
    </w:p>
    <w:p w:rsidR="004568CF" w:rsidRPr="00FB0354" w:rsidRDefault="004568CF"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u w:val="single"/>
        </w:rPr>
      </w:pPr>
      <w:r w:rsidRPr="00FB0354">
        <w:rPr>
          <w:rFonts w:ascii="Lucida Console" w:eastAsia="Times New Roman" w:hAnsi="Lucida Console" w:cs="Courier New"/>
          <w:color w:val="000000"/>
          <w:sz w:val="20"/>
          <w:szCs w:val="20"/>
          <w:u w:val="single"/>
        </w:rPr>
        <w:t>We end with</w:t>
      </w:r>
    </w:p>
    <w:p w:rsidR="00FB0354" w:rsidRDefault="00FB0354"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Step:  AIC=132.13</w:t>
      </w: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highlight w:val="yellow"/>
        </w:rPr>
        <w:t>Grip.Strength ~ Height + Weight + stdx1x2 + stdx4x1</w:t>
      </w: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f Sum of Sq    RSS    AIC</w:t>
      </w: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lt;none&gt;                 1758.5 </w:t>
      </w:r>
      <w:r w:rsidRPr="00AC7070">
        <w:rPr>
          <w:rFonts w:ascii="Lucida Console" w:eastAsia="Times New Roman" w:hAnsi="Lucida Console" w:cs="Courier New"/>
          <w:color w:val="000000"/>
          <w:sz w:val="20"/>
          <w:szCs w:val="20"/>
          <w:highlight w:val="cyan"/>
        </w:rPr>
        <w:t>132.13</w:t>
      </w: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2  1    239.96 1998.4 133.97</w:t>
      </w: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4x1  1    267.98 2026.4 134.38</w:t>
      </w: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Weight   1    369.64 2128.1 135.85</w:t>
      </w:r>
    </w:p>
    <w:p w:rsidR="004568CF" w:rsidRPr="00AC7070"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Height   1    416.79 2175.2 136.51</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4568CF">
        <w:rPr>
          <w:rFonts w:ascii="Lucida Console" w:eastAsia="Times New Roman" w:hAnsi="Lucida Console" w:cs="Courier New"/>
          <w:color w:val="000000"/>
          <w:sz w:val="20"/>
          <w:szCs w:val="20"/>
        </w:rPr>
        <w:t>Coefficients:</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4568CF">
        <w:rPr>
          <w:rFonts w:ascii="Lucida Console" w:eastAsia="Times New Roman" w:hAnsi="Lucida Console" w:cs="Courier New"/>
          <w:color w:val="000000"/>
          <w:sz w:val="20"/>
          <w:szCs w:val="20"/>
        </w:rPr>
        <w:t xml:space="preserve">             Estimate Std. Error t value P</w:t>
      </w:r>
      <w:r w:rsidRPr="004568CF">
        <w:rPr>
          <w:rFonts w:ascii="Lucida Console" w:eastAsia="Times New Roman" w:hAnsi="Lucida Console" w:cs="Courier New"/>
          <w:color w:val="000000"/>
          <w:sz w:val="20"/>
          <w:szCs w:val="20"/>
          <w:highlight w:val="cyan"/>
        </w:rPr>
        <w:t>r</w:t>
      </w:r>
      <w:r w:rsidRPr="004568CF">
        <w:rPr>
          <w:rFonts w:ascii="Lucida Console" w:eastAsia="Times New Roman" w:hAnsi="Lucida Console" w:cs="Courier New"/>
          <w:color w:val="000000"/>
          <w:sz w:val="20"/>
          <w:szCs w:val="20"/>
        </w:rPr>
        <w:t xml:space="preserve">(&gt;|t|)  </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4568CF">
        <w:rPr>
          <w:rFonts w:ascii="Lucida Console" w:eastAsia="Times New Roman" w:hAnsi="Lucida Console" w:cs="Courier New"/>
          <w:color w:val="000000"/>
          <w:sz w:val="20"/>
          <w:szCs w:val="20"/>
        </w:rPr>
        <w:t xml:space="preserve">(Intercept) -170.3229    63.0114  -2.703   </w:t>
      </w:r>
      <w:r w:rsidRPr="004568CF">
        <w:rPr>
          <w:rFonts w:ascii="Lucida Console" w:eastAsia="Times New Roman" w:hAnsi="Lucida Console" w:cs="Courier New"/>
          <w:color w:val="000000"/>
          <w:sz w:val="20"/>
          <w:szCs w:val="20"/>
          <w:highlight w:val="cyan"/>
        </w:rPr>
        <w:t>0.0122</w:t>
      </w:r>
      <w:r w:rsidRPr="004568CF">
        <w:rPr>
          <w:rFonts w:ascii="Lucida Console" w:eastAsia="Times New Roman" w:hAnsi="Lucida Console" w:cs="Courier New"/>
          <w:color w:val="000000"/>
          <w:sz w:val="20"/>
          <w:szCs w:val="20"/>
        </w:rPr>
        <w:t xml:space="preserve"> *</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4568CF">
        <w:rPr>
          <w:rFonts w:ascii="Lucida Console" w:eastAsia="Times New Roman" w:hAnsi="Lucida Console" w:cs="Courier New"/>
          <w:color w:val="000000"/>
          <w:sz w:val="20"/>
          <w:szCs w:val="20"/>
        </w:rPr>
        <w:t xml:space="preserve">Height         0.5455     0.2241   2.434   </w:t>
      </w:r>
      <w:r w:rsidRPr="004568CF">
        <w:rPr>
          <w:rFonts w:ascii="Lucida Console" w:eastAsia="Times New Roman" w:hAnsi="Lucida Console" w:cs="Courier New"/>
          <w:color w:val="000000"/>
          <w:sz w:val="20"/>
          <w:szCs w:val="20"/>
          <w:highlight w:val="cyan"/>
        </w:rPr>
        <w:t>0.0224</w:t>
      </w:r>
      <w:r w:rsidRPr="004568CF">
        <w:rPr>
          <w:rFonts w:ascii="Lucida Console" w:eastAsia="Times New Roman" w:hAnsi="Lucida Console" w:cs="Courier New"/>
          <w:color w:val="000000"/>
          <w:sz w:val="20"/>
          <w:szCs w:val="20"/>
        </w:rPr>
        <w:t xml:space="preserve"> *</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4568CF">
        <w:rPr>
          <w:rFonts w:ascii="Lucida Console" w:eastAsia="Times New Roman" w:hAnsi="Lucida Console" w:cs="Courier New"/>
          <w:color w:val="000000"/>
          <w:sz w:val="20"/>
          <w:szCs w:val="20"/>
        </w:rPr>
        <w:t xml:space="preserve">Weight         1.7698     0.7720   2.292   </w:t>
      </w:r>
      <w:r w:rsidRPr="004568CF">
        <w:rPr>
          <w:rFonts w:ascii="Lucida Console" w:eastAsia="Times New Roman" w:hAnsi="Lucida Console" w:cs="Courier New"/>
          <w:color w:val="000000"/>
          <w:sz w:val="20"/>
          <w:szCs w:val="20"/>
          <w:highlight w:val="cyan"/>
        </w:rPr>
        <w:t>0.0306</w:t>
      </w:r>
      <w:r w:rsidRPr="004568CF">
        <w:rPr>
          <w:rFonts w:ascii="Lucida Console" w:eastAsia="Times New Roman" w:hAnsi="Lucida Console" w:cs="Courier New"/>
          <w:color w:val="000000"/>
          <w:sz w:val="20"/>
          <w:szCs w:val="20"/>
        </w:rPr>
        <w:t xml:space="preserve"> *</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4568CF">
        <w:rPr>
          <w:rFonts w:ascii="Lucida Console" w:eastAsia="Times New Roman" w:hAnsi="Lucida Console" w:cs="Courier New"/>
          <w:color w:val="000000"/>
          <w:sz w:val="20"/>
          <w:szCs w:val="20"/>
        </w:rPr>
        <w:t xml:space="preserve">stdx1x2        7.0051     3.7927   1.847   </w:t>
      </w:r>
      <w:r w:rsidRPr="004568CF">
        <w:rPr>
          <w:rFonts w:ascii="Lucida Console" w:eastAsia="Times New Roman" w:hAnsi="Lucida Console" w:cs="Courier New"/>
          <w:color w:val="000000"/>
          <w:sz w:val="20"/>
          <w:szCs w:val="20"/>
          <w:highlight w:val="cyan"/>
        </w:rPr>
        <w:t>0.0766</w:t>
      </w:r>
      <w:r w:rsidRPr="004568CF">
        <w:rPr>
          <w:rFonts w:ascii="Lucida Console" w:eastAsia="Times New Roman" w:hAnsi="Lucida Console" w:cs="Courier New"/>
          <w:color w:val="000000"/>
          <w:sz w:val="20"/>
          <w:szCs w:val="20"/>
        </w:rPr>
        <w:t xml:space="preserve"> .</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4568CF">
        <w:rPr>
          <w:rFonts w:ascii="Lucida Console" w:eastAsia="Times New Roman" w:hAnsi="Lucida Console" w:cs="Courier New"/>
          <w:color w:val="000000"/>
          <w:sz w:val="20"/>
          <w:szCs w:val="20"/>
        </w:rPr>
        <w:t xml:space="preserve">stdx4x1      -22.4126    11.4825  -1.952   </w:t>
      </w:r>
      <w:r w:rsidRPr="004568CF">
        <w:rPr>
          <w:rFonts w:ascii="Lucida Console" w:eastAsia="Times New Roman" w:hAnsi="Lucida Console" w:cs="Courier New"/>
          <w:color w:val="000000"/>
          <w:sz w:val="20"/>
          <w:szCs w:val="20"/>
          <w:highlight w:val="cyan"/>
        </w:rPr>
        <w:t>0.0622</w:t>
      </w:r>
      <w:r w:rsidRPr="004568CF">
        <w:rPr>
          <w:rFonts w:ascii="Lucida Console" w:eastAsia="Times New Roman" w:hAnsi="Lucida Console" w:cs="Courier New"/>
          <w:color w:val="000000"/>
          <w:sz w:val="20"/>
          <w:szCs w:val="20"/>
        </w:rPr>
        <w:t xml:space="preserve"> .</w:t>
      </w:r>
    </w:p>
    <w:p w:rsidR="004568CF" w:rsidRPr="004568CF" w:rsidRDefault="004568CF" w:rsidP="004568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highlight w:val="cyan"/>
        </w:rPr>
      </w:pPr>
      <w:r w:rsidRPr="004568CF">
        <w:rPr>
          <w:rFonts w:ascii="Lucida Console" w:eastAsia="Times New Roman" w:hAnsi="Lucida Console" w:cs="Courier New"/>
          <w:color w:val="000000"/>
          <w:sz w:val="20"/>
          <w:szCs w:val="20"/>
          <w:highlight w:val="cyan"/>
        </w:rPr>
        <w:t>Multiple R-squared:  0.5776,</w:t>
      </w:r>
      <w:r w:rsidRPr="004568CF">
        <w:rPr>
          <w:rFonts w:ascii="Lucida Console" w:eastAsia="Times New Roman" w:hAnsi="Lucida Console" w:cs="Courier New"/>
          <w:color w:val="000000"/>
          <w:sz w:val="20"/>
          <w:szCs w:val="20"/>
          <w:highlight w:val="cyan"/>
        </w:rPr>
        <w:tab/>
        <w:t xml:space="preserve">Adjusted R-squared:  0.5101 </w:t>
      </w:r>
    </w:p>
    <w:p w:rsidR="004568CF" w:rsidRPr="00AC7070" w:rsidRDefault="004568CF"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078F9">
        <w:rPr>
          <w:rFonts w:ascii="Lucida Console" w:eastAsia="Times New Roman" w:hAnsi="Lucida Console" w:cs="Courier New"/>
          <w:color w:val="000000"/>
          <w:sz w:val="20"/>
          <w:szCs w:val="20"/>
          <w:highlight w:val="cyan"/>
        </w:rPr>
        <w:t>VIF= 2.3674</w:t>
      </w:r>
    </w:p>
    <w:p w:rsidR="00AC7070" w:rsidRDefault="00AC7070" w:rsidP="00AC7070"/>
    <w:p w:rsidR="00E078F9" w:rsidRDefault="00E078F9" w:rsidP="00E078F9">
      <w:pPr>
        <w:pStyle w:val="Heading2"/>
      </w:pPr>
      <w:r>
        <w:t>BEST SUBSET REGRESSION</w:t>
      </w:r>
    </w:p>
    <w:p w:rsidR="00CE0EC0" w:rsidRDefault="00CE0EC0" w:rsidP="00CE0EC0"/>
    <w:p w:rsidR="00CE0EC0" w:rsidRDefault="00CE0EC0" w:rsidP="00CE0EC0">
      <w:r>
        <w:t xml:space="preserve">We use the same model as we used in the backward deletion method. This method  selects the best </w:t>
      </w:r>
      <w:r w:rsidR="00B36A6B">
        <w:t xml:space="preserve">2 </w:t>
      </w:r>
      <w:r>
        <w:t>model</w:t>
      </w:r>
      <w:r w:rsidR="00B36A6B">
        <w:t>s</w:t>
      </w:r>
      <w:r>
        <w:t xml:space="preserve"> using 4 criteria.</w:t>
      </w:r>
    </w:p>
    <w:p w:rsidR="00CE0EC0" w:rsidRDefault="00202517" w:rsidP="00CE0EC0">
      <w:pPr>
        <w:pStyle w:val="ListParagraph"/>
        <w:numPr>
          <w:ilvl w:val="0"/>
          <w:numId w:val="7"/>
        </w:numPr>
      </w:pPr>
      <w:r>
        <w:t>High R2</w:t>
      </w:r>
    </w:p>
    <w:p w:rsidR="00202517" w:rsidRDefault="00202517" w:rsidP="00CE0EC0">
      <w:pPr>
        <w:pStyle w:val="ListParagraph"/>
        <w:numPr>
          <w:ilvl w:val="0"/>
          <w:numId w:val="7"/>
        </w:numPr>
      </w:pPr>
      <w:r>
        <w:t>High adjusted R2</w:t>
      </w:r>
    </w:p>
    <w:p w:rsidR="00202517" w:rsidRDefault="00202517" w:rsidP="00CE0EC0">
      <w:pPr>
        <w:pStyle w:val="ListParagraph"/>
        <w:numPr>
          <w:ilvl w:val="0"/>
          <w:numId w:val="7"/>
        </w:numPr>
      </w:pPr>
      <w:r>
        <w:t>Low Mallow (Cp) values</w:t>
      </w:r>
    </w:p>
    <w:p w:rsidR="00202517" w:rsidRDefault="00202517" w:rsidP="00CE0EC0">
      <w:pPr>
        <w:pStyle w:val="ListParagraph"/>
        <w:numPr>
          <w:ilvl w:val="0"/>
          <w:numId w:val="7"/>
        </w:numPr>
      </w:pPr>
      <w:r>
        <w:t>Low values of AIC</w:t>
      </w:r>
    </w:p>
    <w:p w:rsidR="00202517" w:rsidRDefault="00202517" w:rsidP="00202517">
      <w:r>
        <w:t>Below output :</w:t>
      </w:r>
    </w:p>
    <w:p w:rsidR="00CE0EC0" w:rsidRPr="00CE0EC0" w:rsidRDefault="00202517" w:rsidP="00CE0EC0">
      <w:r>
        <w:lastRenderedPageBreak/>
        <w:t>First column represents the number of variables</w:t>
      </w:r>
      <w:r w:rsidR="00B36A6B">
        <w:t xml:space="preserve"> in the model</w:t>
      </w:r>
      <w:r>
        <w:t>.</w:t>
      </w:r>
      <w:r w:rsidR="00B36A6B">
        <w:t xml:space="preserve"> </w:t>
      </w:r>
      <w:r>
        <w:t>TRUE represents variable is included in the model. FALSE represents variable is not included in the model. Correspondingly all the values of cp, r2 and adjusted r2 is represented. Ex:- first value of cp</w:t>
      </w:r>
      <w:r w:rsidR="00B36A6B">
        <w:t>/r2/adjr2</w:t>
      </w:r>
      <w:r>
        <w:t xml:space="preserve"> is for</w:t>
      </w:r>
      <w:r w:rsidR="00CD36F9">
        <w:t xml:space="preserve"> the</w:t>
      </w:r>
      <w:r>
        <w:t xml:space="preserve"> first row</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which</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 xml:space="preserve">  Palm.Length Palm.Width Height Weight stdx1x2 stdx1x3 stdx2x4 stdx4x1</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1       FALSE      FALSE  FALSE  FALSE   FALSE   FALSE    TRUE   FALS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1       FALSE       TRUE  FALSE  FALSE   FALSE   FALSE   FALSE   FALS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2       FALSE       TRUE   TRUE  FALSE   FALSE   FALSE   FALSE   FALS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2       FALSE      FALSE   TRUE  FALSE   FALSE   FALSE    TRUE   FALS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3       FALSE      FALSE   TRUE  FALSE   FALSE   FALS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3       FALSE       TRUE   TRUE   TRUE   FALSE   FALSE   FALSE   FALS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4       FALSE      FALSE  FALSE   TRUE    TRUE    TRUE   FALS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4       FALSE       TRUE  FALSE   TRUE   FALSE    TRUE   FALS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5       FALSE      FALSE   TRUE   TRUE    TRUE   FALS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5       FALSE       TRUE  FALSE   TRUE   FALSE    TRU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6       FALSE      FALSE   TRUE   TRUE    TRUE    TRU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6        TRUE      FALSE   TRUE   TRUE    TRUE   FALS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7       FALSE       TRUE   TRUE   TRUE    TRUE    TRU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7        TRUE       TRUE   TRUE   TRUE    TRUE   FALS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8        TRUE       TRUE   TRUE   TRUE    TRUE    TRUE    TRUE    TRUE</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adjr2</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 xml:space="preserve"> [1] 0.3912182 0.3879544 0.4962682 0.4941047 0.5074274 0.5001203 </w:t>
      </w:r>
      <w:r w:rsidRPr="00B36A6B">
        <w:rPr>
          <w:rFonts w:ascii="Lucida Console" w:eastAsia="Times New Roman" w:hAnsi="Lucida Console" w:cs="Courier New"/>
          <w:color w:val="000000"/>
          <w:sz w:val="20"/>
          <w:szCs w:val="20"/>
          <w:highlight w:val="yellow"/>
        </w:rPr>
        <w:t>0.5151507</w:t>
      </w:r>
      <w:r w:rsidRPr="00B36A6B">
        <w:rPr>
          <w:rFonts w:ascii="Lucida Console" w:eastAsia="Times New Roman" w:hAnsi="Lucida Console" w:cs="Courier New"/>
          <w:color w:val="000000"/>
          <w:sz w:val="20"/>
          <w:szCs w:val="20"/>
        </w:rPr>
        <w:t xml:space="preserve"> </w:t>
      </w:r>
      <w:r w:rsidR="009351D2">
        <w:rPr>
          <w:rFonts w:ascii="Lucida Console" w:eastAsia="Times New Roman" w:hAnsi="Lucida Console" w:cs="Courier New"/>
          <w:color w:val="000000"/>
          <w:sz w:val="20"/>
          <w:szCs w:val="20"/>
          <w:highlight w:val="yellow"/>
        </w:rPr>
        <w:t>0.515</w:t>
      </w:r>
      <w:r w:rsidRPr="00B36A6B">
        <w:rPr>
          <w:rFonts w:ascii="Lucida Console" w:eastAsia="Times New Roman" w:hAnsi="Lucida Console" w:cs="Courier New"/>
          <w:color w:val="000000"/>
          <w:sz w:val="20"/>
          <w:szCs w:val="20"/>
          <w:highlight w:val="yellow"/>
        </w:rPr>
        <w:t>6412</w:t>
      </w:r>
      <w:r w:rsidRPr="00B36A6B">
        <w:rPr>
          <w:rFonts w:ascii="Lucida Console" w:eastAsia="Times New Roman" w:hAnsi="Lucida Console" w:cs="Courier New"/>
          <w:color w:val="000000"/>
          <w:sz w:val="20"/>
          <w:szCs w:val="20"/>
        </w:rPr>
        <w:t xml:space="preserve"> 0.4972644</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10] 0.4969853 0.4754504 0.4754252 0.4516751 0.4516160 0.4255648</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r2</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 xml:space="preserve"> [1] 0.4122107 0.4090594 0.5310084 0.5289941 0.5583832 0.5518320 0</w:t>
      </w:r>
      <w:r w:rsidRPr="00B36A6B">
        <w:rPr>
          <w:rFonts w:ascii="Lucida Console" w:eastAsia="Times New Roman" w:hAnsi="Lucida Console" w:cs="Courier New"/>
          <w:color w:val="000000"/>
          <w:sz w:val="20"/>
          <w:szCs w:val="20"/>
          <w:highlight w:val="yellow"/>
        </w:rPr>
        <w:t>.5820265</w:t>
      </w:r>
      <w:r w:rsidRPr="00B36A6B">
        <w:rPr>
          <w:rFonts w:ascii="Lucida Console" w:eastAsia="Times New Roman" w:hAnsi="Lucida Console" w:cs="Courier New"/>
          <w:color w:val="000000"/>
          <w:sz w:val="20"/>
          <w:szCs w:val="20"/>
        </w:rPr>
        <w:t xml:space="preserve"> 0</w:t>
      </w:r>
      <w:r w:rsidRPr="00B36A6B">
        <w:rPr>
          <w:rFonts w:ascii="Lucida Console" w:eastAsia="Times New Roman" w:hAnsi="Lucida Console" w:cs="Courier New"/>
          <w:color w:val="000000"/>
          <w:sz w:val="20"/>
          <w:szCs w:val="20"/>
          <w:highlight w:val="yellow"/>
        </w:rPr>
        <w:t>.5807252</w:t>
      </w:r>
      <w:r w:rsidRPr="00B36A6B">
        <w:rPr>
          <w:rFonts w:ascii="Lucida Console" w:eastAsia="Times New Roman" w:hAnsi="Lucida Console" w:cs="Courier New"/>
          <w:color w:val="000000"/>
          <w:sz w:val="20"/>
          <w:szCs w:val="20"/>
        </w:rPr>
        <w:t xml:space="preserve"> 0.5839429</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10] 0.5837119 0.5839779 0.5839579 0.5840294 0.5839845 0.5840297</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Cp</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 xml:space="preserve"> [1]  3.6741728  3.8332632 -0.3232534 -0.2215638  0.2947474  0.6254800  </w:t>
      </w:r>
      <w:r w:rsidRPr="0044169D">
        <w:rPr>
          <w:rFonts w:ascii="Lucida Console" w:eastAsia="Times New Roman" w:hAnsi="Lucida Console" w:cs="Courier New"/>
          <w:color w:val="000000"/>
          <w:sz w:val="20"/>
          <w:szCs w:val="20"/>
          <w:highlight w:val="yellow"/>
        </w:rPr>
        <w:t>1.1011276  1.1668230</w:t>
      </w:r>
    </w:p>
    <w:p w:rsidR="00B36A6B" w:rsidRPr="00B36A6B" w:rsidRDefault="00B36A6B" w:rsidP="00B36A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36A6B">
        <w:rPr>
          <w:rFonts w:ascii="Lucida Console" w:eastAsia="Times New Roman" w:hAnsi="Lucida Console" w:cs="Courier New"/>
          <w:color w:val="000000"/>
          <w:sz w:val="20"/>
          <w:szCs w:val="20"/>
        </w:rPr>
        <w:t xml:space="preserve"> [9]  3.0043780  3.0160392  5.0026142  5.0036227  7.0000121  7.0022775  9.0000000</w:t>
      </w:r>
    </w:p>
    <w:p w:rsidR="00CE0EC0" w:rsidRDefault="00CE0EC0" w:rsidP="00CE0EC0"/>
    <w:p w:rsidR="008038C0" w:rsidRDefault="008B603A" w:rsidP="00CE0EC0">
      <w:r>
        <w:t>Considering adjusted R^2 we can see it decreases in 5 variable model. The highlighted ones are the highest</w:t>
      </w:r>
      <w:r w:rsidR="0068225E">
        <w:t xml:space="preserve"> in 4 predictor model</w:t>
      </w:r>
      <w:r>
        <w:t xml:space="preserve"> suggesting we should not include any more predictors in our model. Our R^2 values increases from left to right suggesting</w:t>
      </w:r>
      <w:r w:rsidR="0068225E">
        <w:t xml:space="preserve"> 8 predictor model should be taken.</w:t>
      </w:r>
      <w:r w:rsidR="00CD36F9">
        <w:t xml:space="preserve"> However there is only a marginally decline in R^2 in 4 predictor models (0.2).</w:t>
      </w:r>
      <w:r w:rsidR="0068225E">
        <w:t xml:space="preserve"> Our Cp values decrease till 2 predictor model suggesting 2 predictor model can be taken.</w:t>
      </w:r>
    </w:p>
    <w:p w:rsidR="00E53A64" w:rsidRDefault="00E53A64" w:rsidP="00CE0EC0"/>
    <w:p w:rsidR="0068225E" w:rsidRDefault="0068225E" w:rsidP="0068225E">
      <w:pPr>
        <w:pStyle w:val="Heading1"/>
      </w:pPr>
      <w:r>
        <w:t>MODEL SELECT</w:t>
      </w:r>
    </w:p>
    <w:p w:rsidR="0068225E" w:rsidRDefault="0068225E" w:rsidP="00CE0EC0">
      <w:r>
        <w:t>Based on the intersection of all 3 methods, our 2 final models are:-</w:t>
      </w:r>
    </w:p>
    <w:p w:rsidR="0068225E" w:rsidRDefault="00E53A64" w:rsidP="0068225E">
      <w:pPr>
        <w:pStyle w:val="Heading3"/>
      </w:pPr>
      <w:r>
        <w:t xml:space="preserve">Model1 </w:t>
      </w:r>
      <w:r w:rsidR="009351D2">
        <w:t>(</w:t>
      </w:r>
      <w:r>
        <w:t>Best)</w:t>
      </w:r>
    </w:p>
    <w:p w:rsidR="0068225E" w:rsidRDefault="0068225E"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68225E">
        <w:rPr>
          <w:rFonts w:ascii="Lucida Console" w:eastAsia="Times New Roman" w:hAnsi="Lucida Console" w:cs="Courier New"/>
          <w:color w:val="000000"/>
          <w:sz w:val="20"/>
          <w:szCs w:val="20"/>
        </w:rPr>
        <w:t xml:space="preserve">Grip.Strength ~ </w:t>
      </w:r>
      <w:r w:rsidR="00E53A64" w:rsidRPr="0068225E">
        <w:rPr>
          <w:rFonts w:ascii="Lucida Console" w:eastAsia="Times New Roman" w:hAnsi="Lucida Console" w:cs="Courier New"/>
          <w:color w:val="000000"/>
          <w:sz w:val="20"/>
          <w:szCs w:val="20"/>
        </w:rPr>
        <w:t>Palm.Width +</w:t>
      </w:r>
      <w:r w:rsidR="00E53A64">
        <w:rPr>
          <w:rFonts w:ascii="Lucida Console" w:eastAsia="Times New Roman" w:hAnsi="Lucida Console" w:cs="Courier New"/>
          <w:color w:val="000000"/>
          <w:sz w:val="20"/>
          <w:szCs w:val="20"/>
        </w:rPr>
        <w:t xml:space="preserve"> Height</w:t>
      </w:r>
    </w:p>
    <w:p w:rsidR="0068225E" w:rsidRDefault="00E53A64" w:rsidP="0068225E">
      <w:pPr>
        <w:pStyle w:val="Heading3"/>
        <w:rPr>
          <w:rFonts w:eastAsia="Times New Roman"/>
        </w:rPr>
      </w:pPr>
      <w:r>
        <w:rPr>
          <w:rFonts w:eastAsia="Times New Roman"/>
        </w:rPr>
        <w:t>Model2 (Second Best)</w:t>
      </w:r>
    </w:p>
    <w:p w:rsidR="0068225E" w:rsidRDefault="0068225E" w:rsidP="006822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68225E">
        <w:rPr>
          <w:rFonts w:ascii="Lucida Console" w:eastAsia="Times New Roman" w:hAnsi="Lucida Console" w:cs="Courier New"/>
          <w:color w:val="000000"/>
          <w:sz w:val="20"/>
          <w:szCs w:val="20"/>
        </w:rPr>
        <w:t>Grip.Strength ~ Palm.Width + Weight^2 + stdx1x3 +</w:t>
      </w:r>
      <w:r>
        <w:rPr>
          <w:rFonts w:ascii="Lucida Console" w:eastAsia="Times New Roman" w:hAnsi="Lucida Console" w:cs="Courier New"/>
          <w:color w:val="000000"/>
          <w:sz w:val="20"/>
          <w:szCs w:val="20"/>
        </w:rPr>
        <w:t xml:space="preserve"> stdx4x1</w:t>
      </w:r>
    </w:p>
    <w:p w:rsidR="005E77C6" w:rsidRDefault="005E77C6" w:rsidP="005E77C6">
      <w:pPr>
        <w:pStyle w:val="Heading3"/>
      </w:pPr>
      <w:r>
        <w:lastRenderedPageBreak/>
        <w:t>For Model 1</w:t>
      </w:r>
    </w:p>
    <w:p w:rsidR="005E77C6" w:rsidRDefault="005E77C6" w:rsidP="005E77C6">
      <w:r>
        <w:t>Let us see the coefficients for model 1</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Coefficients:</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 xml:space="preserve">             Estimate Std. Error t value Pr(&gt;|t|)    </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Intercept) -142.9995    33.9854  -4.208 0.000255 ***</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 xml:space="preserve">Palm.Width    10.9857     3.5647   3.082 0.004698 ** </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 xml:space="preserve">Height         0.5663     0.2137   2.650 0.013304 *  </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Residual standard error: 8.504 on 27 degrees of freedom</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Multiple R-squared:  0.531,</w:t>
      </w:r>
      <w:r>
        <w:rPr>
          <w:rFonts w:ascii="Lucida Console" w:hAnsi="Lucida Console"/>
          <w:color w:val="000000"/>
        </w:rPr>
        <w:tab/>
        <w:t xml:space="preserve">Adjusted R-squared:  0.4963 </w:t>
      </w:r>
    </w:p>
    <w:p w:rsidR="005E77C6" w:rsidRDefault="005E77C6" w:rsidP="005E77C6">
      <w:pPr>
        <w:pStyle w:val="HTMLPreformatted"/>
        <w:shd w:val="clear" w:color="auto" w:fill="FFFFFF"/>
        <w:wordWrap w:val="0"/>
        <w:spacing w:line="187" w:lineRule="atLeast"/>
        <w:rPr>
          <w:rFonts w:ascii="Lucida Console" w:hAnsi="Lucida Console"/>
          <w:color w:val="000000"/>
        </w:rPr>
      </w:pPr>
      <w:r>
        <w:rPr>
          <w:rFonts w:ascii="Lucida Console" w:hAnsi="Lucida Console"/>
          <w:color w:val="000000"/>
        </w:rPr>
        <w:t>F-statistic: 15.29 on 2 and 27 DF,  p-value: 3.637e-05</w:t>
      </w:r>
      <w:r w:rsidR="0044169D">
        <w:rPr>
          <w:rFonts w:ascii="Lucida Console" w:hAnsi="Lucida Console"/>
          <w:color w:val="000000"/>
        </w:rPr>
        <w:br/>
      </w:r>
      <w:r w:rsidR="0044169D" w:rsidRPr="00E078F9">
        <w:rPr>
          <w:rStyle w:val="VerbatimChar"/>
          <w:highlight w:val="yellow"/>
        </w:rPr>
        <w:t>VIF= 2.1321, AIC=</w:t>
      </w:r>
      <w:r w:rsidR="0044169D" w:rsidRPr="00E078F9">
        <w:rPr>
          <w:rFonts w:ascii="Lucida Console" w:hAnsi="Lucida Console"/>
          <w:color w:val="000000"/>
          <w:highlight w:val="yellow"/>
        </w:rPr>
        <w:t xml:space="preserve"> 131.27</w:t>
      </w:r>
    </w:p>
    <w:p w:rsidR="005E77C6" w:rsidRPr="005E77C6" w:rsidRDefault="005E77C6" w:rsidP="005E77C6"/>
    <w:p w:rsidR="0068225E" w:rsidRDefault="005E77C6" w:rsidP="006822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rsidRPr="0044169D">
        <w:t>We can see all the predictors have t value less than 0.05 telling us the predictors are significant</w:t>
      </w:r>
      <w:r w:rsidR="0068225E" w:rsidRPr="00CD36F9">
        <w:t xml:space="preserve"> </w:t>
      </w:r>
    </w:p>
    <w:p w:rsidR="007A3BCB" w:rsidRDefault="007A3BCB" w:rsidP="006822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t>Hence the model is</w:t>
      </w:r>
    </w:p>
    <w:p w:rsidR="007A3BCB" w:rsidRDefault="007A3BCB" w:rsidP="006822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t>Grip strength = -143.0 + 10.99 Palm Width + 0.566 Height</w:t>
      </w:r>
    </w:p>
    <w:p w:rsidR="00C265C3" w:rsidRDefault="00C265C3" w:rsidP="006822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p>
    <w:p w:rsidR="00C265C3" w:rsidRDefault="00C265C3" w:rsidP="006822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t>We selected this model because</w:t>
      </w:r>
    </w:p>
    <w:p w:rsidR="00C265C3" w:rsidRDefault="00C265C3" w:rsidP="00C265C3">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t>This is the best model after 4 predictor models. The 4 predictor models are our second choice due to one of the predictors have p value greater than 0.05</w:t>
      </w:r>
    </w:p>
    <w:p w:rsidR="00C265C3" w:rsidRDefault="00C265C3" w:rsidP="00287CA4">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t xml:space="preserve">Cp is the lowest for this </w:t>
      </w:r>
      <w:r>
        <w:t xml:space="preserve">model. Adjusted R^2 and R2 are 0.50 and 0.55 respectively. </w:t>
      </w:r>
    </w:p>
    <w:p w:rsidR="00B300E7" w:rsidRDefault="00B300E7" w:rsidP="00287CA4">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t>There is correlation of 0.46 which is one of the lowest in the dataset, hence no multicollinearity problem. Besides all the predictors have p value less than 0.05.</w:t>
      </w:r>
      <w:bookmarkStart w:id="0" w:name="_GoBack"/>
      <w:bookmarkEnd w:id="0"/>
    </w:p>
    <w:p w:rsidR="007A3BCB" w:rsidRDefault="007A3BCB" w:rsidP="007A3BCB">
      <w:pPr>
        <w:spacing w:line="240" w:lineRule="auto"/>
      </w:pPr>
      <w:r>
        <w:t>We will check the model assumptions which are as follows</w:t>
      </w:r>
    </w:p>
    <w:p w:rsidR="007A3BCB" w:rsidRDefault="007A3BCB" w:rsidP="007A3BCB">
      <w:pPr>
        <w:pStyle w:val="ListParagraph"/>
        <w:numPr>
          <w:ilvl w:val="0"/>
          <w:numId w:val="11"/>
        </w:numPr>
      </w:pPr>
      <w:r>
        <w:t>Current Model form is reasonable</w:t>
      </w:r>
    </w:p>
    <w:p w:rsidR="007A3BCB" w:rsidRDefault="007A3BCB" w:rsidP="007A3BCB">
      <w:pPr>
        <w:pStyle w:val="ListParagraph"/>
        <w:numPr>
          <w:ilvl w:val="0"/>
          <w:numId w:val="11"/>
        </w:numPr>
      </w:pPr>
      <w:r>
        <w:t>Residuals have constant variance.</w:t>
      </w:r>
    </w:p>
    <w:p w:rsidR="007A3BCB" w:rsidRDefault="007A3BCB" w:rsidP="007A3BCB">
      <w:pPr>
        <w:pStyle w:val="ListParagraph"/>
        <w:numPr>
          <w:ilvl w:val="0"/>
          <w:numId w:val="11"/>
        </w:numPr>
      </w:pPr>
      <w:r>
        <w:t>Model is uncorrelated</w:t>
      </w:r>
    </w:p>
    <w:p w:rsidR="007A3BCB" w:rsidRDefault="007A3BCB" w:rsidP="007A3BCB">
      <w:pPr>
        <w:pStyle w:val="ListParagraph"/>
        <w:numPr>
          <w:ilvl w:val="0"/>
          <w:numId w:val="11"/>
        </w:numPr>
      </w:pPr>
      <w:r>
        <w:t>Residuals have normality.</w:t>
      </w:r>
    </w:p>
    <w:p w:rsidR="007A3BCB" w:rsidRDefault="007A3BCB" w:rsidP="007A3BCB">
      <w:r>
        <w:t>We will now plot residuals v s each predictor variable using R to check the first assumption that the model form is ok or not.</w:t>
      </w:r>
    </w:p>
    <w:p w:rsidR="007A3BCB" w:rsidRDefault="007A3BCB" w:rsidP="007A3BCB">
      <w:r>
        <w:t>To check for model adequacy:</w:t>
      </w:r>
    </w:p>
    <w:p w:rsidR="007A3BCB" w:rsidRDefault="007A3BCB" w:rsidP="007A3BCB">
      <w:pPr>
        <w:pStyle w:val="ListParagraph"/>
        <w:rPr>
          <w:vertAlign w:val="subscript"/>
        </w:rPr>
      </w:pPr>
    </w:p>
    <w:p w:rsidR="007A3BCB" w:rsidRDefault="007A3BCB" w:rsidP="007A3BCB">
      <w:pPr>
        <w:pStyle w:val="ListParagraph"/>
        <w:ind w:left="0"/>
        <w:rPr>
          <w:vertAlign w:val="subscript"/>
        </w:rPr>
      </w:pPr>
      <w:r>
        <w:rPr>
          <w:noProof/>
          <w:vertAlign w:val="subscript"/>
        </w:rPr>
        <w:t xml:space="preserve"> </w:t>
      </w:r>
      <w:r>
        <w:rPr>
          <w:noProof/>
        </w:rPr>
        <w:drawing>
          <wp:inline distT="0" distB="0" distL="0" distR="0" wp14:anchorId="15EA7F1A" wp14:editId="601AB8B3">
            <wp:extent cx="2686050" cy="1905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86050" cy="1905000"/>
                    </a:xfrm>
                    <a:prstGeom prst="rect">
                      <a:avLst/>
                    </a:prstGeom>
                    <a:noFill/>
                    <a:ln>
                      <a:noFill/>
                    </a:ln>
                  </pic:spPr>
                </pic:pic>
              </a:graphicData>
            </a:graphic>
          </wp:inline>
        </w:drawing>
      </w:r>
      <w:r>
        <w:rPr>
          <w:noProof/>
        </w:rPr>
        <w:drawing>
          <wp:inline distT="0" distB="0" distL="0" distR="0" wp14:anchorId="25FBC90F" wp14:editId="475D1320">
            <wp:extent cx="2724150" cy="18980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58539" cy="1921975"/>
                    </a:xfrm>
                    <a:prstGeom prst="rect">
                      <a:avLst/>
                    </a:prstGeom>
                    <a:noFill/>
                    <a:ln>
                      <a:noFill/>
                    </a:ln>
                  </pic:spPr>
                </pic:pic>
              </a:graphicData>
            </a:graphic>
          </wp:inline>
        </w:drawing>
      </w:r>
    </w:p>
    <w:p w:rsidR="007A3BCB" w:rsidRDefault="007A3BCB" w:rsidP="007A3BCB">
      <w:pPr>
        <w:pStyle w:val="ListParagraph"/>
      </w:pPr>
    </w:p>
    <w:p w:rsidR="007A3BCB" w:rsidRDefault="007A3BCB" w:rsidP="007A3BCB">
      <w:pPr>
        <w:spacing w:line="240" w:lineRule="auto"/>
      </w:pPr>
      <w:r>
        <w:t>From the above two plots between residuals and predictors we can see that there is no pattern, points are randomly scattered. We can conclude that the model form is adequate.</w:t>
      </w:r>
    </w:p>
    <w:p w:rsidR="007A3BCB" w:rsidRDefault="007A3BCB" w:rsidP="007A3BCB">
      <w:pPr>
        <w:spacing w:line="240" w:lineRule="auto"/>
      </w:pPr>
      <w:r>
        <w:t>To Check for constant Variance:</w:t>
      </w:r>
    </w:p>
    <w:p w:rsidR="007A3BCB" w:rsidRDefault="007A3BCB" w:rsidP="007A3BCB">
      <w:pPr>
        <w:spacing w:line="240" w:lineRule="auto"/>
        <w:jc w:val="center"/>
      </w:pPr>
      <w:r>
        <w:rPr>
          <w:noProof/>
        </w:rPr>
        <w:drawing>
          <wp:inline distT="0" distB="0" distL="0" distR="0" wp14:anchorId="0BF02AD9" wp14:editId="17A877D7">
            <wp:extent cx="2851150" cy="1962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51150" cy="1962150"/>
                    </a:xfrm>
                    <a:prstGeom prst="rect">
                      <a:avLst/>
                    </a:prstGeom>
                    <a:noFill/>
                    <a:ln>
                      <a:noFill/>
                    </a:ln>
                  </pic:spPr>
                </pic:pic>
              </a:graphicData>
            </a:graphic>
          </wp:inline>
        </w:drawing>
      </w:r>
    </w:p>
    <w:p w:rsidR="007A3BCB" w:rsidRDefault="007A3BCB" w:rsidP="007A3BCB">
      <w:pPr>
        <w:spacing w:line="240" w:lineRule="auto"/>
        <w:jc w:val="center"/>
      </w:pPr>
    </w:p>
    <w:p w:rsidR="007A3BCB" w:rsidRDefault="007A3BCB" w:rsidP="007A3BCB">
      <w:pPr>
        <w:spacing w:line="240" w:lineRule="auto"/>
        <w:jc w:val="center"/>
      </w:pPr>
      <w:r>
        <w:t>Residuals vs fitted values</w:t>
      </w:r>
    </w:p>
    <w:p w:rsidR="007A3BCB" w:rsidRDefault="007A3BCB" w:rsidP="007A3BCB">
      <w:pPr>
        <w:spacing w:line="240" w:lineRule="auto"/>
      </w:pPr>
      <w:r>
        <w:t>As we can see from the above plot that there is no pattern in the plot, Hence we can conclude that the variance is constant.</w:t>
      </w:r>
    </w:p>
    <w:p w:rsidR="007A3BCB" w:rsidRDefault="007A3BCB" w:rsidP="007A3BCB">
      <w:pPr>
        <w:spacing w:line="240" w:lineRule="auto"/>
      </w:pPr>
      <w:r>
        <w:t>To check for Normality:</w:t>
      </w:r>
    </w:p>
    <w:p w:rsidR="007A3BCB" w:rsidRDefault="007A3BCB" w:rsidP="007A3BCB">
      <w:pPr>
        <w:spacing w:line="240" w:lineRule="auto"/>
      </w:pPr>
    </w:p>
    <w:p w:rsidR="007A3BCB" w:rsidRDefault="007A3BCB" w:rsidP="007A3BCB">
      <w:pPr>
        <w:spacing w:line="240" w:lineRule="auto"/>
        <w:jc w:val="center"/>
      </w:pPr>
      <w:r>
        <w:rPr>
          <w:noProof/>
        </w:rPr>
        <w:drawing>
          <wp:inline distT="0" distB="0" distL="0" distR="0" wp14:anchorId="350A1EA4" wp14:editId="60464182">
            <wp:extent cx="3187700" cy="25971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87700" cy="2597150"/>
                    </a:xfrm>
                    <a:prstGeom prst="rect">
                      <a:avLst/>
                    </a:prstGeom>
                    <a:noFill/>
                    <a:ln>
                      <a:noFill/>
                    </a:ln>
                  </pic:spPr>
                </pic:pic>
              </a:graphicData>
            </a:graphic>
          </wp:inline>
        </w:drawing>
      </w:r>
    </w:p>
    <w:p w:rsidR="007A3BCB" w:rsidRDefault="007A3BCB" w:rsidP="007A3BCB">
      <w:pPr>
        <w:spacing w:line="240" w:lineRule="auto"/>
      </w:pPr>
    </w:p>
    <w:p w:rsidR="007A3BCB" w:rsidRDefault="007A3BCB" w:rsidP="007A3BCB">
      <w:pPr>
        <w:spacing w:line="240" w:lineRule="auto"/>
        <w:rPr>
          <w:rFonts w:ascii="Cambria Math" w:hAnsi="Cambria Math" w:cs="Cambria Math"/>
        </w:rPr>
      </w:pPr>
      <w:r>
        <w:rPr>
          <w:rFonts w:ascii="Cambria Math" w:hAnsi="Cambria Math" w:cs="Cambria Math"/>
        </w:rPr>
        <w:lastRenderedPageBreak/>
        <w:t>Above is the normal probability plot for residuals. We can see from the plot that most of the points are in line with the normality line. In right hand side the tail is very slightly longer than the normal line and in left hand side the tail is shorter.</w:t>
      </w:r>
    </w:p>
    <w:p w:rsidR="007A3BCB" w:rsidRDefault="007A3BCB" w:rsidP="007A3BCB">
      <w:pPr>
        <w:spacing w:line="240" w:lineRule="auto"/>
        <w:rPr>
          <w:rFonts w:ascii="Cambria Math" w:hAnsi="Cambria Math" w:cs="Cambria Math"/>
        </w:rPr>
      </w:pPr>
    </w:p>
    <w:p w:rsidR="007A3BCB" w:rsidRDefault="007A3BCB" w:rsidP="007A3BCB">
      <w:pPr>
        <w:spacing w:line="240" w:lineRule="auto"/>
        <w:jc w:val="center"/>
        <w:rPr>
          <w:rFonts w:ascii="Cambria Math" w:hAnsi="Cambria Math" w:cs="Cambria Math"/>
        </w:rPr>
      </w:pPr>
      <w:r>
        <w:rPr>
          <w:rFonts w:ascii="Cambria Math" w:hAnsi="Cambria Math" w:cs="Cambria Math"/>
        </w:rPr>
        <w:t>Result of Normality test in Minitab</w:t>
      </w:r>
    </w:p>
    <w:p w:rsidR="007A3BCB" w:rsidRDefault="007A3BCB" w:rsidP="007A3BCB">
      <w:pPr>
        <w:spacing w:line="240" w:lineRule="auto"/>
      </w:pPr>
      <w:r>
        <w:t>Null Hypothesis H</w:t>
      </w:r>
      <w:r>
        <w:rPr>
          <w:vertAlign w:val="subscript"/>
        </w:rPr>
        <w:t>0</w:t>
      </w:r>
      <w:r>
        <w:t>: Normality is ok</w:t>
      </w:r>
    </w:p>
    <w:p w:rsidR="007A3BCB" w:rsidRDefault="007A3BCB" w:rsidP="007A3BCB">
      <w:pPr>
        <w:spacing w:line="240" w:lineRule="auto"/>
      </w:pPr>
      <w:r>
        <w:t>Alternative Hypothesis H</w:t>
      </w:r>
      <w:r>
        <w:rPr>
          <w:vertAlign w:val="subscript"/>
        </w:rPr>
        <w:t>1</w:t>
      </w:r>
      <w:r>
        <w:t>: Normality is not ok</w:t>
      </w:r>
      <w:r>
        <w:br/>
        <w:t>P-value :0.106</w:t>
      </w:r>
      <w:r>
        <w:br/>
      </w:r>
      <w:r>
        <w:rPr>
          <w:rFonts w:ascii="Cambria Math" w:hAnsi="Cambria Math" w:cs="Cambria Math"/>
        </w:rPr>
        <w:t>𝛼 : 0.05</w:t>
      </w:r>
      <w:r>
        <w:rPr>
          <w:rFonts w:ascii="Cambria Math" w:hAnsi="Cambria Math" w:cs="Cambria Math"/>
        </w:rPr>
        <w:br/>
      </w:r>
      <w:r>
        <w:t>P-value &gt;</w:t>
      </w:r>
      <w:r>
        <w:rPr>
          <w:rFonts w:ascii="Cambria Math" w:hAnsi="Cambria Math" w:cs="Cambria Math"/>
        </w:rPr>
        <w:t>𝛼</w:t>
      </w:r>
      <w:r>
        <w:rPr>
          <w:rFonts w:ascii="Cambria Math" w:hAnsi="Cambria Math" w:cs="Cambria Math"/>
        </w:rPr>
        <w:br/>
        <w:t xml:space="preserve">We fail to reject </w:t>
      </w:r>
      <w:r>
        <w:t>H</w:t>
      </w:r>
      <w:r>
        <w:rPr>
          <w:vertAlign w:val="subscript"/>
        </w:rPr>
        <w:t xml:space="preserve">0 </w:t>
      </w:r>
      <w:r>
        <w:t>, So we can conclude that Normality is ok. We are 95% Confident that the Normality is ok.</w:t>
      </w:r>
    </w:p>
    <w:p w:rsidR="007A3BCB" w:rsidRDefault="007A3BCB" w:rsidP="007A3BCB">
      <w:pPr>
        <w:spacing w:line="240" w:lineRule="auto"/>
      </w:pPr>
      <w:r>
        <w:t>To check if Model is Uncorrelated:</w:t>
      </w:r>
    </w:p>
    <w:p w:rsidR="007A3BCB" w:rsidRDefault="007A3BCB" w:rsidP="007A3BCB">
      <w:pPr>
        <w:spacing w:line="240" w:lineRule="auto"/>
      </w:pPr>
      <w:r>
        <w:t>As we have collected data randomly in different time period, Time sequence plot cannot be used in verifying model adequacy. We will assume that the data</w:t>
      </w:r>
      <w:r>
        <w:tab/>
        <w:t xml:space="preserve"> is uncorrelated.</w:t>
      </w:r>
    </w:p>
    <w:p w:rsidR="007A3BCB" w:rsidRDefault="007A3BCB" w:rsidP="007A3BCB">
      <w:pPr>
        <w:spacing w:line="240" w:lineRule="auto"/>
      </w:pPr>
      <w:r>
        <w:t>Diagnostics:</w:t>
      </w:r>
    </w:p>
    <w:tbl>
      <w:tblPr>
        <w:tblW w:w="6720" w:type="dxa"/>
        <w:tblInd w:w="96" w:type="dxa"/>
        <w:tblLook w:val="04A0" w:firstRow="1" w:lastRow="0" w:firstColumn="1" w:lastColumn="0" w:noHBand="0" w:noVBand="1"/>
      </w:tblPr>
      <w:tblGrid>
        <w:gridCol w:w="1053"/>
        <w:gridCol w:w="1053"/>
        <w:gridCol w:w="1053"/>
        <w:gridCol w:w="1053"/>
        <w:gridCol w:w="1053"/>
        <w:gridCol w:w="1053"/>
        <w:gridCol w:w="1053"/>
      </w:tblGrid>
      <w:tr w:rsidR="007A3BCB" w:rsidTr="00D66225">
        <w:trPr>
          <w:trHeight w:val="300"/>
        </w:trPr>
        <w:tc>
          <w:tcPr>
            <w:tcW w:w="960" w:type="dxa"/>
            <w:tcBorders>
              <w:top w:val="single" w:sz="8" w:space="0" w:color="auto"/>
              <w:left w:val="single" w:sz="8" w:space="0" w:color="auto"/>
              <w:bottom w:val="single" w:sz="8" w:space="0" w:color="auto"/>
              <w:right w:val="single" w:sz="4" w:space="0" w:color="auto"/>
            </w:tcBorders>
            <w:noWrap/>
            <w:vAlign w:val="bottom"/>
            <w:hideMark/>
          </w:tcPr>
          <w:p w:rsidR="007A3BCB" w:rsidRDefault="007A3BCB" w:rsidP="00D66225">
            <w:pPr>
              <w:spacing w:after="0" w:line="240" w:lineRule="auto"/>
              <w:rPr>
                <w:rFonts w:ascii="Calibri" w:eastAsia="Times New Roman" w:hAnsi="Calibri" w:cs="Times New Roman"/>
                <w:color w:val="000000"/>
              </w:rPr>
            </w:pPr>
            <w:r>
              <w:rPr>
                <w:rFonts w:ascii="Calibri" w:eastAsia="Times New Roman" w:hAnsi="Calibri" w:cs="Times New Roman"/>
                <w:color w:val="000000"/>
              </w:rPr>
              <w:t>FITS</w:t>
            </w:r>
          </w:p>
        </w:tc>
        <w:tc>
          <w:tcPr>
            <w:tcW w:w="960" w:type="dxa"/>
            <w:tcBorders>
              <w:top w:val="single" w:sz="8" w:space="0" w:color="auto"/>
              <w:left w:val="nil"/>
              <w:bottom w:val="single" w:sz="8" w:space="0" w:color="auto"/>
              <w:right w:val="single" w:sz="4" w:space="0" w:color="auto"/>
            </w:tcBorders>
            <w:noWrap/>
            <w:vAlign w:val="bottom"/>
            <w:hideMark/>
          </w:tcPr>
          <w:p w:rsidR="007A3BCB" w:rsidRDefault="007A3BCB" w:rsidP="00D66225">
            <w:pPr>
              <w:spacing w:after="0" w:line="240" w:lineRule="auto"/>
              <w:rPr>
                <w:rFonts w:ascii="Calibri" w:eastAsia="Times New Roman" w:hAnsi="Calibri" w:cs="Times New Roman"/>
                <w:color w:val="000000"/>
              </w:rPr>
            </w:pPr>
            <w:r>
              <w:rPr>
                <w:rFonts w:ascii="Calibri" w:eastAsia="Times New Roman" w:hAnsi="Calibri" w:cs="Times New Roman"/>
                <w:color w:val="000000"/>
              </w:rPr>
              <w:t>RESI</w:t>
            </w:r>
          </w:p>
        </w:tc>
        <w:tc>
          <w:tcPr>
            <w:tcW w:w="960" w:type="dxa"/>
            <w:tcBorders>
              <w:top w:val="single" w:sz="8" w:space="0" w:color="auto"/>
              <w:left w:val="nil"/>
              <w:bottom w:val="single" w:sz="8" w:space="0" w:color="auto"/>
              <w:right w:val="single" w:sz="4" w:space="0" w:color="auto"/>
            </w:tcBorders>
            <w:noWrap/>
            <w:vAlign w:val="bottom"/>
            <w:hideMark/>
          </w:tcPr>
          <w:p w:rsidR="007A3BCB" w:rsidRDefault="007A3BCB" w:rsidP="00D66225">
            <w:pPr>
              <w:spacing w:after="0" w:line="240" w:lineRule="auto"/>
              <w:rPr>
                <w:rFonts w:ascii="Calibri" w:eastAsia="Times New Roman" w:hAnsi="Calibri" w:cs="Times New Roman"/>
                <w:color w:val="000000"/>
              </w:rPr>
            </w:pPr>
            <w:r>
              <w:rPr>
                <w:rFonts w:ascii="Calibri" w:eastAsia="Times New Roman" w:hAnsi="Calibri" w:cs="Times New Roman"/>
                <w:color w:val="000000"/>
              </w:rPr>
              <w:t>SRES</w:t>
            </w:r>
          </w:p>
        </w:tc>
        <w:tc>
          <w:tcPr>
            <w:tcW w:w="960" w:type="dxa"/>
            <w:tcBorders>
              <w:top w:val="single" w:sz="8" w:space="0" w:color="auto"/>
              <w:left w:val="nil"/>
              <w:bottom w:val="single" w:sz="8" w:space="0" w:color="auto"/>
              <w:right w:val="single" w:sz="4" w:space="0" w:color="auto"/>
            </w:tcBorders>
            <w:noWrap/>
            <w:vAlign w:val="bottom"/>
            <w:hideMark/>
          </w:tcPr>
          <w:p w:rsidR="007A3BCB" w:rsidRDefault="007A3BCB" w:rsidP="00D66225">
            <w:pPr>
              <w:spacing w:after="0" w:line="240" w:lineRule="auto"/>
              <w:rPr>
                <w:rFonts w:ascii="Calibri" w:eastAsia="Times New Roman" w:hAnsi="Calibri" w:cs="Times New Roman"/>
                <w:color w:val="000000"/>
              </w:rPr>
            </w:pPr>
            <w:r>
              <w:rPr>
                <w:rFonts w:ascii="Calibri" w:eastAsia="Times New Roman" w:hAnsi="Calibri" w:cs="Times New Roman"/>
                <w:color w:val="000000"/>
              </w:rPr>
              <w:t>TRES</w:t>
            </w:r>
          </w:p>
        </w:tc>
        <w:tc>
          <w:tcPr>
            <w:tcW w:w="960" w:type="dxa"/>
            <w:tcBorders>
              <w:top w:val="single" w:sz="8" w:space="0" w:color="auto"/>
              <w:left w:val="nil"/>
              <w:bottom w:val="single" w:sz="8" w:space="0" w:color="auto"/>
              <w:right w:val="single" w:sz="4" w:space="0" w:color="auto"/>
            </w:tcBorders>
            <w:noWrap/>
            <w:vAlign w:val="bottom"/>
            <w:hideMark/>
          </w:tcPr>
          <w:p w:rsidR="007A3BCB" w:rsidRDefault="007A3BCB" w:rsidP="00D66225">
            <w:pPr>
              <w:spacing w:after="0" w:line="240" w:lineRule="auto"/>
              <w:rPr>
                <w:rFonts w:ascii="Calibri" w:eastAsia="Times New Roman" w:hAnsi="Calibri" w:cs="Times New Roman"/>
                <w:color w:val="000000"/>
              </w:rPr>
            </w:pPr>
            <w:r>
              <w:rPr>
                <w:rFonts w:ascii="Calibri" w:eastAsia="Times New Roman" w:hAnsi="Calibri" w:cs="Times New Roman"/>
                <w:color w:val="000000"/>
              </w:rPr>
              <w:t>HI</w:t>
            </w:r>
          </w:p>
        </w:tc>
        <w:tc>
          <w:tcPr>
            <w:tcW w:w="960" w:type="dxa"/>
            <w:tcBorders>
              <w:top w:val="single" w:sz="8" w:space="0" w:color="auto"/>
              <w:left w:val="nil"/>
              <w:bottom w:val="single" w:sz="8" w:space="0" w:color="auto"/>
              <w:right w:val="single" w:sz="4" w:space="0" w:color="auto"/>
            </w:tcBorders>
            <w:noWrap/>
            <w:vAlign w:val="bottom"/>
            <w:hideMark/>
          </w:tcPr>
          <w:p w:rsidR="007A3BCB" w:rsidRDefault="007A3BCB" w:rsidP="00D66225">
            <w:pPr>
              <w:spacing w:after="0" w:line="240" w:lineRule="auto"/>
              <w:rPr>
                <w:rFonts w:ascii="Calibri" w:eastAsia="Times New Roman" w:hAnsi="Calibri" w:cs="Times New Roman"/>
                <w:color w:val="000000"/>
              </w:rPr>
            </w:pPr>
            <w:r>
              <w:rPr>
                <w:rFonts w:ascii="Calibri" w:eastAsia="Times New Roman" w:hAnsi="Calibri" w:cs="Times New Roman"/>
                <w:color w:val="000000"/>
              </w:rPr>
              <w:t>COOK</w:t>
            </w:r>
          </w:p>
        </w:tc>
        <w:tc>
          <w:tcPr>
            <w:tcW w:w="960" w:type="dxa"/>
            <w:tcBorders>
              <w:top w:val="single" w:sz="8" w:space="0" w:color="auto"/>
              <w:left w:val="nil"/>
              <w:bottom w:val="single" w:sz="8" w:space="0" w:color="auto"/>
              <w:right w:val="single" w:sz="8" w:space="0" w:color="auto"/>
            </w:tcBorders>
            <w:noWrap/>
            <w:vAlign w:val="bottom"/>
            <w:hideMark/>
          </w:tcPr>
          <w:p w:rsidR="007A3BCB" w:rsidRDefault="007A3BCB" w:rsidP="00D66225">
            <w:pPr>
              <w:spacing w:after="0" w:line="240" w:lineRule="auto"/>
              <w:rPr>
                <w:rFonts w:ascii="Calibri" w:eastAsia="Times New Roman" w:hAnsi="Calibri" w:cs="Times New Roman"/>
                <w:color w:val="000000"/>
              </w:rPr>
            </w:pPr>
            <w:r>
              <w:rPr>
                <w:rFonts w:ascii="Calibri" w:eastAsia="Times New Roman" w:hAnsi="Calibri" w:cs="Times New Roman"/>
                <w:color w:val="000000"/>
              </w:rPr>
              <w:t>DFIT</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7.1962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8037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1651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3548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6879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268</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62983</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4.1620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8379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5204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9588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389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5743</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80908</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0.2881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8.71186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12395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1296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6923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5782</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0988</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9.6548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6548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752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680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470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154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8372</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6.7666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1.2333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9433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4203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0248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400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79966</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6.8237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8237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974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902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867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3028</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9529</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62.3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6000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178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008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8502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1119</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6878</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4.4562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8.54375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3972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413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6628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2558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7746</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9.4849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4849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777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707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425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5932</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1638</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9.7677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6.23222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6593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5992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451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8052</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30888</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5.5778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5778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372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306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424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511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2195</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0.9565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9565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182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116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906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8873</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6165</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5.9840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840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241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218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3092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0774</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729</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5.7809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7809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008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940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912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0289</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74</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1.0128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012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6115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6634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838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4468</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495</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1.6246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37536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1777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1129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735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6275</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35073</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3.878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9.878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548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6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312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768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1864</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3.5033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033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939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904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6952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256</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606</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8.8718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1281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5014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6390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240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304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03292</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2.2016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201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4914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278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446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9652</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3336</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3.2767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2767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835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766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7584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33228</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1254</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2.3379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6.66206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81695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81178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045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9465</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40117</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lastRenderedPageBreak/>
              <w:t>41.7950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20498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8865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8246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968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3196</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6355</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3.3342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6657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9174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0868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728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33798</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226</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2.8595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6.859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025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1586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215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60197</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5285</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8.9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9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82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756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832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6597</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3865</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8.827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17289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6203</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352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10057</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088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0473</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9.56381</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43619</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6117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75744</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3132</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29751</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02202</w:t>
            </w:r>
          </w:p>
        </w:tc>
      </w:tr>
      <w:tr w:rsidR="007A3BCB" w:rsidTr="00D66225">
        <w:trPr>
          <w:trHeight w:val="288"/>
        </w:trPr>
        <w:tc>
          <w:tcPr>
            <w:tcW w:w="960" w:type="dxa"/>
            <w:tcBorders>
              <w:top w:val="nil"/>
              <w:left w:val="single" w:sz="8" w:space="0" w:color="auto"/>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4.1284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12845</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43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3638</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02426</w:t>
            </w:r>
          </w:p>
        </w:tc>
        <w:tc>
          <w:tcPr>
            <w:tcW w:w="960" w:type="dxa"/>
            <w:tcBorders>
              <w:top w:val="nil"/>
              <w:left w:val="nil"/>
              <w:bottom w:val="single" w:sz="4"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24999</w:t>
            </w:r>
          </w:p>
        </w:tc>
        <w:tc>
          <w:tcPr>
            <w:tcW w:w="960" w:type="dxa"/>
            <w:tcBorders>
              <w:top w:val="nil"/>
              <w:left w:val="nil"/>
              <w:bottom w:val="single" w:sz="4"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7022</w:t>
            </w:r>
          </w:p>
        </w:tc>
      </w:tr>
      <w:tr w:rsidR="007A3BCB" w:rsidTr="00D66225">
        <w:trPr>
          <w:trHeight w:val="300"/>
        </w:trPr>
        <w:tc>
          <w:tcPr>
            <w:tcW w:w="960" w:type="dxa"/>
            <w:tcBorders>
              <w:top w:val="nil"/>
              <w:left w:val="single" w:sz="8" w:space="0" w:color="auto"/>
              <w:bottom w:val="single" w:sz="8"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7.60424</w:t>
            </w:r>
          </w:p>
        </w:tc>
        <w:tc>
          <w:tcPr>
            <w:tcW w:w="960" w:type="dxa"/>
            <w:tcBorders>
              <w:top w:val="nil"/>
              <w:left w:val="nil"/>
              <w:bottom w:val="single" w:sz="8"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6.60424</w:t>
            </w:r>
          </w:p>
        </w:tc>
        <w:tc>
          <w:tcPr>
            <w:tcW w:w="960" w:type="dxa"/>
            <w:tcBorders>
              <w:top w:val="nil"/>
              <w:left w:val="nil"/>
              <w:bottom w:val="single" w:sz="8"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9021</w:t>
            </w:r>
          </w:p>
        </w:tc>
        <w:tc>
          <w:tcPr>
            <w:tcW w:w="960" w:type="dxa"/>
            <w:tcBorders>
              <w:top w:val="nil"/>
              <w:left w:val="nil"/>
              <w:bottom w:val="single" w:sz="8"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8457</w:t>
            </w:r>
          </w:p>
        </w:tc>
        <w:tc>
          <w:tcPr>
            <w:tcW w:w="960" w:type="dxa"/>
            <w:tcBorders>
              <w:top w:val="nil"/>
              <w:left w:val="nil"/>
              <w:bottom w:val="single" w:sz="8"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34147</w:t>
            </w:r>
          </w:p>
        </w:tc>
        <w:tc>
          <w:tcPr>
            <w:tcW w:w="960" w:type="dxa"/>
            <w:tcBorders>
              <w:top w:val="nil"/>
              <w:left w:val="nil"/>
              <w:bottom w:val="single" w:sz="8" w:space="0" w:color="auto"/>
              <w:right w:val="single" w:sz="4"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7359</w:t>
            </w:r>
          </w:p>
        </w:tc>
        <w:tc>
          <w:tcPr>
            <w:tcW w:w="960" w:type="dxa"/>
            <w:tcBorders>
              <w:top w:val="nil"/>
              <w:left w:val="nil"/>
              <w:bottom w:val="single" w:sz="8" w:space="0" w:color="auto"/>
              <w:right w:val="single" w:sz="8" w:space="0" w:color="auto"/>
            </w:tcBorders>
            <w:noWrap/>
            <w:vAlign w:val="bottom"/>
            <w:hideMark/>
          </w:tcPr>
          <w:p w:rsidR="007A3BCB" w:rsidRDefault="007A3BCB" w:rsidP="00D66225">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752</w:t>
            </w:r>
          </w:p>
        </w:tc>
      </w:tr>
    </w:tbl>
    <w:p w:rsidR="00585A1C" w:rsidRDefault="00585A1C" w:rsidP="007A3B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r>
        <w:t>There are no x outliers as Hi&lt;0.4</w:t>
      </w:r>
    </w:p>
    <w:p w:rsidR="007A3BCB" w:rsidRDefault="007A3BCB" w:rsidP="007A3B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t>Final Multiple regression model:</w:t>
      </w:r>
    </w:p>
    <w:p w:rsidR="007A3BCB" w:rsidRDefault="007A3BCB" w:rsidP="007A3BCB">
      <w:pPr>
        <w:spacing w:line="240" w:lineRule="auto"/>
      </w:pPr>
      <w:r>
        <w:t>After the above Analysis of different regression model, We came to the conclusion that the best model among all different models we have considered is:</w:t>
      </w:r>
    </w:p>
    <w:p w:rsidR="007A3BCB" w:rsidRDefault="007A3BCB" w:rsidP="007A3BCB">
      <w:pPr>
        <w:spacing w:line="240" w:lineRule="auto"/>
      </w:pPr>
      <w:r>
        <w:t>Grip strength (y) = -143.0 + 10.99 Palm Width + 0.566 Height</w:t>
      </w:r>
    </w:p>
    <w:p w:rsidR="007A3BCB" w:rsidRDefault="007A3BCB" w:rsidP="007A3BCB">
      <w:pPr>
        <w:spacing w:line="240" w:lineRule="auto"/>
      </w:pPr>
      <w:r>
        <w:t>We will use F-test to find out whether our best final model is significant or not.</w:t>
      </w:r>
    </w:p>
    <w:p w:rsidR="007A3BCB" w:rsidRDefault="007A3BCB" w:rsidP="007A3BCB">
      <w:pPr>
        <w:spacing w:line="240" w:lineRule="auto"/>
      </w:pPr>
      <w:r>
        <w:t>Below is the output of regression on minitab:</w:t>
      </w:r>
    </w:p>
    <w:p w:rsidR="007A3BCB" w:rsidRDefault="007A3BCB" w:rsidP="007A3BCB">
      <w:pPr>
        <w:autoSpaceDE w:val="0"/>
        <w:autoSpaceDN w:val="0"/>
        <w:adjustRightInd w:val="0"/>
        <w:spacing w:after="0" w:line="240" w:lineRule="auto"/>
        <w:rPr>
          <w:rFonts w:ascii="Segoe UI" w:hAnsi="Segoe UI" w:cs="Segoe UI"/>
          <w:b/>
          <w:bCs/>
          <w:sz w:val="24"/>
          <w:szCs w:val="24"/>
        </w:rPr>
      </w:pPr>
      <w:r>
        <w:rPr>
          <w:rFonts w:ascii="Segoe UI" w:hAnsi="Segoe UI" w:cs="Segoe UI"/>
          <w:b/>
          <w:bCs/>
          <w:sz w:val="24"/>
          <w:szCs w:val="24"/>
        </w:rPr>
        <w:t xml:space="preserve">Regression Analysis: y versus Palm Width, Height </w:t>
      </w:r>
    </w:p>
    <w:p w:rsidR="007A3BCB" w:rsidRDefault="007A3BCB" w:rsidP="007A3BCB">
      <w:pPr>
        <w:autoSpaceDE w:val="0"/>
        <w:autoSpaceDN w:val="0"/>
        <w:adjustRightInd w:val="0"/>
        <w:spacing w:after="0" w:line="240" w:lineRule="auto"/>
        <w:rPr>
          <w:rFonts w:ascii="Segoe UI" w:hAnsi="Segoe UI" w:cs="Segoe UI"/>
          <w:b/>
          <w:bCs/>
          <w:sz w:val="24"/>
          <w:szCs w:val="24"/>
        </w:rPr>
      </w:pPr>
    </w:p>
    <w:p w:rsidR="007A3BCB" w:rsidRDefault="007A3BCB" w:rsidP="007A3BC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rsidR="007A3BCB" w:rsidRDefault="007A3BCB" w:rsidP="007A3BCB">
      <w:pPr>
        <w:autoSpaceDE w:val="0"/>
        <w:autoSpaceDN w:val="0"/>
        <w:adjustRightInd w:val="0"/>
        <w:spacing w:after="0" w:line="240" w:lineRule="auto"/>
        <w:rPr>
          <w:rFonts w:ascii="Courier New" w:hAnsi="Courier New" w:cs="Courier New"/>
          <w:sz w:val="18"/>
          <w:szCs w:val="18"/>
        </w:rPr>
      </w:pPr>
    </w:p>
    <w:p w:rsidR="007A3BCB" w:rsidRDefault="007A3BCB" w:rsidP="007A3BC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Adj SS   Adj MS  F-Value  P-Value</w:t>
      </w:r>
    </w:p>
    <w:p w:rsidR="007A3BCB" w:rsidRDefault="007A3BCB" w:rsidP="007A3BC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2  2210.8  1105.39    15.29    0.000</w:t>
      </w:r>
    </w:p>
    <w:p w:rsidR="007A3BCB" w:rsidRDefault="007A3BCB" w:rsidP="007A3BC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Palm Width   1   686.8   686.82     9.50    0.005</w:t>
      </w:r>
    </w:p>
    <w:p w:rsidR="007A3BCB" w:rsidRDefault="007A3BCB" w:rsidP="007A3BC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Height       1   507.7   507.72     7.02    0.013</w:t>
      </w:r>
    </w:p>
    <w:p w:rsidR="007A3BCB" w:rsidRDefault="007A3BCB" w:rsidP="007A3BC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Error         27  1952.6    72.32</w:t>
      </w:r>
    </w:p>
    <w:p w:rsidR="007A3BCB" w:rsidRDefault="007A3BCB" w:rsidP="007A3BCB">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29  4163.4</w:t>
      </w:r>
    </w:p>
    <w:p w:rsidR="007A3BCB" w:rsidRDefault="007A3BCB" w:rsidP="007A3BCB">
      <w:pPr>
        <w:autoSpaceDE w:val="0"/>
        <w:autoSpaceDN w:val="0"/>
        <w:adjustRightInd w:val="0"/>
        <w:spacing w:after="0" w:line="240" w:lineRule="auto"/>
        <w:rPr>
          <w:rFonts w:ascii="Courier New" w:hAnsi="Courier New" w:cs="Courier New"/>
          <w:sz w:val="18"/>
          <w:szCs w:val="18"/>
        </w:rPr>
      </w:pPr>
    </w:p>
    <w:p w:rsidR="007A3BCB" w:rsidRDefault="007A3BCB" w:rsidP="007A3BCB">
      <w:pPr>
        <w:autoSpaceDE w:val="0"/>
        <w:autoSpaceDN w:val="0"/>
        <w:adjustRightInd w:val="0"/>
        <w:spacing w:after="0" w:line="240" w:lineRule="auto"/>
        <w:rPr>
          <w:rFonts w:ascii="Courier New" w:hAnsi="Courier New" w:cs="Courier New"/>
          <w:sz w:val="18"/>
          <w:szCs w:val="18"/>
        </w:rPr>
      </w:pPr>
    </w:p>
    <w:p w:rsidR="0068225E" w:rsidRPr="0068225E" w:rsidRDefault="007A3BCB" w:rsidP="006A60ED">
      <w:pPr>
        <w:spacing w:line="240" w:lineRule="auto"/>
      </w:pPr>
      <w:r>
        <w:t>Confidence Interval:</w:t>
      </w:r>
      <w:r w:rsidR="00585A1C">
        <w:br/>
      </w:r>
      <w:r>
        <w:t>B= t (1-</w:t>
      </w:r>
      <w:r>
        <w:rPr>
          <w:rFonts w:ascii="Cambria Math" w:hAnsi="Cambria Math" w:cs="Cambria Math"/>
        </w:rPr>
        <w:t>𝛼/</w:t>
      </w:r>
      <w:r>
        <w:t>2</w:t>
      </w:r>
      <w:r>
        <w:rPr>
          <w:rFonts w:ascii="Cambria Math" w:hAnsi="Cambria Math" w:cs="Cambria Math"/>
        </w:rPr>
        <w:t>𝑛</w:t>
      </w:r>
      <w:r>
        <w:t>, n-p-1) =  2.246</w:t>
      </w:r>
      <w:r w:rsidR="00585A1C">
        <w:br/>
      </w:r>
      <w:r>
        <w:t>Two-sided Interval : b</w:t>
      </w:r>
      <w:r>
        <w:rPr>
          <w:vertAlign w:val="subscript"/>
        </w:rPr>
        <w:t>k</w:t>
      </w:r>
      <w:r>
        <w:t xml:space="preserve"> ± B*s{b</w:t>
      </w:r>
      <w:r>
        <w:rPr>
          <w:vertAlign w:val="subscript"/>
        </w:rPr>
        <w:t>k</w:t>
      </w:r>
      <w:r>
        <w:t>}</w:t>
      </w:r>
      <w:r w:rsidR="00585A1C">
        <w:br/>
      </w:r>
      <w:r>
        <w:t>b</w:t>
      </w:r>
      <w:r>
        <w:rPr>
          <w:vertAlign w:val="subscript"/>
        </w:rPr>
        <w:t>1</w:t>
      </w:r>
      <w:r>
        <w:t>= 10.99 b</w:t>
      </w:r>
      <w:r>
        <w:rPr>
          <w:vertAlign w:val="subscript"/>
        </w:rPr>
        <w:t>2</w:t>
      </w:r>
      <w:r>
        <w:t>=0.566</w:t>
      </w:r>
      <w:r>
        <w:rPr>
          <w:vertAlign w:val="subscript"/>
        </w:rPr>
        <w:t xml:space="preserve"> </w:t>
      </w:r>
      <w:r>
        <w:t xml:space="preserve"> s{b1}=3.56 s{b1}=0.214</w:t>
      </w:r>
      <w:r w:rsidR="00585A1C">
        <w:br/>
      </w:r>
      <w:r>
        <w:t>C.I for Palm Width: ( 2.994, 18.98576)</w:t>
      </w:r>
      <w:r w:rsidR="00585A1C">
        <w:br/>
      </w:r>
      <w:r>
        <w:t>C.I for Height: (0.0853, 1.046644)</w:t>
      </w:r>
      <w:r w:rsidR="00585A1C">
        <w:br/>
      </w:r>
      <w:r>
        <w:t>We will now obtain 95% CI , PI ,CB for Palm width of 9.5 and height of 170.</w:t>
      </w:r>
      <w:r w:rsidR="0068225E" w:rsidRPr="00CD36F9">
        <w:t xml:space="preserve">  </w:t>
      </w:r>
    </w:p>
    <w:p w:rsidR="0068225E" w:rsidRDefault="009351D2" w:rsidP="0068225E">
      <w:pPr>
        <w:pStyle w:val="Heading3"/>
        <w:rPr>
          <w:rFonts w:eastAsia="Times New Roman"/>
        </w:rPr>
      </w:pPr>
      <w:r>
        <w:rPr>
          <w:rFonts w:eastAsia="Times New Roman"/>
        </w:rPr>
        <w:t>For Model 2</w:t>
      </w:r>
    </w:p>
    <w:p w:rsidR="00E53A64" w:rsidRDefault="00E53A64" w:rsidP="00E53A64">
      <w:r>
        <w:t>Let us see the coefficients</w:t>
      </w:r>
      <w:r w:rsidR="005E77C6">
        <w:t xml:space="preserve"> for model 2</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Coefficients:</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 xml:space="preserve">             Estimate Std. Error t value Pr(&gt;|t|)  </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Intercept) -158.3856    60.3271  -2.625   0.0146 *</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 xml:space="preserve">Palm.Width     6.8110     4.7759   1.426   0.1662  </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Weight         2.1752     0.8538   2.548   0.0174 *</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stdx1x3        8.9511     3.2821   2.727   0.0115 *</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stdx4x1      -28.3795    11.8763  -2.390   0.0247 *</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Residual standard error: 8.356 on 25 degrees of freedom</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Multiple R-squared:  0.5807,</w:t>
      </w:r>
      <w:r w:rsidRPr="00E53A64">
        <w:rPr>
          <w:rFonts w:ascii="Lucida Console" w:eastAsia="Times New Roman" w:hAnsi="Lucida Console" w:cs="Courier New"/>
          <w:color w:val="000000"/>
          <w:sz w:val="20"/>
          <w:szCs w:val="20"/>
        </w:rPr>
        <w:tab/>
        <w:t xml:space="preserve">Adjusted R-squared:  0.5136 </w:t>
      </w:r>
    </w:p>
    <w:p w:rsidR="00E53A64" w:rsidRPr="00E53A64" w:rsidRDefault="00E53A64" w:rsidP="00E53A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E53A64">
        <w:rPr>
          <w:rFonts w:ascii="Lucida Console" w:eastAsia="Times New Roman" w:hAnsi="Lucida Console" w:cs="Courier New"/>
          <w:color w:val="000000"/>
          <w:sz w:val="20"/>
          <w:szCs w:val="20"/>
        </w:rPr>
        <w:t>F-statistic: 8.657 on 4 and 25 DF,  p-value: 0.0001578</w:t>
      </w:r>
    </w:p>
    <w:p w:rsidR="00E53A64" w:rsidRPr="00E53A64" w:rsidRDefault="00E53A64" w:rsidP="00E53A64"/>
    <w:p w:rsidR="00E53A64" w:rsidRDefault="009351D2" w:rsidP="0068225E">
      <w:r>
        <w:lastRenderedPageBreak/>
        <w:t>We can see Palm.width has a t value greater than 0.05 suggesting it is not a good predictor. However ,this model is the second best model due to the following reason</w:t>
      </w:r>
    </w:p>
    <w:p w:rsidR="009351D2" w:rsidRDefault="009351D2" w:rsidP="009351D2">
      <w:pPr>
        <w:pStyle w:val="ListParagraph"/>
        <w:numPr>
          <w:ilvl w:val="0"/>
          <w:numId w:val="9"/>
        </w:numPr>
      </w:pPr>
      <w:r>
        <w:t>Adjusted R^2 is the highest among all possible models. Any increase in the number of predictors decreases its value</w:t>
      </w:r>
      <w:r w:rsidR="005E77C6">
        <w:t>, thus all 6,7,8 predictor models are eliminated.</w:t>
      </w:r>
    </w:p>
    <w:p w:rsidR="009351D2" w:rsidRDefault="009351D2" w:rsidP="009351D2">
      <w:pPr>
        <w:pStyle w:val="ListParagraph"/>
        <w:numPr>
          <w:ilvl w:val="0"/>
          <w:numId w:val="9"/>
        </w:numPr>
      </w:pPr>
      <w:r>
        <w:t xml:space="preserve">We rejected the second best 4 model predictor model </w:t>
      </w:r>
      <w:r>
        <w:rPr>
          <w:rStyle w:val="gem3dmtclfb"/>
          <w:rFonts w:ascii="Lucida Console" w:hAnsi="Lucida Console"/>
          <w:color w:val="0000FF"/>
        </w:rPr>
        <w:t xml:space="preserve">Grip.Strength~Weight^2+stdx1x3+stdx4x1+stdx1x2 </w:t>
      </w:r>
    </w:p>
    <w:p w:rsidR="009351D2" w:rsidRDefault="005E77C6" w:rsidP="005E77C6">
      <w:pPr>
        <w:ind w:left="720"/>
      </w:pPr>
      <w:r>
        <w:t>On the basis that there exist a high collinearity between stdx1x3 vs stdx1x2 (0.85) and stdx1x3 vs Weight(0.9), there can be a serious multicollinearity problem in the above model</w:t>
      </w:r>
    </w:p>
    <w:p w:rsidR="005E77C6" w:rsidRPr="0068225E" w:rsidRDefault="003050D4" w:rsidP="005E77C6">
      <w:pPr>
        <w:pStyle w:val="ListParagraph"/>
        <w:numPr>
          <w:ilvl w:val="0"/>
          <w:numId w:val="9"/>
        </w:numPr>
      </w:pPr>
      <w:r>
        <w:t>We rejected 1 predictor model</w:t>
      </w:r>
      <w:r w:rsidR="0050178B">
        <w:t>s</w:t>
      </w:r>
      <w:r>
        <w:t xml:space="preserve"> on the basis of Cp and R^2</w:t>
      </w:r>
    </w:p>
    <w:p w:rsidR="00F7316D" w:rsidRDefault="00F7316D" w:rsidP="00F7316D">
      <w:pPr>
        <w:spacing w:line="240" w:lineRule="auto"/>
      </w:pPr>
      <w:r>
        <w:t>Model Selection:</w:t>
      </w:r>
    </w:p>
    <w:p w:rsidR="00F7316D" w:rsidRPr="006A60ED" w:rsidRDefault="006A60ED" w:rsidP="00F7316D">
      <w:pPr>
        <w:spacing w:line="240" w:lineRule="auto"/>
        <w:rPr>
          <w:color w:val="FFC000"/>
        </w:rPr>
      </w:pPr>
      <w:r w:rsidRPr="006A60ED">
        <w:rPr>
          <w:color w:val="FFC000"/>
        </w:rPr>
        <w:t>Model2: Grip strength = -158.38 + 6.81</w:t>
      </w:r>
      <w:r w:rsidR="00F7316D" w:rsidRPr="006A60ED">
        <w:rPr>
          <w:color w:val="FFC000"/>
        </w:rPr>
        <w:t xml:space="preserve"> Palm width </w:t>
      </w:r>
      <w:r w:rsidRPr="006A60ED">
        <w:rPr>
          <w:color w:val="FFC000"/>
        </w:rPr>
        <w:t>+ 2.17Weightsq + 8.95 STD X1X3 – 28.37</w:t>
      </w:r>
      <w:r w:rsidR="00F7316D" w:rsidRPr="006A60ED">
        <w:rPr>
          <w:color w:val="FFC000"/>
        </w:rPr>
        <w:t> STD X4X1</w:t>
      </w:r>
    </w:p>
    <w:p w:rsidR="00F7316D" w:rsidRDefault="00F7316D" w:rsidP="00F7316D">
      <w:pPr>
        <w:spacing w:line="240" w:lineRule="auto"/>
      </w:pPr>
      <w:r>
        <w:t>We will check the model assumptions which are as follows</w:t>
      </w:r>
    </w:p>
    <w:p w:rsidR="00F7316D" w:rsidRDefault="00F7316D" w:rsidP="00F7316D">
      <w:pPr>
        <w:pStyle w:val="ListParagraph"/>
        <w:numPr>
          <w:ilvl w:val="0"/>
          <w:numId w:val="10"/>
        </w:numPr>
      </w:pPr>
      <w:r>
        <w:t>Current Model form is reasonable</w:t>
      </w:r>
    </w:p>
    <w:p w:rsidR="00F7316D" w:rsidRDefault="00F7316D" w:rsidP="00F7316D">
      <w:pPr>
        <w:pStyle w:val="ListParagraph"/>
        <w:numPr>
          <w:ilvl w:val="0"/>
          <w:numId w:val="10"/>
        </w:numPr>
      </w:pPr>
      <w:r>
        <w:t>Residuals have constant variance.</w:t>
      </w:r>
    </w:p>
    <w:p w:rsidR="00F7316D" w:rsidRDefault="00F7316D" w:rsidP="00F7316D">
      <w:pPr>
        <w:pStyle w:val="ListParagraph"/>
        <w:numPr>
          <w:ilvl w:val="0"/>
          <w:numId w:val="10"/>
        </w:numPr>
      </w:pPr>
      <w:r>
        <w:t>Model is uncorrelated</w:t>
      </w:r>
    </w:p>
    <w:p w:rsidR="00F7316D" w:rsidRDefault="00F7316D" w:rsidP="00F7316D">
      <w:pPr>
        <w:pStyle w:val="ListParagraph"/>
        <w:numPr>
          <w:ilvl w:val="0"/>
          <w:numId w:val="10"/>
        </w:numPr>
      </w:pPr>
      <w:r>
        <w:t>Residuals have normality.</w:t>
      </w:r>
    </w:p>
    <w:p w:rsidR="00F7316D" w:rsidRDefault="00F7316D" w:rsidP="00F7316D">
      <w:pPr>
        <w:pStyle w:val="ListParagraph"/>
      </w:pPr>
    </w:p>
    <w:p w:rsidR="00F7316D" w:rsidRDefault="00F7316D" w:rsidP="00F7316D">
      <w:pPr>
        <w:pStyle w:val="ListParagraph"/>
      </w:pPr>
      <w:r>
        <w:t>We will now plot residuals v s each predictor variable using R to check the first assumption that the model form is ok or not.</w:t>
      </w:r>
    </w:p>
    <w:p w:rsidR="00F7316D" w:rsidRDefault="00F7316D" w:rsidP="00F7316D">
      <w:pPr>
        <w:pStyle w:val="ListParagraph"/>
      </w:pPr>
    </w:p>
    <w:p w:rsidR="00F7316D" w:rsidRDefault="00F7316D" w:rsidP="00F7316D">
      <w:pPr>
        <w:pStyle w:val="ListParagraph"/>
      </w:pPr>
      <w:r>
        <w:t>To check for model adequacy:</w:t>
      </w:r>
    </w:p>
    <w:p w:rsidR="00F7316D" w:rsidRDefault="0052722A" w:rsidP="00F7316D">
      <w:pPr>
        <w:spacing w:line="240" w:lineRule="auto"/>
      </w:pPr>
      <w:r>
        <w:t xml:space="preserve">From the below </w:t>
      </w:r>
      <w:r w:rsidR="00F7316D">
        <w:t>two plots between residuals and predictors we can see that there is</w:t>
      </w:r>
      <w:r>
        <w:t xml:space="preserve"> no pattern, points are randoml</w:t>
      </w:r>
      <w:r w:rsidR="00F7316D">
        <w:t>y scattered. We can con</w:t>
      </w:r>
      <w:r>
        <w:t>clude that the model form is ade</w:t>
      </w:r>
      <w:r w:rsidR="00F7316D">
        <w:t>quate.</w:t>
      </w:r>
    </w:p>
    <w:p w:rsidR="0052722A" w:rsidRDefault="00F7316D" w:rsidP="00F7316D">
      <w:pPr>
        <w:spacing w:line="240" w:lineRule="auto"/>
      </w:pPr>
      <w:r>
        <w:t>To Check for constant Varaince:</w:t>
      </w:r>
    </w:p>
    <w:p w:rsidR="00F7316D" w:rsidRPr="0052722A" w:rsidRDefault="0052722A" w:rsidP="0052722A">
      <w:r w:rsidRPr="0052722A">
        <w:rPr>
          <w:noProof/>
        </w:rPr>
        <w:drawing>
          <wp:inline distT="0" distB="0" distL="0" distR="0" wp14:anchorId="6EEFACEC" wp14:editId="7BC9DDC1">
            <wp:extent cx="3022600" cy="2406650"/>
            <wp:effectExtent l="0" t="0" r="0" b="0"/>
            <wp:docPr id="33" name="Picture 33" descr="E:\semester 2\IE-5318\project 2\Rplot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semester 2\IE-5318\project 2\Rplot06.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22600" cy="2406650"/>
                    </a:xfrm>
                    <a:prstGeom prst="rect">
                      <a:avLst/>
                    </a:prstGeom>
                    <a:noFill/>
                    <a:ln>
                      <a:noFill/>
                    </a:ln>
                  </pic:spPr>
                </pic:pic>
              </a:graphicData>
            </a:graphic>
          </wp:inline>
        </w:drawing>
      </w:r>
      <w:r w:rsidRPr="0052722A">
        <w:rPr>
          <w:noProof/>
        </w:rPr>
        <w:drawing>
          <wp:inline distT="0" distB="0" distL="0" distR="0">
            <wp:extent cx="2876550" cy="2330450"/>
            <wp:effectExtent l="0" t="0" r="0" b="0"/>
            <wp:docPr id="32" name="Picture 32" descr="E:\semester 2\IE-5318\project 2\Rplot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semester 2\IE-5318\project 2\Rplot07.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76550" cy="2330450"/>
                    </a:xfrm>
                    <a:prstGeom prst="rect">
                      <a:avLst/>
                    </a:prstGeom>
                    <a:noFill/>
                    <a:ln>
                      <a:noFill/>
                    </a:ln>
                  </pic:spPr>
                </pic:pic>
              </a:graphicData>
            </a:graphic>
          </wp:inline>
        </w:drawing>
      </w:r>
    </w:p>
    <w:p w:rsidR="00F7316D" w:rsidRDefault="0052722A" w:rsidP="00F7316D">
      <w:pPr>
        <w:spacing w:line="240" w:lineRule="auto"/>
      </w:pPr>
      <w:r w:rsidRPr="0052722A">
        <w:rPr>
          <w:noProof/>
        </w:rPr>
        <w:lastRenderedPageBreak/>
        <w:drawing>
          <wp:inline distT="0" distB="0" distL="0" distR="0">
            <wp:extent cx="3365500" cy="2222500"/>
            <wp:effectExtent l="0" t="0" r="0" b="0"/>
            <wp:docPr id="34" name="Picture 34" descr="E:\semester 2\IE-5318\project 2\Rplot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semester 2\IE-5318\project 2\Rplot08.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65704" cy="2222635"/>
                    </a:xfrm>
                    <a:prstGeom prst="rect">
                      <a:avLst/>
                    </a:prstGeom>
                    <a:noFill/>
                    <a:ln>
                      <a:noFill/>
                    </a:ln>
                  </pic:spPr>
                </pic:pic>
              </a:graphicData>
            </a:graphic>
          </wp:inline>
        </w:drawing>
      </w:r>
    </w:p>
    <w:p w:rsidR="00F7316D" w:rsidRDefault="00F7316D" w:rsidP="00F7316D">
      <w:pPr>
        <w:spacing w:line="240" w:lineRule="auto"/>
        <w:jc w:val="center"/>
      </w:pPr>
      <w:r>
        <w:t>Residuals vs fitted values</w:t>
      </w:r>
    </w:p>
    <w:p w:rsidR="00F7316D" w:rsidRDefault="00F7316D" w:rsidP="00F7316D">
      <w:pPr>
        <w:spacing w:line="240" w:lineRule="auto"/>
      </w:pPr>
      <w:r>
        <w:t>Above plot is between residuals and fitted values. as we can see the inverted U curvature which has been confirmed between residual Vs Weight plot. However; to test if this curvature is significant or not we will perform modified Levine test to find if variance is constant or not.</w:t>
      </w:r>
    </w:p>
    <w:p w:rsidR="00F7316D" w:rsidRDefault="00F7316D" w:rsidP="00F7316D">
      <w:pPr>
        <w:spacing w:line="240" w:lineRule="auto"/>
      </w:pPr>
      <w:r>
        <w:t>To check for Normality:</w:t>
      </w:r>
    </w:p>
    <w:p w:rsidR="00F7316D" w:rsidRDefault="00F7316D" w:rsidP="00F7316D">
      <w:pPr>
        <w:spacing w:line="240" w:lineRule="auto"/>
      </w:pPr>
      <w:r>
        <w:rPr>
          <w:noProof/>
        </w:rPr>
        <w:drawing>
          <wp:inline distT="0" distB="0" distL="0" distR="0">
            <wp:extent cx="54864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F7316D" w:rsidRDefault="00F7316D" w:rsidP="00F7316D">
      <w:pPr>
        <w:spacing w:line="240" w:lineRule="auto"/>
      </w:pPr>
    </w:p>
    <w:p w:rsidR="00F7316D" w:rsidRDefault="00F7316D" w:rsidP="00F7316D">
      <w:pPr>
        <w:spacing w:line="240" w:lineRule="auto"/>
        <w:rPr>
          <w:rFonts w:ascii="Cambria Math" w:hAnsi="Cambria Math" w:cs="Cambria Math"/>
        </w:rPr>
      </w:pPr>
      <w:r>
        <w:rPr>
          <w:rFonts w:ascii="Cambria Math" w:hAnsi="Cambria Math" w:cs="Cambria Math"/>
        </w:rPr>
        <w:t>Above is the normal probability plot for residuals. We can see from the plot that most of the points are in line with the normality line. In right hand side the tail is very slightly longer than the normal line and in left hand side the tail is shorter.</w:t>
      </w:r>
    </w:p>
    <w:p w:rsidR="00F7316D" w:rsidRDefault="00F7316D" w:rsidP="00F7316D">
      <w:pPr>
        <w:spacing w:line="240" w:lineRule="auto"/>
        <w:rPr>
          <w:rFonts w:ascii="Cambria Math" w:hAnsi="Cambria Math" w:cs="Cambria Math"/>
        </w:rPr>
      </w:pPr>
    </w:p>
    <w:p w:rsidR="00F7316D" w:rsidRDefault="00F7316D" w:rsidP="00F7316D">
      <w:pPr>
        <w:spacing w:line="240" w:lineRule="auto"/>
        <w:jc w:val="center"/>
        <w:rPr>
          <w:rFonts w:ascii="Cambria Math" w:hAnsi="Cambria Math" w:cs="Cambria Math"/>
        </w:rPr>
      </w:pPr>
      <w:r>
        <w:rPr>
          <w:rFonts w:ascii="Cambria Math" w:hAnsi="Cambria Math" w:cs="Cambria Math"/>
        </w:rPr>
        <w:t>Result of Normality test in Minitab</w:t>
      </w:r>
    </w:p>
    <w:p w:rsidR="00F7316D" w:rsidRDefault="00F7316D" w:rsidP="00F7316D">
      <w:pPr>
        <w:spacing w:line="240" w:lineRule="auto"/>
      </w:pPr>
      <w:r>
        <w:t>Null Hypothesis H</w:t>
      </w:r>
      <w:r>
        <w:rPr>
          <w:vertAlign w:val="subscript"/>
        </w:rPr>
        <w:t>0</w:t>
      </w:r>
      <w:r>
        <w:t>: Normality is ok</w:t>
      </w:r>
    </w:p>
    <w:p w:rsidR="00F7316D" w:rsidRDefault="00F7316D" w:rsidP="00F7316D">
      <w:pPr>
        <w:spacing w:line="240" w:lineRule="auto"/>
      </w:pPr>
      <w:r>
        <w:t>Alternative Hypothesis H</w:t>
      </w:r>
      <w:r>
        <w:rPr>
          <w:vertAlign w:val="subscript"/>
        </w:rPr>
        <w:t>1</w:t>
      </w:r>
      <w:r>
        <w:t>: Normality is not ok</w:t>
      </w:r>
    </w:p>
    <w:p w:rsidR="00F7316D" w:rsidRDefault="00F7316D" w:rsidP="00F7316D">
      <w:pPr>
        <w:spacing w:line="240" w:lineRule="auto"/>
      </w:pPr>
      <w:r>
        <w:t>P-value :0.112</w:t>
      </w:r>
    </w:p>
    <w:p w:rsidR="00F7316D" w:rsidRDefault="00F7316D" w:rsidP="00F7316D">
      <w:pPr>
        <w:spacing w:line="240" w:lineRule="auto"/>
        <w:rPr>
          <w:rFonts w:ascii="Cambria Math" w:hAnsi="Cambria Math" w:cs="Cambria Math"/>
        </w:rPr>
      </w:pPr>
      <w:r>
        <w:rPr>
          <w:rFonts w:ascii="Cambria Math" w:hAnsi="Cambria Math" w:cs="Cambria Math"/>
        </w:rPr>
        <w:t>𝛼 : 0.05</w:t>
      </w:r>
    </w:p>
    <w:p w:rsidR="00F7316D" w:rsidRDefault="00F7316D" w:rsidP="00F7316D">
      <w:pPr>
        <w:spacing w:line="240" w:lineRule="auto"/>
        <w:rPr>
          <w:rFonts w:ascii="Cambria Math" w:hAnsi="Cambria Math" w:cs="Cambria Math"/>
        </w:rPr>
      </w:pPr>
      <w:r>
        <w:t>P-value &gt;</w:t>
      </w:r>
      <w:r>
        <w:rPr>
          <w:rFonts w:ascii="Cambria Math" w:hAnsi="Cambria Math" w:cs="Cambria Math"/>
        </w:rPr>
        <w:t>𝛼</w:t>
      </w:r>
    </w:p>
    <w:p w:rsidR="00F7316D" w:rsidRDefault="00F7316D" w:rsidP="00F7316D">
      <w:pPr>
        <w:spacing w:line="240" w:lineRule="auto"/>
      </w:pPr>
      <w:r>
        <w:rPr>
          <w:rFonts w:ascii="Cambria Math" w:hAnsi="Cambria Math" w:cs="Cambria Math"/>
        </w:rPr>
        <w:t xml:space="preserve">We fail to reject </w:t>
      </w:r>
      <w:r>
        <w:t>H</w:t>
      </w:r>
      <w:r>
        <w:rPr>
          <w:vertAlign w:val="subscript"/>
        </w:rPr>
        <w:t xml:space="preserve">0 </w:t>
      </w:r>
      <w:r>
        <w:t>, So we can conclude that Normality is ok. We are 95% Confident that the Normality is ok.</w:t>
      </w:r>
    </w:p>
    <w:p w:rsidR="00F7316D" w:rsidRDefault="00F7316D" w:rsidP="00F7316D">
      <w:pPr>
        <w:spacing w:line="240" w:lineRule="auto"/>
      </w:pPr>
      <w:r>
        <w:t>To check if Model is Uncorrelated:</w:t>
      </w:r>
    </w:p>
    <w:p w:rsidR="00F7316D" w:rsidRDefault="00F7316D" w:rsidP="00F7316D">
      <w:pPr>
        <w:spacing w:line="240" w:lineRule="auto"/>
      </w:pPr>
      <w:r>
        <w:t>As we have collected data randomly in different time period, Time sequence plot cannot be used in verifying model adequacy. We will assume that the data</w:t>
      </w:r>
      <w:r>
        <w:tab/>
        <w:t xml:space="preserve"> is uncorrelated.</w:t>
      </w:r>
    </w:p>
    <w:p w:rsidR="00F7316D" w:rsidRDefault="00F7316D" w:rsidP="00F7316D">
      <w:pPr>
        <w:spacing w:line="240" w:lineRule="auto"/>
      </w:pPr>
      <w:r>
        <w:t>Dignostics:</w:t>
      </w:r>
    </w:p>
    <w:tbl>
      <w:tblPr>
        <w:tblW w:w="7371" w:type="dxa"/>
        <w:tblInd w:w="96" w:type="dxa"/>
        <w:tblLook w:val="04A0" w:firstRow="1" w:lastRow="0" w:firstColumn="1" w:lastColumn="0" w:noHBand="0" w:noVBand="1"/>
      </w:tblPr>
      <w:tblGrid>
        <w:gridCol w:w="1053"/>
        <w:gridCol w:w="1053"/>
        <w:gridCol w:w="1053"/>
        <w:gridCol w:w="1053"/>
        <w:gridCol w:w="1053"/>
        <w:gridCol w:w="1053"/>
        <w:gridCol w:w="1053"/>
      </w:tblGrid>
      <w:tr w:rsidR="00F7316D" w:rsidTr="00B842E6">
        <w:trPr>
          <w:trHeight w:val="300"/>
        </w:trPr>
        <w:tc>
          <w:tcPr>
            <w:tcW w:w="1053" w:type="dxa"/>
            <w:tcBorders>
              <w:top w:val="single" w:sz="8" w:space="0" w:color="auto"/>
              <w:left w:val="single" w:sz="8" w:space="0" w:color="auto"/>
              <w:bottom w:val="single" w:sz="8" w:space="0" w:color="auto"/>
              <w:right w:val="single" w:sz="4" w:space="0" w:color="auto"/>
            </w:tcBorders>
            <w:noWrap/>
            <w:vAlign w:val="bottom"/>
            <w:hideMark/>
          </w:tcPr>
          <w:p w:rsidR="00F7316D" w:rsidRDefault="00F7316D">
            <w:pPr>
              <w:spacing w:after="0" w:line="240" w:lineRule="auto"/>
              <w:rPr>
                <w:rFonts w:ascii="Calibri" w:eastAsia="Times New Roman" w:hAnsi="Calibri" w:cs="Times New Roman"/>
                <w:color w:val="000000"/>
              </w:rPr>
            </w:pPr>
            <w:r>
              <w:rPr>
                <w:rFonts w:ascii="Calibri" w:eastAsia="Times New Roman" w:hAnsi="Calibri" w:cs="Times New Roman"/>
                <w:color w:val="000000"/>
              </w:rPr>
              <w:t>FITS_1</w:t>
            </w:r>
          </w:p>
        </w:tc>
        <w:tc>
          <w:tcPr>
            <w:tcW w:w="1053" w:type="dxa"/>
            <w:tcBorders>
              <w:top w:val="single" w:sz="8" w:space="0" w:color="auto"/>
              <w:left w:val="nil"/>
              <w:bottom w:val="single" w:sz="8" w:space="0" w:color="auto"/>
              <w:right w:val="single" w:sz="4" w:space="0" w:color="auto"/>
            </w:tcBorders>
            <w:noWrap/>
            <w:vAlign w:val="bottom"/>
            <w:hideMark/>
          </w:tcPr>
          <w:p w:rsidR="00F7316D" w:rsidRDefault="00F7316D">
            <w:pPr>
              <w:spacing w:after="0" w:line="240" w:lineRule="auto"/>
              <w:rPr>
                <w:rFonts w:ascii="Calibri" w:eastAsia="Times New Roman" w:hAnsi="Calibri" w:cs="Times New Roman"/>
                <w:color w:val="000000"/>
              </w:rPr>
            </w:pPr>
            <w:r>
              <w:rPr>
                <w:rFonts w:ascii="Calibri" w:eastAsia="Times New Roman" w:hAnsi="Calibri" w:cs="Times New Roman"/>
                <w:color w:val="000000"/>
              </w:rPr>
              <w:t>RESI_1</w:t>
            </w:r>
          </w:p>
        </w:tc>
        <w:tc>
          <w:tcPr>
            <w:tcW w:w="1053" w:type="dxa"/>
            <w:tcBorders>
              <w:top w:val="single" w:sz="8" w:space="0" w:color="auto"/>
              <w:left w:val="nil"/>
              <w:bottom w:val="single" w:sz="8" w:space="0" w:color="auto"/>
              <w:right w:val="single" w:sz="4" w:space="0" w:color="auto"/>
            </w:tcBorders>
            <w:noWrap/>
            <w:vAlign w:val="bottom"/>
            <w:hideMark/>
          </w:tcPr>
          <w:p w:rsidR="00F7316D" w:rsidRDefault="00F7316D">
            <w:pPr>
              <w:spacing w:after="0" w:line="240" w:lineRule="auto"/>
              <w:rPr>
                <w:rFonts w:ascii="Calibri" w:eastAsia="Times New Roman" w:hAnsi="Calibri" w:cs="Times New Roman"/>
                <w:color w:val="000000"/>
              </w:rPr>
            </w:pPr>
            <w:r>
              <w:rPr>
                <w:rFonts w:ascii="Calibri" w:eastAsia="Times New Roman" w:hAnsi="Calibri" w:cs="Times New Roman"/>
                <w:color w:val="000000"/>
              </w:rPr>
              <w:t>SRES</w:t>
            </w:r>
          </w:p>
        </w:tc>
        <w:tc>
          <w:tcPr>
            <w:tcW w:w="1053" w:type="dxa"/>
            <w:tcBorders>
              <w:top w:val="single" w:sz="8" w:space="0" w:color="auto"/>
              <w:left w:val="nil"/>
              <w:bottom w:val="single" w:sz="8" w:space="0" w:color="auto"/>
              <w:right w:val="single" w:sz="4" w:space="0" w:color="auto"/>
            </w:tcBorders>
            <w:noWrap/>
            <w:vAlign w:val="bottom"/>
            <w:hideMark/>
          </w:tcPr>
          <w:p w:rsidR="00F7316D" w:rsidRDefault="00F7316D">
            <w:pPr>
              <w:spacing w:after="0" w:line="240" w:lineRule="auto"/>
              <w:rPr>
                <w:rFonts w:ascii="Calibri" w:eastAsia="Times New Roman" w:hAnsi="Calibri" w:cs="Times New Roman"/>
                <w:color w:val="000000"/>
              </w:rPr>
            </w:pPr>
            <w:r>
              <w:rPr>
                <w:rFonts w:ascii="Calibri" w:eastAsia="Times New Roman" w:hAnsi="Calibri" w:cs="Times New Roman"/>
                <w:color w:val="000000"/>
              </w:rPr>
              <w:t>TRES</w:t>
            </w:r>
          </w:p>
        </w:tc>
        <w:tc>
          <w:tcPr>
            <w:tcW w:w="1053" w:type="dxa"/>
            <w:tcBorders>
              <w:top w:val="single" w:sz="8" w:space="0" w:color="auto"/>
              <w:left w:val="nil"/>
              <w:bottom w:val="single" w:sz="8" w:space="0" w:color="auto"/>
              <w:right w:val="single" w:sz="4" w:space="0" w:color="auto"/>
            </w:tcBorders>
            <w:noWrap/>
            <w:vAlign w:val="bottom"/>
            <w:hideMark/>
          </w:tcPr>
          <w:p w:rsidR="00F7316D" w:rsidRDefault="00F7316D">
            <w:pPr>
              <w:spacing w:after="0" w:line="240" w:lineRule="auto"/>
              <w:rPr>
                <w:rFonts w:ascii="Calibri" w:eastAsia="Times New Roman" w:hAnsi="Calibri" w:cs="Times New Roman"/>
                <w:color w:val="000000"/>
              </w:rPr>
            </w:pPr>
            <w:r>
              <w:rPr>
                <w:rFonts w:ascii="Calibri" w:eastAsia="Times New Roman" w:hAnsi="Calibri" w:cs="Times New Roman"/>
                <w:color w:val="000000"/>
              </w:rPr>
              <w:t>HI</w:t>
            </w:r>
          </w:p>
        </w:tc>
        <w:tc>
          <w:tcPr>
            <w:tcW w:w="1053" w:type="dxa"/>
            <w:tcBorders>
              <w:top w:val="single" w:sz="8" w:space="0" w:color="auto"/>
              <w:left w:val="nil"/>
              <w:bottom w:val="single" w:sz="8" w:space="0" w:color="auto"/>
              <w:right w:val="single" w:sz="4" w:space="0" w:color="auto"/>
            </w:tcBorders>
            <w:noWrap/>
            <w:vAlign w:val="bottom"/>
            <w:hideMark/>
          </w:tcPr>
          <w:p w:rsidR="00F7316D" w:rsidRDefault="00F7316D">
            <w:pPr>
              <w:spacing w:after="0" w:line="240" w:lineRule="auto"/>
              <w:rPr>
                <w:rFonts w:ascii="Calibri" w:eastAsia="Times New Roman" w:hAnsi="Calibri" w:cs="Times New Roman"/>
                <w:color w:val="000000"/>
              </w:rPr>
            </w:pPr>
            <w:r>
              <w:rPr>
                <w:rFonts w:ascii="Calibri" w:eastAsia="Times New Roman" w:hAnsi="Calibri" w:cs="Times New Roman"/>
                <w:color w:val="000000"/>
              </w:rPr>
              <w:t>COOK</w:t>
            </w:r>
          </w:p>
        </w:tc>
        <w:tc>
          <w:tcPr>
            <w:tcW w:w="1053" w:type="dxa"/>
            <w:tcBorders>
              <w:top w:val="single" w:sz="8" w:space="0" w:color="auto"/>
              <w:left w:val="nil"/>
              <w:bottom w:val="single" w:sz="8" w:space="0" w:color="auto"/>
              <w:right w:val="single" w:sz="8" w:space="0" w:color="auto"/>
            </w:tcBorders>
            <w:noWrap/>
            <w:vAlign w:val="bottom"/>
            <w:hideMark/>
          </w:tcPr>
          <w:p w:rsidR="00F7316D" w:rsidRDefault="00F7316D">
            <w:pPr>
              <w:spacing w:after="0" w:line="240" w:lineRule="auto"/>
              <w:rPr>
                <w:rFonts w:ascii="Calibri" w:eastAsia="Times New Roman" w:hAnsi="Calibri" w:cs="Times New Roman"/>
                <w:color w:val="000000"/>
              </w:rPr>
            </w:pPr>
            <w:r>
              <w:rPr>
                <w:rFonts w:ascii="Calibri" w:eastAsia="Times New Roman" w:hAnsi="Calibri" w:cs="Times New Roman"/>
                <w:color w:val="000000"/>
              </w:rPr>
              <w:t>DFIT</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9.463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8.53680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727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7169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507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5363</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76842</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5.0499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1.9500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7511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40137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300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38781</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48752</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6.1071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8928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3865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8445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567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8017</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83136</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5.894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894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051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030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3172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0336</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015</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3.3566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64331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6873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6088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994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6118</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79968</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5.8489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8489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450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377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016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4482</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725</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2.5682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4317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91062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02576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419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09171</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712658</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3.3261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9.67380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12226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12837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076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30378</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91856</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4.5477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547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4864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253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9526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8884</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3323</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7.6264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8.3735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5780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5615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205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6402</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85882</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3.0856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856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22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201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826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0186</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2989</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6.2509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509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515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8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8220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1024</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014</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0.1772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82276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2352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1573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8150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30465</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85411</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8.6742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2574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5576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5269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299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0725</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9018</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2.6972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4.697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726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8029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3007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9181</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9717</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7.2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2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622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573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0037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1535</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596</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6.2263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226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456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4915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5348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6909</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3512</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2.6289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62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359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583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3977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12583</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6285</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5.1967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8032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3698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2979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9024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3788</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35366</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3.5455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545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355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809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6542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33013</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1828</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4.7226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6.7226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8142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8085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8124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29351</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8042</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0.6732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8.32678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5331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5150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372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16608</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87619</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8.8085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6.19142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9797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9063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497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5669</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66582</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lastRenderedPageBreak/>
              <w:t>38.0047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5.99527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7274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6520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620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4385</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641</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9.5613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561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489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5961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935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41359</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6861</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28.6766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6766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212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414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507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33</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263</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0.7993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7993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37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409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628755</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7002</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834</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2.15642</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7.843584</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7797</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977083</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2745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5632</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530177</w:t>
            </w:r>
          </w:p>
        </w:tc>
      </w:tr>
      <w:tr w:rsidR="00F7316D" w:rsidTr="00B842E6">
        <w:trPr>
          <w:trHeight w:val="288"/>
        </w:trPr>
        <w:tc>
          <w:tcPr>
            <w:tcW w:w="1053" w:type="dxa"/>
            <w:tcBorders>
              <w:top w:val="nil"/>
              <w:left w:val="single" w:sz="8" w:space="0" w:color="auto"/>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38.20249</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7975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09531</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205478</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116126</w:t>
            </w:r>
          </w:p>
        </w:tc>
        <w:tc>
          <w:tcPr>
            <w:tcW w:w="1053" w:type="dxa"/>
            <w:tcBorders>
              <w:top w:val="nil"/>
              <w:left w:val="nil"/>
              <w:bottom w:val="single" w:sz="4"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01154</w:t>
            </w:r>
          </w:p>
        </w:tc>
        <w:tc>
          <w:tcPr>
            <w:tcW w:w="1053" w:type="dxa"/>
            <w:tcBorders>
              <w:top w:val="nil"/>
              <w:left w:val="nil"/>
              <w:bottom w:val="single" w:sz="4"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74479</w:t>
            </w:r>
          </w:p>
        </w:tc>
      </w:tr>
      <w:tr w:rsidR="00F7316D" w:rsidTr="00B842E6">
        <w:trPr>
          <w:trHeight w:val="300"/>
        </w:trPr>
        <w:tc>
          <w:tcPr>
            <w:tcW w:w="1053" w:type="dxa"/>
            <w:tcBorders>
              <w:top w:val="nil"/>
              <w:left w:val="single" w:sz="8" w:space="0" w:color="auto"/>
              <w:bottom w:val="single" w:sz="8"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41.85277</w:t>
            </w:r>
          </w:p>
        </w:tc>
        <w:tc>
          <w:tcPr>
            <w:tcW w:w="1053" w:type="dxa"/>
            <w:tcBorders>
              <w:top w:val="nil"/>
              <w:left w:val="nil"/>
              <w:bottom w:val="single" w:sz="8"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0.8528</w:t>
            </w:r>
          </w:p>
        </w:tc>
        <w:tc>
          <w:tcPr>
            <w:tcW w:w="1053" w:type="dxa"/>
            <w:tcBorders>
              <w:top w:val="nil"/>
              <w:left w:val="nil"/>
              <w:bottom w:val="single" w:sz="8"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4079</w:t>
            </w:r>
          </w:p>
        </w:tc>
        <w:tc>
          <w:tcPr>
            <w:tcW w:w="1053" w:type="dxa"/>
            <w:tcBorders>
              <w:top w:val="nil"/>
              <w:left w:val="nil"/>
              <w:bottom w:val="single" w:sz="8"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25497</w:t>
            </w:r>
          </w:p>
        </w:tc>
        <w:tc>
          <w:tcPr>
            <w:tcW w:w="1053" w:type="dxa"/>
            <w:tcBorders>
              <w:top w:val="nil"/>
              <w:left w:val="nil"/>
              <w:bottom w:val="single" w:sz="8"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81176</w:t>
            </w:r>
          </w:p>
        </w:tc>
        <w:tc>
          <w:tcPr>
            <w:tcW w:w="1053" w:type="dxa"/>
            <w:tcBorders>
              <w:top w:val="nil"/>
              <w:left w:val="nil"/>
              <w:bottom w:val="single" w:sz="8" w:space="0" w:color="auto"/>
              <w:right w:val="single" w:sz="4"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027203</w:t>
            </w:r>
          </w:p>
        </w:tc>
        <w:tc>
          <w:tcPr>
            <w:tcW w:w="1053" w:type="dxa"/>
            <w:tcBorders>
              <w:top w:val="nil"/>
              <w:left w:val="nil"/>
              <w:bottom w:val="single" w:sz="8" w:space="0" w:color="auto"/>
              <w:right w:val="single" w:sz="8" w:space="0" w:color="auto"/>
            </w:tcBorders>
            <w:noWrap/>
            <w:vAlign w:val="bottom"/>
            <w:hideMark/>
          </w:tcPr>
          <w:p w:rsidR="00F7316D" w:rsidRDefault="00F7316D">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0.37302</w:t>
            </w:r>
          </w:p>
        </w:tc>
      </w:tr>
    </w:tbl>
    <w:p w:rsidR="00B842E6" w:rsidRDefault="00B842E6" w:rsidP="00B842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p>
    <w:p w:rsidR="00B842E6" w:rsidRDefault="00B842E6" w:rsidP="00B842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pPr>
    </w:p>
    <w:p w:rsidR="00B842E6" w:rsidRDefault="00B842E6" w:rsidP="00B842E6">
      <w:pPr>
        <w:pStyle w:val="Title"/>
        <w:rPr>
          <w:rFonts w:ascii="Lucida Console" w:eastAsia="Times New Roman" w:hAnsi="Lucida Console" w:cs="Courier New"/>
          <w:color w:val="000000"/>
          <w:sz w:val="20"/>
          <w:szCs w:val="20"/>
        </w:rPr>
      </w:pPr>
      <w:r>
        <w:t>Final Multiple regression model:</w:t>
      </w:r>
    </w:p>
    <w:p w:rsidR="00B842E6" w:rsidRDefault="00B842E6" w:rsidP="00B842E6">
      <w:pPr>
        <w:spacing w:line="240" w:lineRule="auto"/>
      </w:pPr>
      <w:r>
        <w:t>After the above Analysis of different regression model, We came to the conclusion that the best model among all different models we have considered is:</w:t>
      </w:r>
    </w:p>
    <w:p w:rsidR="00B842E6" w:rsidRDefault="00B842E6" w:rsidP="00B842E6">
      <w:pPr>
        <w:spacing w:line="240" w:lineRule="auto"/>
      </w:pPr>
      <w:r>
        <w:t>Grip strength (y) = -143.0 + 10.99 Palm Width + 0.566 Height</w:t>
      </w:r>
    </w:p>
    <w:p w:rsidR="00B842E6" w:rsidRDefault="00B842E6" w:rsidP="00B842E6">
      <w:pPr>
        <w:spacing w:line="240" w:lineRule="auto"/>
      </w:pPr>
      <w:r>
        <w:t>We will use F-test to find out whether our best final model is significant or not.</w:t>
      </w:r>
    </w:p>
    <w:p w:rsidR="00B842E6" w:rsidRDefault="00B842E6" w:rsidP="00B842E6">
      <w:pPr>
        <w:spacing w:line="240" w:lineRule="auto"/>
      </w:pPr>
      <w:r>
        <w:t>Below is the output of regression on minitab:</w:t>
      </w:r>
    </w:p>
    <w:p w:rsidR="00B842E6" w:rsidRDefault="00B842E6" w:rsidP="00B842E6">
      <w:pPr>
        <w:autoSpaceDE w:val="0"/>
        <w:autoSpaceDN w:val="0"/>
        <w:adjustRightInd w:val="0"/>
        <w:spacing w:after="0" w:line="240" w:lineRule="auto"/>
        <w:rPr>
          <w:rFonts w:ascii="Segoe UI" w:hAnsi="Segoe UI" w:cs="Segoe UI"/>
          <w:b/>
          <w:bCs/>
          <w:sz w:val="24"/>
          <w:szCs w:val="24"/>
        </w:rPr>
      </w:pPr>
      <w:r>
        <w:rPr>
          <w:rFonts w:ascii="Segoe UI" w:hAnsi="Segoe UI" w:cs="Segoe UI"/>
          <w:b/>
          <w:bCs/>
          <w:sz w:val="24"/>
          <w:szCs w:val="24"/>
        </w:rPr>
        <w:t xml:space="preserve">Regression Analysis: y versus Palm Width, Height </w:t>
      </w:r>
    </w:p>
    <w:p w:rsidR="00B842E6" w:rsidRDefault="00B842E6" w:rsidP="00B842E6">
      <w:pPr>
        <w:autoSpaceDE w:val="0"/>
        <w:autoSpaceDN w:val="0"/>
        <w:adjustRightInd w:val="0"/>
        <w:spacing w:after="0" w:line="240" w:lineRule="auto"/>
        <w:rPr>
          <w:rFonts w:ascii="Segoe UI" w:hAnsi="Segoe UI" w:cs="Segoe UI"/>
          <w:b/>
          <w:bCs/>
          <w:sz w:val="24"/>
          <w:szCs w:val="24"/>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Analysis of Variance</w:t>
      </w: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Source        DF  Adj SS   Adj MS  F-Value  P-Value</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2  2210.8  1105.39    15.29    0.000</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Palm Width   1   686.8   686.82     9.50    0.005</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Height       1   507.7   507.72     7.02    0.013</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Error         27  1952.6    72.32</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otal         29  4163.4</w:t>
      </w: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Model Summary</w:t>
      </w: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 xml:space="preserve">      S    R-sq  R-sq(adj)  R-sq(pred)</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8.50400  53.10%     49.63%      44.37%</w:t>
      </w: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efficients</w:t>
      </w: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Term          Coef  SE Coef  T-Value  P-Value   VIF</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Constant    -143.0     34.0    -4.21    0.000</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Palm Width   10.99     3.56     3.08    0.005  1.27</w:t>
      </w: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Height       0.566    0.214     2.65    0.013  1.27</w:t>
      </w: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Regression Equation</w:t>
      </w:r>
    </w:p>
    <w:p w:rsidR="00B842E6" w:rsidRDefault="00B842E6" w:rsidP="00B842E6">
      <w:pPr>
        <w:autoSpaceDE w:val="0"/>
        <w:autoSpaceDN w:val="0"/>
        <w:adjustRightInd w:val="0"/>
        <w:spacing w:after="0" w:line="240" w:lineRule="auto"/>
        <w:rPr>
          <w:rFonts w:ascii="Courier New" w:hAnsi="Courier New" w:cs="Courier New"/>
          <w:sz w:val="18"/>
          <w:szCs w:val="18"/>
        </w:rPr>
      </w:pPr>
    </w:p>
    <w:p w:rsidR="00B842E6" w:rsidRDefault="00B842E6" w:rsidP="00B842E6">
      <w:pPr>
        <w:autoSpaceDE w:val="0"/>
        <w:autoSpaceDN w:val="0"/>
        <w:adjustRightInd w:val="0"/>
        <w:spacing w:after="0" w:line="240" w:lineRule="auto"/>
        <w:rPr>
          <w:rFonts w:ascii="Courier New" w:hAnsi="Courier New" w:cs="Courier New"/>
          <w:sz w:val="18"/>
          <w:szCs w:val="18"/>
        </w:rPr>
      </w:pPr>
      <w:r>
        <w:rPr>
          <w:rFonts w:ascii="Courier New" w:hAnsi="Courier New" w:cs="Courier New"/>
          <w:sz w:val="18"/>
          <w:szCs w:val="18"/>
        </w:rPr>
        <w:t>y = -143.0 + 10.99 Palm Width + 0.566 Height</w:t>
      </w:r>
    </w:p>
    <w:p w:rsidR="00B842E6" w:rsidRDefault="00B842E6" w:rsidP="00B842E6">
      <w:pPr>
        <w:spacing w:line="240" w:lineRule="auto"/>
      </w:pPr>
    </w:p>
    <w:p w:rsidR="00B842E6" w:rsidRDefault="00B842E6" w:rsidP="00B842E6">
      <w:pPr>
        <w:spacing w:line="240" w:lineRule="auto"/>
      </w:pPr>
      <w:r>
        <w:t>We will now perform F-test to find out whether the regression model is significant or not:</w:t>
      </w:r>
    </w:p>
    <w:p w:rsidR="00B842E6" w:rsidRDefault="00B842E6" w:rsidP="00B842E6">
      <w:pPr>
        <w:spacing w:line="240" w:lineRule="auto"/>
      </w:pPr>
      <w:r>
        <w:lastRenderedPageBreak/>
        <w:t>Null hypothesis H</w:t>
      </w:r>
      <w:r>
        <w:rPr>
          <w:vertAlign w:val="subscript"/>
        </w:rPr>
        <w:t>0</w:t>
      </w:r>
      <w:r>
        <w:t xml:space="preserve"> : β</w:t>
      </w:r>
      <w:r>
        <w:rPr>
          <w:vertAlign w:val="subscript"/>
        </w:rPr>
        <w:t>1</w:t>
      </w:r>
      <w:r>
        <w:t xml:space="preserve"> = β</w:t>
      </w:r>
      <w:r>
        <w:rPr>
          <w:vertAlign w:val="subscript"/>
        </w:rPr>
        <w:t>2</w:t>
      </w:r>
      <w:r>
        <w:t xml:space="preserve"> = 0</w:t>
      </w:r>
    </w:p>
    <w:p w:rsidR="00B842E6" w:rsidRDefault="00B842E6" w:rsidP="00B842E6">
      <w:pPr>
        <w:spacing w:line="240" w:lineRule="auto"/>
      </w:pPr>
      <w:r>
        <w:t>Alternative hypothesis H</w:t>
      </w:r>
      <w:r>
        <w:rPr>
          <w:vertAlign w:val="subscript"/>
        </w:rPr>
        <w:t>1</w:t>
      </w:r>
      <w:r>
        <w:t xml:space="preserve"> : Either β</w:t>
      </w:r>
      <w:r>
        <w:rPr>
          <w:vertAlign w:val="subscript"/>
        </w:rPr>
        <w:t>1</w:t>
      </w:r>
      <w:r>
        <w:t xml:space="preserve"> or β</w:t>
      </w:r>
      <w:r>
        <w:rPr>
          <w:vertAlign w:val="subscript"/>
        </w:rPr>
        <w:t>2</w:t>
      </w:r>
      <w:r>
        <w:t xml:space="preserve"> not equal to 0</w:t>
      </w:r>
    </w:p>
    <w:p w:rsidR="00B842E6" w:rsidRDefault="00B842E6" w:rsidP="00B842E6">
      <w:pPr>
        <w:spacing w:line="240" w:lineRule="auto"/>
        <w:rPr>
          <w:rFonts w:ascii="Cambria Math" w:hAnsi="Cambria Math" w:cs="Cambria Math"/>
        </w:rPr>
      </w:pPr>
      <w:r>
        <w:rPr>
          <w:rFonts w:ascii="Cambria Math" w:hAnsi="Cambria Math" w:cs="Cambria Math"/>
        </w:rPr>
        <w:t>𝛼 = 0.05</w:t>
      </w:r>
    </w:p>
    <w:p w:rsidR="00B842E6" w:rsidRDefault="00B842E6" w:rsidP="00B842E6">
      <w:pPr>
        <w:spacing w:line="240" w:lineRule="auto"/>
        <w:rPr>
          <w:rFonts w:ascii="Cambria Math" w:hAnsi="Cambria Math" w:cs="Cambria Math"/>
        </w:rPr>
      </w:pPr>
      <w:r>
        <w:rPr>
          <w:rFonts w:ascii="Cambria Math" w:hAnsi="Cambria Math" w:cs="Cambria Math"/>
        </w:rPr>
        <w:t>P-value &lt; 0.05</w:t>
      </w:r>
    </w:p>
    <w:p w:rsidR="00B842E6" w:rsidRDefault="00B842E6" w:rsidP="00B842E6">
      <w:pPr>
        <w:spacing w:line="240" w:lineRule="auto"/>
      </w:pPr>
      <w:r>
        <w:rPr>
          <w:rFonts w:ascii="Cambria Math" w:hAnsi="Cambria Math" w:cs="Cambria Math"/>
        </w:rPr>
        <w:t>We can conclude that the regression is significant.</w:t>
      </w:r>
    </w:p>
    <w:p w:rsidR="00B842E6" w:rsidRDefault="00B842E6" w:rsidP="00B842E6">
      <w:pPr>
        <w:spacing w:line="240" w:lineRule="auto"/>
      </w:pPr>
    </w:p>
    <w:p w:rsidR="00B842E6" w:rsidRDefault="00B842E6" w:rsidP="00B842E6">
      <w:pPr>
        <w:spacing w:line="240" w:lineRule="auto"/>
      </w:pPr>
      <w:r>
        <w:t>Confidence Interval:</w:t>
      </w:r>
    </w:p>
    <w:p w:rsidR="00B842E6" w:rsidRDefault="00B842E6" w:rsidP="00B842E6">
      <w:pPr>
        <w:spacing w:line="240" w:lineRule="auto"/>
      </w:pPr>
      <w:r>
        <w:t>B= t (1-</w:t>
      </w:r>
      <w:r>
        <w:rPr>
          <w:rFonts w:ascii="Cambria Math" w:hAnsi="Cambria Math" w:cs="Cambria Math"/>
        </w:rPr>
        <w:t>𝛼/</w:t>
      </w:r>
      <w:r>
        <w:t>2</w:t>
      </w:r>
      <w:r>
        <w:rPr>
          <w:rFonts w:ascii="Cambria Math" w:hAnsi="Cambria Math" w:cs="Cambria Math"/>
        </w:rPr>
        <w:t>𝑛</w:t>
      </w:r>
      <w:r>
        <w:t>, n-p-1) =  2.246</w:t>
      </w:r>
    </w:p>
    <w:p w:rsidR="00B842E6" w:rsidRDefault="00B842E6" w:rsidP="00B842E6">
      <w:pPr>
        <w:spacing w:line="240" w:lineRule="auto"/>
      </w:pPr>
      <w:r>
        <w:t>Two-sided Interval : b</w:t>
      </w:r>
      <w:r>
        <w:rPr>
          <w:vertAlign w:val="subscript"/>
        </w:rPr>
        <w:t>k</w:t>
      </w:r>
      <w:r>
        <w:t xml:space="preserve"> ± B*s{b</w:t>
      </w:r>
      <w:r>
        <w:rPr>
          <w:vertAlign w:val="subscript"/>
        </w:rPr>
        <w:t>k</w:t>
      </w:r>
      <w:r>
        <w:t>}</w:t>
      </w:r>
    </w:p>
    <w:p w:rsidR="00B842E6" w:rsidRDefault="00B842E6" w:rsidP="00B842E6">
      <w:pPr>
        <w:spacing w:line="240" w:lineRule="auto"/>
      </w:pPr>
      <w:r>
        <w:t>b</w:t>
      </w:r>
      <w:r>
        <w:rPr>
          <w:vertAlign w:val="subscript"/>
        </w:rPr>
        <w:t>1</w:t>
      </w:r>
      <w:r>
        <w:t>= 10.99 b</w:t>
      </w:r>
      <w:r>
        <w:rPr>
          <w:vertAlign w:val="subscript"/>
        </w:rPr>
        <w:t>2</w:t>
      </w:r>
      <w:r>
        <w:t>=0.566</w:t>
      </w:r>
      <w:r>
        <w:rPr>
          <w:vertAlign w:val="subscript"/>
        </w:rPr>
        <w:t xml:space="preserve"> </w:t>
      </w:r>
      <w:r>
        <w:t xml:space="preserve"> s{b1}=3.56 s{b1}=0.214</w:t>
      </w:r>
    </w:p>
    <w:p w:rsidR="00B842E6" w:rsidRDefault="00B842E6" w:rsidP="00B842E6">
      <w:pPr>
        <w:spacing w:line="240" w:lineRule="auto"/>
      </w:pPr>
      <w:r>
        <w:t>C.I for Palm Width: ( 2.994, 18.98576)</w:t>
      </w:r>
    </w:p>
    <w:p w:rsidR="00B842E6" w:rsidRDefault="00B842E6" w:rsidP="00B842E6">
      <w:pPr>
        <w:spacing w:line="240" w:lineRule="auto"/>
      </w:pPr>
      <w:r>
        <w:t>C.I for Height: (0.0853, 1.046644)</w:t>
      </w:r>
    </w:p>
    <w:p w:rsidR="00B842E6" w:rsidRDefault="00B842E6" w:rsidP="00B842E6">
      <w:pPr>
        <w:spacing w:line="240" w:lineRule="auto"/>
      </w:pPr>
      <w:r>
        <w:t>We will now obtain 95% CI , PI ,CB for Palm width of 9.5 and height of 170.</w:t>
      </w:r>
    </w:p>
    <w:tbl>
      <w:tblPr>
        <w:tblW w:w="3840" w:type="dxa"/>
        <w:tblInd w:w="96" w:type="dxa"/>
        <w:tblLook w:val="04A0" w:firstRow="1" w:lastRow="0" w:firstColumn="1" w:lastColumn="0" w:noHBand="0" w:noVBand="1"/>
      </w:tblPr>
      <w:tblGrid>
        <w:gridCol w:w="960"/>
        <w:gridCol w:w="1053"/>
        <w:gridCol w:w="1053"/>
        <w:gridCol w:w="1053"/>
      </w:tblGrid>
      <w:tr w:rsidR="00B842E6" w:rsidRPr="00041811" w:rsidTr="00D66225">
        <w:trPr>
          <w:trHeight w:val="288"/>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B842E6" w:rsidRPr="00041811" w:rsidRDefault="00B842E6" w:rsidP="00D66225">
            <w:pPr>
              <w:spacing w:after="0" w:line="240" w:lineRule="auto"/>
              <w:rPr>
                <w:rFonts w:ascii="Calibri" w:eastAsia="Times New Roman" w:hAnsi="Calibri" w:cs="Times New Roman"/>
                <w:color w:val="000000"/>
              </w:rPr>
            </w:pPr>
            <w:r w:rsidRPr="00041811">
              <w:rPr>
                <w:rFonts w:ascii="Calibri" w:eastAsia="Times New Roman" w:hAnsi="Calibri" w:cs="Times New Roman"/>
                <w:color w:val="000000"/>
              </w:rPr>
              <w:t>CLIM</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B842E6" w:rsidRPr="00041811" w:rsidRDefault="00B842E6" w:rsidP="00D66225">
            <w:pPr>
              <w:spacing w:after="0" w:line="240" w:lineRule="auto"/>
              <w:rPr>
                <w:rFonts w:ascii="Calibri" w:eastAsia="Times New Roman" w:hAnsi="Calibri" w:cs="Times New Roman"/>
                <w:color w:val="000000"/>
              </w:rPr>
            </w:pPr>
            <w:r w:rsidRPr="00041811">
              <w:rPr>
                <w:rFonts w:ascii="Calibri" w:eastAsia="Times New Roman" w:hAnsi="Calibri" w:cs="Times New Roman"/>
                <w:color w:val="000000"/>
              </w:rPr>
              <w:t>CLIM_1</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rsidR="00B842E6" w:rsidRPr="00041811" w:rsidRDefault="00B842E6" w:rsidP="00D66225">
            <w:pPr>
              <w:spacing w:after="0" w:line="240" w:lineRule="auto"/>
              <w:rPr>
                <w:rFonts w:ascii="Calibri" w:eastAsia="Times New Roman" w:hAnsi="Calibri" w:cs="Times New Roman"/>
                <w:color w:val="000000"/>
              </w:rPr>
            </w:pPr>
            <w:r w:rsidRPr="00041811">
              <w:rPr>
                <w:rFonts w:ascii="Calibri" w:eastAsia="Times New Roman" w:hAnsi="Calibri" w:cs="Times New Roman"/>
                <w:color w:val="000000"/>
              </w:rPr>
              <w:t>PLIM</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rsidR="00B842E6" w:rsidRPr="00041811" w:rsidRDefault="00B842E6" w:rsidP="00D66225">
            <w:pPr>
              <w:spacing w:after="0" w:line="240" w:lineRule="auto"/>
              <w:rPr>
                <w:rFonts w:ascii="Calibri" w:eastAsia="Times New Roman" w:hAnsi="Calibri" w:cs="Times New Roman"/>
                <w:color w:val="000000"/>
              </w:rPr>
            </w:pPr>
            <w:r w:rsidRPr="00041811">
              <w:rPr>
                <w:rFonts w:ascii="Calibri" w:eastAsia="Times New Roman" w:hAnsi="Calibri" w:cs="Times New Roman"/>
                <w:color w:val="000000"/>
              </w:rPr>
              <w:t>PLIM_1</w:t>
            </w:r>
          </w:p>
        </w:tc>
      </w:tr>
      <w:tr w:rsidR="00B842E6" w:rsidRPr="00041811" w:rsidTr="00D66225">
        <w:trPr>
          <w:trHeight w:val="300"/>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rsidR="00B842E6" w:rsidRPr="00041811" w:rsidRDefault="00B842E6" w:rsidP="00D66225">
            <w:pPr>
              <w:spacing w:after="0" w:line="240" w:lineRule="auto"/>
              <w:jc w:val="right"/>
              <w:rPr>
                <w:rFonts w:ascii="Calibri" w:eastAsia="Times New Roman" w:hAnsi="Calibri" w:cs="Times New Roman"/>
                <w:color w:val="000000"/>
              </w:rPr>
            </w:pPr>
            <w:r w:rsidRPr="00041811">
              <w:rPr>
                <w:rFonts w:ascii="Calibri" w:eastAsia="Times New Roman" w:hAnsi="Calibri" w:cs="Times New Roman"/>
                <w:color w:val="000000"/>
              </w:rPr>
              <w:t>45.2985</w:t>
            </w:r>
          </w:p>
        </w:tc>
        <w:tc>
          <w:tcPr>
            <w:tcW w:w="960" w:type="dxa"/>
            <w:tcBorders>
              <w:top w:val="nil"/>
              <w:left w:val="nil"/>
              <w:bottom w:val="single" w:sz="8" w:space="0" w:color="auto"/>
              <w:right w:val="single" w:sz="4" w:space="0" w:color="auto"/>
            </w:tcBorders>
            <w:shd w:val="clear" w:color="auto" w:fill="auto"/>
            <w:noWrap/>
            <w:vAlign w:val="bottom"/>
            <w:hideMark/>
          </w:tcPr>
          <w:p w:rsidR="00B842E6" w:rsidRPr="00041811" w:rsidRDefault="00B842E6" w:rsidP="00D66225">
            <w:pPr>
              <w:spacing w:after="0" w:line="240" w:lineRule="auto"/>
              <w:jc w:val="right"/>
              <w:rPr>
                <w:rFonts w:ascii="Calibri" w:eastAsia="Times New Roman" w:hAnsi="Calibri" w:cs="Times New Roman"/>
                <w:color w:val="000000"/>
              </w:rPr>
            </w:pPr>
            <w:r w:rsidRPr="00041811">
              <w:rPr>
                <w:rFonts w:ascii="Calibri" w:eastAsia="Times New Roman" w:hAnsi="Calibri" w:cs="Times New Roman"/>
                <w:color w:val="000000"/>
              </w:rPr>
              <w:t>69.97959</w:t>
            </w:r>
          </w:p>
        </w:tc>
        <w:tc>
          <w:tcPr>
            <w:tcW w:w="960" w:type="dxa"/>
            <w:tcBorders>
              <w:top w:val="nil"/>
              <w:left w:val="nil"/>
              <w:bottom w:val="single" w:sz="8" w:space="0" w:color="auto"/>
              <w:right w:val="single" w:sz="4" w:space="0" w:color="auto"/>
            </w:tcBorders>
            <w:shd w:val="clear" w:color="auto" w:fill="auto"/>
            <w:noWrap/>
            <w:vAlign w:val="bottom"/>
            <w:hideMark/>
          </w:tcPr>
          <w:p w:rsidR="00B842E6" w:rsidRPr="00041811" w:rsidRDefault="00B842E6" w:rsidP="00D66225">
            <w:pPr>
              <w:spacing w:after="0" w:line="240" w:lineRule="auto"/>
              <w:jc w:val="right"/>
              <w:rPr>
                <w:rFonts w:ascii="Calibri" w:eastAsia="Times New Roman" w:hAnsi="Calibri" w:cs="Times New Roman"/>
                <w:color w:val="000000"/>
              </w:rPr>
            </w:pPr>
            <w:r w:rsidRPr="00041811">
              <w:rPr>
                <w:rFonts w:ascii="Calibri" w:eastAsia="Times New Roman" w:hAnsi="Calibri" w:cs="Times New Roman"/>
                <w:color w:val="000000"/>
              </w:rPr>
              <w:t>36.26737</w:t>
            </w:r>
          </w:p>
        </w:tc>
        <w:tc>
          <w:tcPr>
            <w:tcW w:w="960" w:type="dxa"/>
            <w:tcBorders>
              <w:top w:val="nil"/>
              <w:left w:val="nil"/>
              <w:bottom w:val="single" w:sz="8" w:space="0" w:color="auto"/>
              <w:right w:val="single" w:sz="8" w:space="0" w:color="auto"/>
            </w:tcBorders>
            <w:shd w:val="clear" w:color="auto" w:fill="auto"/>
            <w:noWrap/>
            <w:vAlign w:val="bottom"/>
            <w:hideMark/>
          </w:tcPr>
          <w:p w:rsidR="00B842E6" w:rsidRPr="00041811" w:rsidRDefault="00B842E6" w:rsidP="00D66225">
            <w:pPr>
              <w:spacing w:after="0" w:line="240" w:lineRule="auto"/>
              <w:jc w:val="right"/>
              <w:rPr>
                <w:rFonts w:ascii="Calibri" w:eastAsia="Times New Roman" w:hAnsi="Calibri" w:cs="Times New Roman"/>
                <w:color w:val="000000"/>
              </w:rPr>
            </w:pPr>
            <w:r w:rsidRPr="00041811">
              <w:rPr>
                <w:rFonts w:ascii="Calibri" w:eastAsia="Times New Roman" w:hAnsi="Calibri" w:cs="Times New Roman"/>
                <w:color w:val="000000"/>
              </w:rPr>
              <w:t>79.01071</w:t>
            </w:r>
          </w:p>
        </w:tc>
      </w:tr>
    </w:tbl>
    <w:p w:rsidR="00B842E6" w:rsidRDefault="00B842E6" w:rsidP="00B842E6">
      <w:pPr>
        <w:spacing w:line="240" w:lineRule="auto"/>
      </w:pPr>
    </w:p>
    <w:p w:rsidR="00F7316D" w:rsidRDefault="00F7316D" w:rsidP="00F7316D">
      <w:pPr>
        <w:spacing w:line="240" w:lineRule="auto"/>
      </w:pPr>
    </w:p>
    <w:p w:rsidR="0052722A" w:rsidRDefault="0052722A" w:rsidP="0052722A">
      <w:pPr>
        <w:pStyle w:val="Heading1"/>
      </w:pPr>
      <w:r>
        <w:t>Conclusion:</w:t>
      </w:r>
    </w:p>
    <w:p w:rsidR="0052722A" w:rsidRDefault="0052722A" w:rsidP="0052722A">
      <w:pPr>
        <w:spacing w:line="240" w:lineRule="auto"/>
      </w:pPr>
      <w:r>
        <w:t>In this regression model we started with 4 predictor variables palm width, Palm Length , Height, Weight. We Performed all the preliminary analysis to Find out if the model was adequate. There was a slight curvture for the weight plot so we dwcided to consider weight</w:t>
      </w:r>
      <w:r>
        <w:rPr>
          <w:vertAlign w:val="superscript"/>
        </w:rPr>
        <w:t>2</w:t>
      </w:r>
      <w:r>
        <w:t xml:space="preserve"> predictor variable. We experimented with Interaction terms by multiplying predictor variables among themselves to find out if they would result in a better regression model. We found out that the corelation was high. So we considered using standarized predictor variable. We searched for the best model using backward deletion, stepwise regression and best subsets method. By doing this we narrowed the different regreesion model to 2 model:</w:t>
      </w:r>
    </w:p>
    <w:p w:rsidR="0052722A" w:rsidRDefault="0052722A" w:rsidP="0052722A">
      <w:pPr>
        <w:spacing w:line="240" w:lineRule="auto"/>
      </w:pPr>
      <w:r>
        <w:t>Model 1 :</w:t>
      </w:r>
      <w:r w:rsidR="00B842E6" w:rsidRPr="00B842E6">
        <w:t xml:space="preserve"> </w:t>
      </w:r>
      <w:r w:rsidR="00B842E6" w:rsidRPr="00B842E6">
        <w:rPr>
          <w:color w:val="FFC000"/>
        </w:rPr>
        <w:t>Grip strength (y) = -143.0 + 10.99 Palm Width + 0.566 Height</w:t>
      </w:r>
    </w:p>
    <w:p w:rsidR="00B842E6" w:rsidRPr="006A60ED" w:rsidRDefault="0052722A" w:rsidP="00B842E6">
      <w:pPr>
        <w:spacing w:line="240" w:lineRule="auto"/>
        <w:rPr>
          <w:color w:val="FFC000"/>
        </w:rPr>
      </w:pPr>
      <w:r>
        <w:t>Model 2 :</w:t>
      </w:r>
      <w:r w:rsidR="00B842E6" w:rsidRPr="00B842E6">
        <w:rPr>
          <w:color w:val="FFC000"/>
        </w:rPr>
        <w:t xml:space="preserve"> </w:t>
      </w:r>
      <w:r w:rsidR="00B842E6" w:rsidRPr="006A60ED">
        <w:rPr>
          <w:color w:val="FFC000"/>
        </w:rPr>
        <w:t>Model2: Grip strength = -158.38 + 6.81 Palm width + 2.17Weightsq + 8.95 STD X1X3 – 28.37 STD X4X1</w:t>
      </w:r>
    </w:p>
    <w:p w:rsidR="0052722A" w:rsidRDefault="0052722A" w:rsidP="0052722A">
      <w:pPr>
        <w:spacing w:line="240" w:lineRule="auto"/>
      </w:pPr>
    </w:p>
    <w:p w:rsidR="0052722A" w:rsidRDefault="0052722A" w:rsidP="0052722A">
      <w:pPr>
        <w:spacing w:line="240" w:lineRule="auto"/>
      </w:pPr>
      <w:r>
        <w:t>Then Among this too model we selected the best model with reference to above mentioned criterias.</w:t>
      </w:r>
    </w:p>
    <w:p w:rsidR="0052722A" w:rsidRDefault="0052722A" w:rsidP="0052722A">
      <w:pPr>
        <w:spacing w:line="240" w:lineRule="auto"/>
      </w:pPr>
      <w:r>
        <w:lastRenderedPageBreak/>
        <w:t>The best model was:</w:t>
      </w:r>
      <w:r w:rsidR="00B842E6" w:rsidRPr="00B842E6">
        <w:t xml:space="preserve"> </w:t>
      </w:r>
    </w:p>
    <w:p w:rsidR="0052722A" w:rsidRDefault="0052722A" w:rsidP="0052722A">
      <w:pPr>
        <w:spacing w:line="240" w:lineRule="auto"/>
      </w:pPr>
      <w:r>
        <w:t>Model 1:</w:t>
      </w:r>
      <w:r w:rsidR="00B842E6" w:rsidRPr="00B842E6">
        <w:t xml:space="preserve"> </w:t>
      </w:r>
      <w:r w:rsidR="00B842E6">
        <w:t>Grip strength (y) = -143.0 + 10.99 Palm Width + 0.566 Height</w:t>
      </w:r>
    </w:p>
    <w:p w:rsidR="0052722A" w:rsidRDefault="0052722A" w:rsidP="0052722A">
      <w:pPr>
        <w:spacing w:line="240" w:lineRule="auto"/>
      </w:pPr>
      <w:r>
        <w:t xml:space="preserve">We did all the necessary </w:t>
      </w:r>
      <w:r w:rsidR="00B842E6">
        <w:t>tests and concluded that model1</w:t>
      </w:r>
      <w:r>
        <w:t xml:space="preserve"> was the best model.</w:t>
      </w:r>
    </w:p>
    <w:p w:rsidR="0052722A" w:rsidRDefault="0052722A" w:rsidP="0052722A"/>
    <w:p w:rsidR="0052722A" w:rsidRDefault="0052722A" w:rsidP="00F7316D">
      <w:pPr>
        <w:spacing w:line="240" w:lineRule="auto"/>
      </w:pPr>
    </w:p>
    <w:p w:rsidR="00FB0354" w:rsidRDefault="00FB0354" w:rsidP="00FB0354">
      <w:pPr>
        <w:pStyle w:val="Heading1"/>
      </w:pPr>
      <w:r>
        <w:t>APPENDIX</w:t>
      </w:r>
    </w:p>
    <w:p w:rsidR="00FB0354" w:rsidRPr="00FB0354" w:rsidRDefault="00FB0354" w:rsidP="00FB0354">
      <w:pPr>
        <w:pStyle w:val="Heading2"/>
      </w:pPr>
      <w:r>
        <w:t>BACKWARD REGRESSION</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Start:  AIC=139.6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Grip.Strength ~ Palm.Length + Palm.Width + Height + Weight^2 + </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stdx1x2 + stdx4x1 + stdx2x4 + stdx1x3</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f Sum of Sq    RSS    AIC</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Palm.Length  1     0.001 1731.8 137.6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3      1     0.188 1732.0 137.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Palm.Width   1     0.209 1732.0 137.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Height       1     0.545 1732.4 137.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2      1     0.955 1732.8 137.69</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2x4      1     3.803 1735.6 137.74</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4x1      1    16.642 1748.5 137.96</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Weight       1    43.889 1775.7 138.42</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lt;none&gt;                     1731.8 139.6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Step:  AIC=137.6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Grip.Strength ~ Palm.Width + Height + Weight + stdx1x2 + stdx4x1 + </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stdx2x4 + stdx1x3</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f Sum of Sq    RSS    AIC</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Palm.Width  1     0.215 1732.0 135.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3     1     0.350 1732.2 135.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Height      1     0.862 1732.7 135.69</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2     1     1.322 1733.2 135.69</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2x4     1     7.241 1739.1 135.80</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4x1     1    17.026 1748.9 135.9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Weight      1    55.352 1787.2 136.62</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lt;none&gt;                    1731.8 137.6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Step:  AIC=135.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Grip.Strength ~ Height + Weight + stdx1x2 + stdx4x1 + stdx2x4 + </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stdx1x3</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f Sum of Sq    RSS    AIC</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3  1     0.145 1732.2 133.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Height   1     2.369 1734.4 133.72</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2x4  1     7.157 1739.2 133.80</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2  1    21.701 1753.8 134.05</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4x1  1    43.028 1775.1 134.41</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Weight   1    98.577 1830.6 135.34</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lt;none&gt;                 1732.0 135.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Step:  AIC=133.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Grip.Strength ~ Height + Weight + stdx1x2 + stdx4x1 + stdx2x4</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f Sum of Sq    RSS    AIC</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lastRenderedPageBreak/>
        <w:t>- stdx2x4  1     26.26 1758.5 132.13</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Weight   1     99.96 1832.2 133.36</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2  1    106.09 1838.3 133.46</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lt;none&gt;                 1732.2 133.6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4x1  1    165.81 1898.0 134.42</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Height   1    362.42 2094.6 137.3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Step:  AIC=132.13</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Grip.Strength ~ Height + Weight + stdx1x2 + stdx4x1</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f Sum of Sq    RSS    AIC</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lt;none&gt;                 1758.5 132.13</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1x2  1    239.96 1998.4 133.97</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stdx4x1  1    267.98 2026.4 134.38</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Weight   1    369.64 2128.1 135.85</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Height   1    416.79 2175.2 136.51</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Call:</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lm(formula = Grip.Strength ~ Height + Weight + stdx1x2 + stdx4x1, </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data = data)</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Coefficients:</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Intercept)       Height       Weight      stdx1x2      stdx4x1  </w:t>
      </w:r>
    </w:p>
    <w:p w:rsidR="00AC7070" w:rsidRPr="00AC7070" w:rsidRDefault="00AC7070" w:rsidP="00AC70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AC7070">
        <w:rPr>
          <w:rFonts w:ascii="Lucida Console" w:eastAsia="Times New Roman" w:hAnsi="Lucida Console" w:cs="Courier New"/>
          <w:color w:val="000000"/>
          <w:sz w:val="20"/>
          <w:szCs w:val="20"/>
        </w:rPr>
        <w:t xml:space="preserve">  -170.3229       0.5455       1.7698       7.0051     -22.4126  </w:t>
      </w:r>
    </w:p>
    <w:sectPr w:rsidR="00AC7070" w:rsidRPr="00AC7070" w:rsidSect="006D3BE7">
      <w:headerReference w:type="default" r:id="rId39"/>
      <w:footerReference w:type="default" r:id="rId4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7F5F" w:rsidRDefault="00F27F5F" w:rsidP="00EB345C">
      <w:pPr>
        <w:spacing w:after="0" w:line="240" w:lineRule="auto"/>
      </w:pPr>
      <w:r>
        <w:separator/>
      </w:r>
    </w:p>
  </w:endnote>
  <w:endnote w:type="continuationSeparator" w:id="0">
    <w:p w:rsidR="00F27F5F" w:rsidRDefault="00F27F5F" w:rsidP="00EB3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8024711"/>
      <w:docPartObj>
        <w:docPartGallery w:val="Page Numbers (Bottom of Page)"/>
        <w:docPartUnique/>
      </w:docPartObj>
    </w:sdtPr>
    <w:sdtEndPr>
      <w:rPr>
        <w:noProof/>
      </w:rPr>
    </w:sdtEndPr>
    <w:sdtContent>
      <w:p w:rsidR="006A60ED" w:rsidRDefault="006A60ED">
        <w:pPr>
          <w:pStyle w:val="Footer"/>
          <w:jc w:val="right"/>
        </w:pPr>
        <w:r>
          <w:fldChar w:fldCharType="begin"/>
        </w:r>
        <w:r>
          <w:instrText xml:space="preserve"> PAGE   \* MERGEFORMAT </w:instrText>
        </w:r>
        <w:r>
          <w:fldChar w:fldCharType="separate"/>
        </w:r>
        <w:r w:rsidR="00B300E7">
          <w:rPr>
            <w:noProof/>
          </w:rPr>
          <w:t>20</w:t>
        </w:r>
        <w:r>
          <w:rPr>
            <w:noProof/>
          </w:rPr>
          <w:fldChar w:fldCharType="end"/>
        </w:r>
      </w:p>
    </w:sdtContent>
  </w:sdt>
  <w:p w:rsidR="006A60ED" w:rsidRDefault="006A6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7F5F" w:rsidRDefault="00F27F5F" w:rsidP="00EB345C">
      <w:pPr>
        <w:spacing w:after="0" w:line="240" w:lineRule="auto"/>
      </w:pPr>
      <w:r>
        <w:separator/>
      </w:r>
    </w:p>
  </w:footnote>
  <w:footnote w:type="continuationSeparator" w:id="0">
    <w:p w:rsidR="00F27F5F" w:rsidRDefault="00F27F5F" w:rsidP="00EB34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753" w:rsidRDefault="00825753">
    <w:pPr>
      <w:pStyle w:val="Header"/>
    </w:pPr>
    <w:r>
      <w:t>ANISH GUPTA</w:t>
    </w:r>
    <w:r>
      <w:tab/>
      <w:t xml:space="preserve">                                    AMALESH BARA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013FA"/>
    <w:multiLevelType w:val="hybridMultilevel"/>
    <w:tmpl w:val="3DC2CA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2B055E"/>
    <w:multiLevelType w:val="hybridMultilevel"/>
    <w:tmpl w:val="4A6C63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1F5180"/>
    <w:multiLevelType w:val="hybridMultilevel"/>
    <w:tmpl w:val="E592C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7E4BCE"/>
    <w:multiLevelType w:val="hybridMultilevel"/>
    <w:tmpl w:val="E482C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B4E34"/>
    <w:multiLevelType w:val="hybridMultilevel"/>
    <w:tmpl w:val="ED488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678D7"/>
    <w:multiLevelType w:val="hybridMultilevel"/>
    <w:tmpl w:val="46407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04B40"/>
    <w:multiLevelType w:val="hybridMultilevel"/>
    <w:tmpl w:val="29D64F9A"/>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42EA458E"/>
    <w:multiLevelType w:val="hybridMultilevel"/>
    <w:tmpl w:val="3DC2CA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D844C14"/>
    <w:multiLevelType w:val="hybridMultilevel"/>
    <w:tmpl w:val="44F28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AA0FFD"/>
    <w:multiLevelType w:val="hybridMultilevel"/>
    <w:tmpl w:val="2B167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3D34CB"/>
    <w:multiLevelType w:val="hybridMultilevel"/>
    <w:tmpl w:val="3DC2C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334B03"/>
    <w:multiLevelType w:val="hybridMultilevel"/>
    <w:tmpl w:val="DC820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
  </w:num>
  <w:num w:numId="4">
    <w:abstractNumId w:val="3"/>
  </w:num>
  <w:num w:numId="5">
    <w:abstractNumId w:val="10"/>
  </w:num>
  <w:num w:numId="6">
    <w:abstractNumId w:val="2"/>
  </w:num>
  <w:num w:numId="7">
    <w:abstractNumId w:val="4"/>
  </w:num>
  <w:num w:numId="8">
    <w:abstractNumId w:val="9"/>
  </w:num>
  <w:num w:numId="9">
    <w:abstractNumId w:val="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36265C"/>
    <w:rsid w:val="000010C3"/>
    <w:rsid w:val="000129D8"/>
    <w:rsid w:val="000719B3"/>
    <w:rsid w:val="00082709"/>
    <w:rsid w:val="00097036"/>
    <w:rsid w:val="000C7132"/>
    <w:rsid w:val="000C71AF"/>
    <w:rsid w:val="000E0362"/>
    <w:rsid w:val="000E03E5"/>
    <w:rsid w:val="000E72FB"/>
    <w:rsid w:val="00125B90"/>
    <w:rsid w:val="00167267"/>
    <w:rsid w:val="00173F5C"/>
    <w:rsid w:val="00175CED"/>
    <w:rsid w:val="001C1836"/>
    <w:rsid w:val="00202517"/>
    <w:rsid w:val="00241EA3"/>
    <w:rsid w:val="00255564"/>
    <w:rsid w:val="00271360"/>
    <w:rsid w:val="002931A8"/>
    <w:rsid w:val="002D03BC"/>
    <w:rsid w:val="002E22D8"/>
    <w:rsid w:val="002F1AE2"/>
    <w:rsid w:val="003050D4"/>
    <w:rsid w:val="003223B4"/>
    <w:rsid w:val="00325D16"/>
    <w:rsid w:val="0033426B"/>
    <w:rsid w:val="00342A7C"/>
    <w:rsid w:val="003444C5"/>
    <w:rsid w:val="00354BCF"/>
    <w:rsid w:val="0036265C"/>
    <w:rsid w:val="003801AA"/>
    <w:rsid w:val="00392A5B"/>
    <w:rsid w:val="003B60B4"/>
    <w:rsid w:val="003C0828"/>
    <w:rsid w:val="003F4B46"/>
    <w:rsid w:val="00421A22"/>
    <w:rsid w:val="00430145"/>
    <w:rsid w:val="0043743E"/>
    <w:rsid w:val="0044169D"/>
    <w:rsid w:val="004568CF"/>
    <w:rsid w:val="00480DE7"/>
    <w:rsid w:val="0049624B"/>
    <w:rsid w:val="004A0477"/>
    <w:rsid w:val="004B487D"/>
    <w:rsid w:val="004D0239"/>
    <w:rsid w:val="0050178B"/>
    <w:rsid w:val="0050332E"/>
    <w:rsid w:val="00515BFD"/>
    <w:rsid w:val="0052722A"/>
    <w:rsid w:val="00532CB7"/>
    <w:rsid w:val="00585A1C"/>
    <w:rsid w:val="005A6124"/>
    <w:rsid w:val="005B790F"/>
    <w:rsid w:val="005D277D"/>
    <w:rsid w:val="005E77C6"/>
    <w:rsid w:val="00620444"/>
    <w:rsid w:val="00656315"/>
    <w:rsid w:val="0068225E"/>
    <w:rsid w:val="00697758"/>
    <w:rsid w:val="006A2A99"/>
    <w:rsid w:val="006A60ED"/>
    <w:rsid w:val="006D3BE7"/>
    <w:rsid w:val="00740B89"/>
    <w:rsid w:val="007428BB"/>
    <w:rsid w:val="00752B55"/>
    <w:rsid w:val="00781049"/>
    <w:rsid w:val="007930CA"/>
    <w:rsid w:val="007943F9"/>
    <w:rsid w:val="007A3BCB"/>
    <w:rsid w:val="007B5EA2"/>
    <w:rsid w:val="007D19FD"/>
    <w:rsid w:val="008038C0"/>
    <w:rsid w:val="00814C43"/>
    <w:rsid w:val="00825753"/>
    <w:rsid w:val="00845332"/>
    <w:rsid w:val="008605F2"/>
    <w:rsid w:val="00861FE2"/>
    <w:rsid w:val="008634C4"/>
    <w:rsid w:val="00875828"/>
    <w:rsid w:val="00875D0D"/>
    <w:rsid w:val="00897B06"/>
    <w:rsid w:val="008A088F"/>
    <w:rsid w:val="008B603A"/>
    <w:rsid w:val="008E155A"/>
    <w:rsid w:val="008E7C68"/>
    <w:rsid w:val="008F3897"/>
    <w:rsid w:val="009244E0"/>
    <w:rsid w:val="00926836"/>
    <w:rsid w:val="009351D2"/>
    <w:rsid w:val="00973548"/>
    <w:rsid w:val="009C3610"/>
    <w:rsid w:val="00A222BD"/>
    <w:rsid w:val="00A439F5"/>
    <w:rsid w:val="00A64AD8"/>
    <w:rsid w:val="00A92558"/>
    <w:rsid w:val="00A9302A"/>
    <w:rsid w:val="00AC33DD"/>
    <w:rsid w:val="00AC7070"/>
    <w:rsid w:val="00B20932"/>
    <w:rsid w:val="00B23814"/>
    <w:rsid w:val="00B27111"/>
    <w:rsid w:val="00B300E7"/>
    <w:rsid w:val="00B36A6B"/>
    <w:rsid w:val="00B47CE2"/>
    <w:rsid w:val="00B721F1"/>
    <w:rsid w:val="00B775E3"/>
    <w:rsid w:val="00B842E6"/>
    <w:rsid w:val="00BA358F"/>
    <w:rsid w:val="00BB0F02"/>
    <w:rsid w:val="00BB7AA1"/>
    <w:rsid w:val="00BF0EDD"/>
    <w:rsid w:val="00C265C3"/>
    <w:rsid w:val="00C265EB"/>
    <w:rsid w:val="00C535D7"/>
    <w:rsid w:val="00CD36F9"/>
    <w:rsid w:val="00CD5D3F"/>
    <w:rsid w:val="00CE0EC0"/>
    <w:rsid w:val="00CE32C9"/>
    <w:rsid w:val="00CF406C"/>
    <w:rsid w:val="00D0291F"/>
    <w:rsid w:val="00D73F79"/>
    <w:rsid w:val="00DC4E7B"/>
    <w:rsid w:val="00E063AB"/>
    <w:rsid w:val="00E078F9"/>
    <w:rsid w:val="00E53A64"/>
    <w:rsid w:val="00E6040B"/>
    <w:rsid w:val="00E70B60"/>
    <w:rsid w:val="00E97365"/>
    <w:rsid w:val="00EB345C"/>
    <w:rsid w:val="00F27F5F"/>
    <w:rsid w:val="00F65EC5"/>
    <w:rsid w:val="00F7316D"/>
    <w:rsid w:val="00F93941"/>
    <w:rsid w:val="00FB0354"/>
    <w:rsid w:val="00FB7D74"/>
    <w:rsid w:val="00FE25E9"/>
    <w:rsid w:val="00FE4E86"/>
    <w:rsid w:val="00FE72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2B1130E"/>
  <w15:docId w15:val="{F70A1D04-91E1-4240-9717-AD46EC0BE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036"/>
  </w:style>
  <w:style w:type="paragraph" w:styleId="Heading1">
    <w:name w:val="heading 1"/>
    <w:basedOn w:val="Normal"/>
    <w:next w:val="Normal"/>
    <w:link w:val="Heading1Char"/>
    <w:uiPriority w:val="9"/>
    <w:qFormat/>
    <w:rsid w:val="0036265C"/>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6265C"/>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36265C"/>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65C"/>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6265C"/>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36265C"/>
    <w:rPr>
      <w:rFonts w:asciiTheme="majorHAnsi" w:eastAsiaTheme="majorEastAsia" w:hAnsiTheme="majorHAnsi" w:cstheme="majorBidi"/>
      <w:b/>
      <w:bCs/>
      <w:color w:val="4F81BD" w:themeColor="accent1"/>
      <w:sz w:val="28"/>
      <w:szCs w:val="28"/>
    </w:rPr>
  </w:style>
  <w:style w:type="paragraph" w:styleId="Title">
    <w:name w:val="Title"/>
    <w:basedOn w:val="Normal"/>
    <w:next w:val="Normal"/>
    <w:link w:val="TitleChar"/>
    <w:qFormat/>
    <w:rsid w:val="0036265C"/>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36265C"/>
    <w:rPr>
      <w:rFonts w:asciiTheme="majorHAnsi" w:eastAsiaTheme="majorEastAsia" w:hAnsiTheme="majorHAnsi" w:cstheme="majorBidi"/>
      <w:b/>
      <w:bCs/>
      <w:color w:val="345A8A" w:themeColor="accent1" w:themeShade="B5"/>
      <w:sz w:val="36"/>
      <w:szCs w:val="36"/>
    </w:rPr>
  </w:style>
  <w:style w:type="character" w:customStyle="1" w:styleId="VerbatimChar">
    <w:name w:val="Verbatim Char"/>
    <w:basedOn w:val="DefaultParagraphFont"/>
    <w:link w:val="SourceCode"/>
    <w:rsid w:val="0036265C"/>
    <w:rPr>
      <w:rFonts w:ascii="Consolas" w:hAnsi="Consolas"/>
      <w:shd w:val="clear" w:color="auto" w:fill="F8F8F8"/>
    </w:rPr>
  </w:style>
  <w:style w:type="paragraph" w:customStyle="1" w:styleId="SourceCode">
    <w:name w:val="Source Code"/>
    <w:basedOn w:val="Normal"/>
    <w:link w:val="VerbatimChar"/>
    <w:rsid w:val="0036265C"/>
    <w:pPr>
      <w:shd w:val="clear" w:color="auto" w:fill="F8F8F8"/>
      <w:wordWrap w:val="0"/>
      <w:spacing w:before="180" w:after="180" w:line="240" w:lineRule="auto"/>
    </w:pPr>
    <w:rPr>
      <w:rFonts w:ascii="Consolas" w:hAnsi="Consolas"/>
    </w:rPr>
  </w:style>
  <w:style w:type="paragraph" w:styleId="NormalWeb">
    <w:name w:val="Normal (Web)"/>
    <w:basedOn w:val="Normal"/>
    <w:uiPriority w:val="99"/>
    <w:unhideWhenUsed/>
    <w:rsid w:val="0036265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36265C"/>
    <w:pPr>
      <w:spacing w:before="180" w:after="180" w:line="240" w:lineRule="auto"/>
      <w:ind w:left="720"/>
      <w:contextualSpacing/>
    </w:pPr>
    <w:rPr>
      <w:sz w:val="24"/>
      <w:szCs w:val="24"/>
    </w:rPr>
  </w:style>
  <w:style w:type="paragraph" w:styleId="Caption">
    <w:name w:val="caption"/>
    <w:basedOn w:val="Normal"/>
    <w:next w:val="Normal"/>
    <w:unhideWhenUsed/>
    <w:rsid w:val="0036265C"/>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3626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65C"/>
    <w:rPr>
      <w:rFonts w:ascii="Tahoma" w:hAnsi="Tahoma" w:cs="Tahoma"/>
      <w:sz w:val="16"/>
      <w:szCs w:val="16"/>
    </w:rPr>
  </w:style>
  <w:style w:type="paragraph" w:styleId="Header">
    <w:name w:val="header"/>
    <w:basedOn w:val="Normal"/>
    <w:link w:val="HeaderChar"/>
    <w:uiPriority w:val="99"/>
    <w:unhideWhenUsed/>
    <w:rsid w:val="00EB3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345C"/>
  </w:style>
  <w:style w:type="paragraph" w:styleId="Footer">
    <w:name w:val="footer"/>
    <w:basedOn w:val="Normal"/>
    <w:link w:val="FooterChar"/>
    <w:uiPriority w:val="99"/>
    <w:unhideWhenUsed/>
    <w:rsid w:val="00EB3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345C"/>
  </w:style>
  <w:style w:type="character" w:styleId="PlaceholderText">
    <w:name w:val="Placeholder Text"/>
    <w:basedOn w:val="DefaultParagraphFont"/>
    <w:uiPriority w:val="99"/>
    <w:semiHidden/>
    <w:rsid w:val="0050332E"/>
    <w:rPr>
      <w:color w:val="808080"/>
    </w:rPr>
  </w:style>
  <w:style w:type="paragraph" w:styleId="HTMLPreformatted">
    <w:name w:val="HTML Preformatted"/>
    <w:basedOn w:val="Normal"/>
    <w:link w:val="HTMLPreformattedChar"/>
    <w:uiPriority w:val="99"/>
    <w:semiHidden/>
    <w:unhideWhenUsed/>
    <w:rsid w:val="00D73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3F79"/>
    <w:rPr>
      <w:rFonts w:ascii="Courier New" w:eastAsia="Times New Roman" w:hAnsi="Courier New" w:cs="Courier New"/>
      <w:sz w:val="20"/>
      <w:szCs w:val="20"/>
    </w:rPr>
  </w:style>
  <w:style w:type="character" w:customStyle="1" w:styleId="gem3dmtclfb">
    <w:name w:val="gem3dmtclfb"/>
    <w:basedOn w:val="DefaultParagraphFont"/>
    <w:rsid w:val="009351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74527">
      <w:bodyDiv w:val="1"/>
      <w:marLeft w:val="0"/>
      <w:marRight w:val="0"/>
      <w:marTop w:val="0"/>
      <w:marBottom w:val="0"/>
      <w:divBdr>
        <w:top w:val="none" w:sz="0" w:space="0" w:color="auto"/>
        <w:left w:val="none" w:sz="0" w:space="0" w:color="auto"/>
        <w:bottom w:val="none" w:sz="0" w:space="0" w:color="auto"/>
        <w:right w:val="none" w:sz="0" w:space="0" w:color="auto"/>
      </w:divBdr>
    </w:div>
    <w:div w:id="72626793">
      <w:bodyDiv w:val="1"/>
      <w:marLeft w:val="0"/>
      <w:marRight w:val="0"/>
      <w:marTop w:val="0"/>
      <w:marBottom w:val="0"/>
      <w:divBdr>
        <w:top w:val="none" w:sz="0" w:space="0" w:color="auto"/>
        <w:left w:val="none" w:sz="0" w:space="0" w:color="auto"/>
        <w:bottom w:val="none" w:sz="0" w:space="0" w:color="auto"/>
        <w:right w:val="none" w:sz="0" w:space="0" w:color="auto"/>
      </w:divBdr>
    </w:div>
    <w:div w:id="110637187">
      <w:bodyDiv w:val="1"/>
      <w:marLeft w:val="0"/>
      <w:marRight w:val="0"/>
      <w:marTop w:val="0"/>
      <w:marBottom w:val="0"/>
      <w:divBdr>
        <w:top w:val="none" w:sz="0" w:space="0" w:color="auto"/>
        <w:left w:val="none" w:sz="0" w:space="0" w:color="auto"/>
        <w:bottom w:val="none" w:sz="0" w:space="0" w:color="auto"/>
        <w:right w:val="none" w:sz="0" w:space="0" w:color="auto"/>
      </w:divBdr>
    </w:div>
    <w:div w:id="267351783">
      <w:bodyDiv w:val="1"/>
      <w:marLeft w:val="0"/>
      <w:marRight w:val="0"/>
      <w:marTop w:val="0"/>
      <w:marBottom w:val="0"/>
      <w:divBdr>
        <w:top w:val="none" w:sz="0" w:space="0" w:color="auto"/>
        <w:left w:val="none" w:sz="0" w:space="0" w:color="auto"/>
        <w:bottom w:val="none" w:sz="0" w:space="0" w:color="auto"/>
        <w:right w:val="none" w:sz="0" w:space="0" w:color="auto"/>
      </w:divBdr>
    </w:div>
    <w:div w:id="390470638">
      <w:bodyDiv w:val="1"/>
      <w:marLeft w:val="0"/>
      <w:marRight w:val="0"/>
      <w:marTop w:val="0"/>
      <w:marBottom w:val="0"/>
      <w:divBdr>
        <w:top w:val="none" w:sz="0" w:space="0" w:color="auto"/>
        <w:left w:val="none" w:sz="0" w:space="0" w:color="auto"/>
        <w:bottom w:val="none" w:sz="0" w:space="0" w:color="auto"/>
        <w:right w:val="none" w:sz="0" w:space="0" w:color="auto"/>
      </w:divBdr>
    </w:div>
    <w:div w:id="449983200">
      <w:bodyDiv w:val="1"/>
      <w:marLeft w:val="0"/>
      <w:marRight w:val="0"/>
      <w:marTop w:val="0"/>
      <w:marBottom w:val="0"/>
      <w:divBdr>
        <w:top w:val="none" w:sz="0" w:space="0" w:color="auto"/>
        <w:left w:val="none" w:sz="0" w:space="0" w:color="auto"/>
        <w:bottom w:val="none" w:sz="0" w:space="0" w:color="auto"/>
        <w:right w:val="none" w:sz="0" w:space="0" w:color="auto"/>
      </w:divBdr>
    </w:div>
    <w:div w:id="634795989">
      <w:bodyDiv w:val="1"/>
      <w:marLeft w:val="0"/>
      <w:marRight w:val="0"/>
      <w:marTop w:val="0"/>
      <w:marBottom w:val="0"/>
      <w:divBdr>
        <w:top w:val="none" w:sz="0" w:space="0" w:color="auto"/>
        <w:left w:val="none" w:sz="0" w:space="0" w:color="auto"/>
        <w:bottom w:val="none" w:sz="0" w:space="0" w:color="auto"/>
        <w:right w:val="none" w:sz="0" w:space="0" w:color="auto"/>
      </w:divBdr>
    </w:div>
    <w:div w:id="664747723">
      <w:bodyDiv w:val="1"/>
      <w:marLeft w:val="0"/>
      <w:marRight w:val="0"/>
      <w:marTop w:val="0"/>
      <w:marBottom w:val="0"/>
      <w:divBdr>
        <w:top w:val="none" w:sz="0" w:space="0" w:color="auto"/>
        <w:left w:val="none" w:sz="0" w:space="0" w:color="auto"/>
        <w:bottom w:val="none" w:sz="0" w:space="0" w:color="auto"/>
        <w:right w:val="none" w:sz="0" w:space="0" w:color="auto"/>
      </w:divBdr>
    </w:div>
    <w:div w:id="676231589">
      <w:bodyDiv w:val="1"/>
      <w:marLeft w:val="0"/>
      <w:marRight w:val="0"/>
      <w:marTop w:val="0"/>
      <w:marBottom w:val="0"/>
      <w:divBdr>
        <w:top w:val="none" w:sz="0" w:space="0" w:color="auto"/>
        <w:left w:val="none" w:sz="0" w:space="0" w:color="auto"/>
        <w:bottom w:val="none" w:sz="0" w:space="0" w:color="auto"/>
        <w:right w:val="none" w:sz="0" w:space="0" w:color="auto"/>
      </w:divBdr>
    </w:div>
    <w:div w:id="795099487">
      <w:bodyDiv w:val="1"/>
      <w:marLeft w:val="0"/>
      <w:marRight w:val="0"/>
      <w:marTop w:val="0"/>
      <w:marBottom w:val="0"/>
      <w:divBdr>
        <w:top w:val="none" w:sz="0" w:space="0" w:color="auto"/>
        <w:left w:val="none" w:sz="0" w:space="0" w:color="auto"/>
        <w:bottom w:val="none" w:sz="0" w:space="0" w:color="auto"/>
        <w:right w:val="none" w:sz="0" w:space="0" w:color="auto"/>
      </w:divBdr>
    </w:div>
    <w:div w:id="841747801">
      <w:bodyDiv w:val="1"/>
      <w:marLeft w:val="0"/>
      <w:marRight w:val="0"/>
      <w:marTop w:val="0"/>
      <w:marBottom w:val="0"/>
      <w:divBdr>
        <w:top w:val="none" w:sz="0" w:space="0" w:color="auto"/>
        <w:left w:val="none" w:sz="0" w:space="0" w:color="auto"/>
        <w:bottom w:val="none" w:sz="0" w:space="0" w:color="auto"/>
        <w:right w:val="none" w:sz="0" w:space="0" w:color="auto"/>
      </w:divBdr>
    </w:div>
    <w:div w:id="854924071">
      <w:bodyDiv w:val="1"/>
      <w:marLeft w:val="0"/>
      <w:marRight w:val="0"/>
      <w:marTop w:val="0"/>
      <w:marBottom w:val="0"/>
      <w:divBdr>
        <w:top w:val="none" w:sz="0" w:space="0" w:color="auto"/>
        <w:left w:val="none" w:sz="0" w:space="0" w:color="auto"/>
        <w:bottom w:val="none" w:sz="0" w:space="0" w:color="auto"/>
        <w:right w:val="none" w:sz="0" w:space="0" w:color="auto"/>
      </w:divBdr>
    </w:div>
    <w:div w:id="856306553">
      <w:bodyDiv w:val="1"/>
      <w:marLeft w:val="0"/>
      <w:marRight w:val="0"/>
      <w:marTop w:val="0"/>
      <w:marBottom w:val="0"/>
      <w:divBdr>
        <w:top w:val="none" w:sz="0" w:space="0" w:color="auto"/>
        <w:left w:val="none" w:sz="0" w:space="0" w:color="auto"/>
        <w:bottom w:val="none" w:sz="0" w:space="0" w:color="auto"/>
        <w:right w:val="none" w:sz="0" w:space="0" w:color="auto"/>
      </w:divBdr>
    </w:div>
    <w:div w:id="856507615">
      <w:bodyDiv w:val="1"/>
      <w:marLeft w:val="0"/>
      <w:marRight w:val="0"/>
      <w:marTop w:val="0"/>
      <w:marBottom w:val="0"/>
      <w:divBdr>
        <w:top w:val="none" w:sz="0" w:space="0" w:color="auto"/>
        <w:left w:val="none" w:sz="0" w:space="0" w:color="auto"/>
        <w:bottom w:val="none" w:sz="0" w:space="0" w:color="auto"/>
        <w:right w:val="none" w:sz="0" w:space="0" w:color="auto"/>
      </w:divBdr>
    </w:div>
    <w:div w:id="949361962">
      <w:bodyDiv w:val="1"/>
      <w:marLeft w:val="0"/>
      <w:marRight w:val="0"/>
      <w:marTop w:val="0"/>
      <w:marBottom w:val="0"/>
      <w:divBdr>
        <w:top w:val="none" w:sz="0" w:space="0" w:color="auto"/>
        <w:left w:val="none" w:sz="0" w:space="0" w:color="auto"/>
        <w:bottom w:val="none" w:sz="0" w:space="0" w:color="auto"/>
        <w:right w:val="none" w:sz="0" w:space="0" w:color="auto"/>
      </w:divBdr>
    </w:div>
    <w:div w:id="959458425">
      <w:bodyDiv w:val="1"/>
      <w:marLeft w:val="0"/>
      <w:marRight w:val="0"/>
      <w:marTop w:val="0"/>
      <w:marBottom w:val="0"/>
      <w:divBdr>
        <w:top w:val="none" w:sz="0" w:space="0" w:color="auto"/>
        <w:left w:val="none" w:sz="0" w:space="0" w:color="auto"/>
        <w:bottom w:val="none" w:sz="0" w:space="0" w:color="auto"/>
        <w:right w:val="none" w:sz="0" w:space="0" w:color="auto"/>
      </w:divBdr>
    </w:div>
    <w:div w:id="1026634858">
      <w:bodyDiv w:val="1"/>
      <w:marLeft w:val="0"/>
      <w:marRight w:val="0"/>
      <w:marTop w:val="0"/>
      <w:marBottom w:val="0"/>
      <w:divBdr>
        <w:top w:val="none" w:sz="0" w:space="0" w:color="auto"/>
        <w:left w:val="none" w:sz="0" w:space="0" w:color="auto"/>
        <w:bottom w:val="none" w:sz="0" w:space="0" w:color="auto"/>
        <w:right w:val="none" w:sz="0" w:space="0" w:color="auto"/>
      </w:divBdr>
    </w:div>
    <w:div w:id="1097021666">
      <w:bodyDiv w:val="1"/>
      <w:marLeft w:val="0"/>
      <w:marRight w:val="0"/>
      <w:marTop w:val="0"/>
      <w:marBottom w:val="0"/>
      <w:divBdr>
        <w:top w:val="none" w:sz="0" w:space="0" w:color="auto"/>
        <w:left w:val="none" w:sz="0" w:space="0" w:color="auto"/>
        <w:bottom w:val="none" w:sz="0" w:space="0" w:color="auto"/>
        <w:right w:val="none" w:sz="0" w:space="0" w:color="auto"/>
      </w:divBdr>
    </w:div>
    <w:div w:id="1114326536">
      <w:bodyDiv w:val="1"/>
      <w:marLeft w:val="0"/>
      <w:marRight w:val="0"/>
      <w:marTop w:val="0"/>
      <w:marBottom w:val="0"/>
      <w:divBdr>
        <w:top w:val="none" w:sz="0" w:space="0" w:color="auto"/>
        <w:left w:val="none" w:sz="0" w:space="0" w:color="auto"/>
        <w:bottom w:val="none" w:sz="0" w:space="0" w:color="auto"/>
        <w:right w:val="none" w:sz="0" w:space="0" w:color="auto"/>
      </w:divBdr>
    </w:div>
    <w:div w:id="1147698082">
      <w:bodyDiv w:val="1"/>
      <w:marLeft w:val="0"/>
      <w:marRight w:val="0"/>
      <w:marTop w:val="0"/>
      <w:marBottom w:val="0"/>
      <w:divBdr>
        <w:top w:val="none" w:sz="0" w:space="0" w:color="auto"/>
        <w:left w:val="none" w:sz="0" w:space="0" w:color="auto"/>
        <w:bottom w:val="none" w:sz="0" w:space="0" w:color="auto"/>
        <w:right w:val="none" w:sz="0" w:space="0" w:color="auto"/>
      </w:divBdr>
    </w:div>
    <w:div w:id="1187719207">
      <w:bodyDiv w:val="1"/>
      <w:marLeft w:val="0"/>
      <w:marRight w:val="0"/>
      <w:marTop w:val="0"/>
      <w:marBottom w:val="0"/>
      <w:divBdr>
        <w:top w:val="none" w:sz="0" w:space="0" w:color="auto"/>
        <w:left w:val="none" w:sz="0" w:space="0" w:color="auto"/>
        <w:bottom w:val="none" w:sz="0" w:space="0" w:color="auto"/>
        <w:right w:val="none" w:sz="0" w:space="0" w:color="auto"/>
      </w:divBdr>
    </w:div>
    <w:div w:id="1226645639">
      <w:bodyDiv w:val="1"/>
      <w:marLeft w:val="0"/>
      <w:marRight w:val="0"/>
      <w:marTop w:val="0"/>
      <w:marBottom w:val="0"/>
      <w:divBdr>
        <w:top w:val="none" w:sz="0" w:space="0" w:color="auto"/>
        <w:left w:val="none" w:sz="0" w:space="0" w:color="auto"/>
        <w:bottom w:val="none" w:sz="0" w:space="0" w:color="auto"/>
        <w:right w:val="none" w:sz="0" w:space="0" w:color="auto"/>
      </w:divBdr>
    </w:div>
    <w:div w:id="1242985294">
      <w:bodyDiv w:val="1"/>
      <w:marLeft w:val="0"/>
      <w:marRight w:val="0"/>
      <w:marTop w:val="0"/>
      <w:marBottom w:val="0"/>
      <w:divBdr>
        <w:top w:val="none" w:sz="0" w:space="0" w:color="auto"/>
        <w:left w:val="none" w:sz="0" w:space="0" w:color="auto"/>
        <w:bottom w:val="none" w:sz="0" w:space="0" w:color="auto"/>
        <w:right w:val="none" w:sz="0" w:space="0" w:color="auto"/>
      </w:divBdr>
    </w:div>
    <w:div w:id="1271279596">
      <w:bodyDiv w:val="1"/>
      <w:marLeft w:val="0"/>
      <w:marRight w:val="0"/>
      <w:marTop w:val="0"/>
      <w:marBottom w:val="0"/>
      <w:divBdr>
        <w:top w:val="none" w:sz="0" w:space="0" w:color="auto"/>
        <w:left w:val="none" w:sz="0" w:space="0" w:color="auto"/>
        <w:bottom w:val="none" w:sz="0" w:space="0" w:color="auto"/>
        <w:right w:val="none" w:sz="0" w:space="0" w:color="auto"/>
      </w:divBdr>
    </w:div>
    <w:div w:id="1420952234">
      <w:bodyDiv w:val="1"/>
      <w:marLeft w:val="0"/>
      <w:marRight w:val="0"/>
      <w:marTop w:val="0"/>
      <w:marBottom w:val="0"/>
      <w:divBdr>
        <w:top w:val="none" w:sz="0" w:space="0" w:color="auto"/>
        <w:left w:val="none" w:sz="0" w:space="0" w:color="auto"/>
        <w:bottom w:val="none" w:sz="0" w:space="0" w:color="auto"/>
        <w:right w:val="none" w:sz="0" w:space="0" w:color="auto"/>
      </w:divBdr>
    </w:div>
    <w:div w:id="1498497438">
      <w:bodyDiv w:val="1"/>
      <w:marLeft w:val="0"/>
      <w:marRight w:val="0"/>
      <w:marTop w:val="0"/>
      <w:marBottom w:val="0"/>
      <w:divBdr>
        <w:top w:val="none" w:sz="0" w:space="0" w:color="auto"/>
        <w:left w:val="none" w:sz="0" w:space="0" w:color="auto"/>
        <w:bottom w:val="none" w:sz="0" w:space="0" w:color="auto"/>
        <w:right w:val="none" w:sz="0" w:space="0" w:color="auto"/>
      </w:divBdr>
    </w:div>
    <w:div w:id="1711570354">
      <w:bodyDiv w:val="1"/>
      <w:marLeft w:val="0"/>
      <w:marRight w:val="0"/>
      <w:marTop w:val="0"/>
      <w:marBottom w:val="0"/>
      <w:divBdr>
        <w:top w:val="none" w:sz="0" w:space="0" w:color="auto"/>
        <w:left w:val="none" w:sz="0" w:space="0" w:color="auto"/>
        <w:bottom w:val="none" w:sz="0" w:space="0" w:color="auto"/>
        <w:right w:val="none" w:sz="0" w:space="0" w:color="auto"/>
      </w:divBdr>
    </w:div>
    <w:div w:id="1799488962">
      <w:bodyDiv w:val="1"/>
      <w:marLeft w:val="0"/>
      <w:marRight w:val="0"/>
      <w:marTop w:val="0"/>
      <w:marBottom w:val="0"/>
      <w:divBdr>
        <w:top w:val="none" w:sz="0" w:space="0" w:color="auto"/>
        <w:left w:val="none" w:sz="0" w:space="0" w:color="auto"/>
        <w:bottom w:val="none" w:sz="0" w:space="0" w:color="auto"/>
        <w:right w:val="none" w:sz="0" w:space="0" w:color="auto"/>
      </w:divBdr>
    </w:div>
    <w:div w:id="1825967592">
      <w:bodyDiv w:val="1"/>
      <w:marLeft w:val="0"/>
      <w:marRight w:val="0"/>
      <w:marTop w:val="0"/>
      <w:marBottom w:val="0"/>
      <w:divBdr>
        <w:top w:val="none" w:sz="0" w:space="0" w:color="auto"/>
        <w:left w:val="none" w:sz="0" w:space="0" w:color="auto"/>
        <w:bottom w:val="none" w:sz="0" w:space="0" w:color="auto"/>
        <w:right w:val="none" w:sz="0" w:space="0" w:color="auto"/>
      </w:divBdr>
    </w:div>
    <w:div w:id="1905724568">
      <w:bodyDiv w:val="1"/>
      <w:marLeft w:val="0"/>
      <w:marRight w:val="0"/>
      <w:marTop w:val="0"/>
      <w:marBottom w:val="0"/>
      <w:divBdr>
        <w:top w:val="none" w:sz="0" w:space="0" w:color="auto"/>
        <w:left w:val="none" w:sz="0" w:space="0" w:color="auto"/>
        <w:bottom w:val="none" w:sz="0" w:space="0" w:color="auto"/>
        <w:right w:val="none" w:sz="0" w:space="0" w:color="auto"/>
      </w:divBdr>
    </w:div>
    <w:div w:id="2091534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emf"/><Relationship Id="rId38" Type="http://schemas.openxmlformats.org/officeDocument/2006/relationships/image" Target="media/image31.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63A1BB-238F-435C-B106-3831D4060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7</TotalTime>
  <Pages>30</Pages>
  <Words>5948</Words>
  <Characters>3390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lesh Barai</dc:creator>
  <cp:lastModifiedBy>anish gupta</cp:lastModifiedBy>
  <cp:revision>46</cp:revision>
  <dcterms:created xsi:type="dcterms:W3CDTF">2016-05-03T18:07:00Z</dcterms:created>
  <dcterms:modified xsi:type="dcterms:W3CDTF">2016-05-07T05:19:00Z</dcterms:modified>
</cp:coreProperties>
</file>